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50800204"/>
        <w:docPartObj>
          <w:docPartGallery w:val="Cover Pages"/>
          <w:docPartUnique/>
        </w:docPartObj>
      </w:sdtPr>
      <w:sdtEndPr>
        <w:rPr>
          <w:b/>
          <w:sz w:val="28"/>
          <w:szCs w:val="28"/>
        </w:rPr>
      </w:sdtEndPr>
      <w:sdtContent>
        <w:p w14:paraId="7E0E3855" w14:textId="002B7EC9" w:rsidR="007C641E" w:rsidRDefault="00E420F4">
          <w:r>
            <w:rPr>
              <w:noProof/>
            </w:rPr>
            <mc:AlternateContent>
              <mc:Choice Requires="wps">
                <w:drawing>
                  <wp:anchor distT="0" distB="0" distL="114300" distR="114300" simplePos="0" relativeHeight="251660288" behindDoc="0" locked="0" layoutInCell="1" allowOverlap="1" wp14:anchorId="21D354E2" wp14:editId="0BFED06E">
                    <wp:simplePos x="0" y="0"/>
                    <wp:positionH relativeFrom="margin">
                      <wp:posOffset>369570</wp:posOffset>
                    </wp:positionH>
                    <wp:positionV relativeFrom="margin">
                      <wp:posOffset>-6985</wp:posOffset>
                    </wp:positionV>
                    <wp:extent cx="5694680" cy="548640"/>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5694680" cy="548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DEC81" w14:textId="1FF0FCC9" w:rsidR="007764F1" w:rsidRDefault="00DB63C3" w:rsidP="009F605C">
                                <w:pPr>
                                  <w:pStyle w:val="NoSpacing"/>
                                  <w:jc w:val="center"/>
                                  <w:rPr>
                                    <w:caps/>
                                    <w:color w:val="323E4F" w:themeColor="text2" w:themeShade="BF"/>
                                    <w:sz w:val="52"/>
                                    <w:szCs w:val="52"/>
                                  </w:rPr>
                                </w:pPr>
                                <w:sdt>
                                  <w:sdtPr>
                                    <w:rPr>
                                      <w:caps/>
                                      <w:color w:val="323E4F" w:themeColor="text2" w:themeShade="BF"/>
                                      <w:sz w:val="52"/>
                                      <w:szCs w:val="52"/>
                                    </w:rPr>
                                    <w:alias w:val="Title"/>
                                    <w:tag w:val=""/>
                                    <w:id w:val="-574816108"/>
                                    <w:dataBinding w:prefixMappings="xmlns:ns0='http://purl.org/dc/elements/1.1/' xmlns:ns1='http://schemas.openxmlformats.org/package/2006/metadata/core-properties' " w:xpath="/ns1:coreProperties[1]/ns0:title[1]" w:storeItemID="{6C3C8BC8-F283-45AE-878A-BAB7291924A1}"/>
                                    <w:text w:multiLine="1"/>
                                  </w:sdtPr>
                                  <w:sdtEndPr/>
                                  <w:sdtContent>
                                    <w:r w:rsidR="007764F1">
                                      <w:rPr>
                                        <w:caps/>
                                        <w:color w:val="323E4F" w:themeColor="text2" w:themeShade="BF"/>
                                        <w:sz w:val="52"/>
                                        <w:szCs w:val="52"/>
                                      </w:rPr>
                                      <w:t>FRANKLIN COUNTY YOUTH COUNCIL</w:t>
                                    </w:r>
                                  </w:sdtContent>
                                </w:sdt>
                              </w:p>
                              <w:p w14:paraId="7E86C17D" w14:textId="4D35385C" w:rsidR="007764F1" w:rsidRDefault="007764F1">
                                <w:pPr>
                                  <w:pStyle w:val="NoSpacing"/>
                                  <w:jc w:val="right"/>
                                  <w:rPr>
                                    <w:smallCaps/>
                                    <w:color w:val="44546A" w:themeColor="text2"/>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1D354E2" id="_x0000_t202" coordsize="21600,21600" o:spt="202" path="m,l,21600r21600,l21600,xe">
                    <v:stroke joinstyle="miter"/>
                    <v:path gradientshapeok="t" o:connecttype="rect"/>
                  </v:shapetype>
                  <v:shape id="Text Box 113" o:spid="_x0000_s1026" type="#_x0000_t202" style="position:absolute;margin-left:29.1pt;margin-top:-.55pt;width:448.4pt;height:43.2pt;z-index:251660288;visibility:visible;mso-wrap-style:square;mso-width-percent:734;mso-height-percent:0;mso-wrap-distance-left:9pt;mso-wrap-distance-top:0;mso-wrap-distance-right:9pt;mso-wrap-distance-bottom:0;mso-position-horizontal:absolute;mso-position-horizontal-relative:margin;mso-position-vertical:absolute;mso-position-vertical-relative:margin;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" filled="f" stroked="f" strokeweight=".5pt">
                    <v:textbox inset="0,0,0,0">
                      <w:txbxContent>
                        <w:p w14:paraId="0D9DEC81" w14:textId="1FF0FCC9" w:rsidR="007764F1" w:rsidRDefault="00DB63C3" w:rsidP="009F605C">
                          <w:pPr>
                            <w:pStyle w:val="NoSpacing"/>
                            <w:jc w:val="center"/>
                            <w:rPr>
                              <w:caps/>
                              <w:color w:val="323E4F" w:themeColor="text2" w:themeShade="BF"/>
                              <w:sz w:val="52"/>
                              <w:szCs w:val="52"/>
                            </w:rPr>
                          </w:pPr>
                          <w:sdt>
                            <w:sdtPr>
                              <w:rPr>
                                <w:caps/>
                                <w:color w:val="323E4F" w:themeColor="text2" w:themeShade="BF"/>
                                <w:sz w:val="52"/>
                                <w:szCs w:val="52"/>
                              </w:rPr>
                              <w:alias w:val="Title"/>
                              <w:tag w:val=""/>
                              <w:id w:val="-574816108"/>
                              <w:dataBinding w:prefixMappings="xmlns:ns0='http://purl.org/dc/elements/1.1/' xmlns:ns1='http://schemas.openxmlformats.org/package/2006/metadata/core-properties' " w:xpath="/ns1:coreProperties[1]/ns0:title[1]" w:storeItemID="{6C3C8BC8-F283-45AE-878A-BAB7291924A1}"/>
                              <w:text w:multiLine="1"/>
                            </w:sdtPr>
                            <w:sdtEndPr/>
                            <w:sdtContent>
                              <w:r w:rsidR="007764F1">
                                <w:rPr>
                                  <w:caps/>
                                  <w:color w:val="323E4F" w:themeColor="text2" w:themeShade="BF"/>
                                  <w:sz w:val="52"/>
                                  <w:szCs w:val="52"/>
                                </w:rPr>
                                <w:t>FRANKLIN COUNTY YOUTH COUNCIL</w:t>
                              </w:r>
                            </w:sdtContent>
                          </w:sdt>
                        </w:p>
                        <w:p w14:paraId="7E86C17D" w14:textId="4D35385C" w:rsidR="007764F1" w:rsidRDefault="007764F1">
                          <w:pPr>
                            <w:pStyle w:val="NoSpacing"/>
                            <w:jc w:val="right"/>
                            <w:rPr>
                              <w:smallCaps/>
                              <w:color w:val="44546A" w:themeColor="text2"/>
                              <w:sz w:val="36"/>
                              <w:szCs w:val="36"/>
                            </w:rPr>
                          </w:pPr>
                        </w:p>
                      </w:txbxContent>
                    </v:textbox>
                    <w10:wrap type="square" anchorx="margin" anchory="margin"/>
                  </v:shape>
                </w:pict>
              </mc:Fallback>
            </mc:AlternateContent>
          </w:r>
          <w:r w:rsidR="001A7AE4">
            <w:rPr>
              <w:noProof/>
            </w:rPr>
            <mc:AlternateContent>
              <mc:Choice Requires="wpg">
                <w:drawing>
                  <wp:anchor distT="0" distB="0" distL="114300" distR="114300" simplePos="0" relativeHeight="251659264" behindDoc="0" locked="0" layoutInCell="1" allowOverlap="1" wp14:anchorId="2692A8C6" wp14:editId="12EABD4D">
                    <wp:simplePos x="0" y="0"/>
                    <wp:positionH relativeFrom="page">
                      <wp:posOffset>352425</wp:posOffset>
                    </wp:positionH>
                    <wp:positionV relativeFrom="margin">
                      <wp:align>top</wp:align>
                    </wp:positionV>
                    <wp:extent cx="238125" cy="8791575"/>
                    <wp:effectExtent l="0" t="0" r="9525" b="9525"/>
                    <wp:wrapNone/>
                    <wp:docPr id="114" name="Group 114"/>
                    <wp:cNvGraphicFramePr/>
                    <a:graphic xmlns:a="http://schemas.openxmlformats.org/drawingml/2006/main">
                      <a:graphicData uri="http://schemas.microsoft.com/office/word/2010/wordprocessingGroup">
                        <wpg:wgp>
                          <wpg:cNvGrpSpPr/>
                          <wpg:grpSpPr>
                            <a:xfrm>
                              <a:off x="0" y="0"/>
                              <a:ext cx="238125" cy="8791575"/>
                              <a:chOff x="0" y="0"/>
                              <a:chExt cx="228600" cy="9144000"/>
                            </a:xfrm>
                          </wpg:grpSpPr>
                          <wps:wsp>
                            <wps:cNvPr id="115" name="Rectangle 115"/>
                            <wps:cNvSpPr/>
                            <wps:spPr>
                              <a:xfrm>
                                <a:off x="0" y="0"/>
                                <a:ext cx="228600" cy="8782050"/>
                              </a:xfrm>
                              <a:prstGeom prst="rect">
                                <a:avLst/>
                              </a:prstGeom>
                              <a:solidFill>
                                <a:srgbClr val="ED7E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EAB0572" id="Group 114" o:spid="_x0000_s1026" style="position:absolute;margin-left:27.75pt;margin-top:0;width:18.75pt;height:692.25pt;z-index:251659264;mso-position-horizontal-relative:page;mso-position-vertical:top;mso-position-vertical-relative:margin"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" fillcolor="#ed7e33"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" fillcolor="#7030a0" stroked="f" strokeweight="1pt">
                      <o:lock v:ext="edit" aspectratio="t"/>
                    </v:rect>
                    <w10:wrap anchorx="page" anchory="margin"/>
                  </v:group>
                </w:pict>
              </mc:Fallback>
            </mc:AlternateContent>
          </w:r>
        </w:p>
        <w:p w14:paraId="79C58970" w14:textId="77777777" w:rsidR="007C641E" w:rsidRDefault="00222C86">
          <w:pPr>
            <w:rPr>
              <w:b/>
              <w:sz w:val="28"/>
              <w:szCs w:val="28"/>
            </w:rPr>
          </w:pPr>
          <w:r w:rsidRPr="009F605C">
            <w:rPr>
              <w:b/>
              <w:noProof/>
              <w:sz w:val="28"/>
              <w:szCs w:val="28"/>
            </w:rPr>
            <mc:AlternateContent>
              <mc:Choice Requires="wps">
                <w:drawing>
                  <wp:anchor distT="45720" distB="45720" distL="114300" distR="114300" simplePos="0" relativeHeight="251663360" behindDoc="0" locked="0" layoutInCell="1" allowOverlap="1" wp14:anchorId="3E4C5189" wp14:editId="785D4A2C">
                    <wp:simplePos x="0" y="0"/>
                    <wp:positionH relativeFrom="margin">
                      <wp:posOffset>285750</wp:posOffset>
                    </wp:positionH>
                    <wp:positionV relativeFrom="paragraph">
                      <wp:posOffset>370742</wp:posOffset>
                    </wp:positionV>
                    <wp:extent cx="6219825" cy="798703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7987030"/>
                            </a:xfrm>
                            <a:prstGeom prst="rect">
                              <a:avLst/>
                            </a:prstGeom>
                            <a:solidFill>
                              <a:srgbClr val="FFFFFF"/>
                            </a:solidFill>
                            <a:ln w="9525">
                              <a:noFill/>
                              <a:miter lim="800000"/>
                              <a:headEnd/>
                              <a:tailEnd/>
                            </a:ln>
                          </wps:spPr>
                          <wps:txbx>
                            <w:txbxContent>
                              <w:p w14:paraId="44563B6A" w14:textId="6D94F615" w:rsidR="00D15B87" w:rsidRDefault="00D15B87" w:rsidP="00222C86">
                                <w:pPr>
                                  <w:rPr>
                                    <w:rFonts w:ascii="Arial Narrow" w:hAnsi="Arial Narrow"/>
                                    <w:sz w:val="36"/>
                                    <w:szCs w:val="36"/>
                                  </w:rPr>
                                </w:pPr>
                                <w:r w:rsidRPr="00D15B87">
                                  <w:rPr>
                                    <w:rFonts w:ascii="Arial Narrow" w:hAnsi="Arial Narrow"/>
                                    <w:sz w:val="36"/>
                                    <w:szCs w:val="36"/>
                                  </w:rPr>
                                  <w:t xml:space="preserve">The Franklin County Youth Council is a leadership program for </w:t>
                                </w:r>
                                <w:r w:rsidR="007571DD">
                                  <w:rPr>
                                    <w:rFonts w:ascii="Arial Narrow" w:hAnsi="Arial Narrow"/>
                                    <w:sz w:val="36"/>
                                    <w:szCs w:val="36"/>
                                  </w:rPr>
                                  <w:t>middle-</w:t>
                                </w:r>
                                <w:r w:rsidRPr="00D15B87">
                                  <w:rPr>
                                    <w:rFonts w:ascii="Arial Narrow" w:hAnsi="Arial Narrow"/>
                                    <w:sz w:val="36"/>
                                    <w:szCs w:val="36"/>
                                  </w:rPr>
                                  <w:t xml:space="preserve">high </w:t>
                                </w:r>
                                <w:r w:rsidR="007571DD">
                                  <w:rPr>
                                    <w:rFonts w:ascii="Arial Narrow" w:hAnsi="Arial Narrow"/>
                                    <w:sz w:val="36"/>
                                    <w:szCs w:val="36"/>
                                  </w:rPr>
                                  <w:t xml:space="preserve">and high </w:t>
                                </w:r>
                                <w:r w:rsidRPr="00D15B87">
                                  <w:rPr>
                                    <w:rFonts w:ascii="Arial Narrow" w:hAnsi="Arial Narrow"/>
                                    <w:sz w:val="36"/>
                                    <w:szCs w:val="36"/>
                                  </w:rPr>
                                  <w:t>school student’s grades 9th, 10th, 11th, and 12th to provide leadership and improve services for youth in Franklin County. The FCYC is presently seeking high school students to become actively involved in the council for 202</w:t>
                                </w:r>
                                <w:r w:rsidR="00C54D9E">
                                  <w:rPr>
                                    <w:rFonts w:ascii="Arial Narrow" w:hAnsi="Arial Narrow"/>
                                    <w:sz w:val="36"/>
                                    <w:szCs w:val="36"/>
                                  </w:rPr>
                                  <w:t>3</w:t>
                                </w:r>
                                <w:r w:rsidR="004F5B02">
                                  <w:rPr>
                                    <w:rFonts w:ascii="Arial Narrow" w:hAnsi="Arial Narrow"/>
                                    <w:sz w:val="36"/>
                                    <w:szCs w:val="36"/>
                                  </w:rPr>
                                  <w:t>-202</w:t>
                                </w:r>
                                <w:r w:rsidR="00C54D9E">
                                  <w:rPr>
                                    <w:rFonts w:ascii="Arial Narrow" w:hAnsi="Arial Narrow"/>
                                    <w:sz w:val="36"/>
                                    <w:szCs w:val="36"/>
                                  </w:rPr>
                                  <w:t>4</w:t>
                                </w:r>
                                <w:r w:rsidRPr="00D15B87">
                                  <w:rPr>
                                    <w:rFonts w:ascii="Arial Narrow" w:hAnsi="Arial Narrow"/>
                                    <w:sz w:val="36"/>
                                    <w:szCs w:val="36"/>
                                  </w:rPr>
                                  <w:t>.</w:t>
                                </w:r>
                              </w:p>
                              <w:p w14:paraId="4784A0AF" w14:textId="3B321B9D" w:rsidR="007764F1" w:rsidRPr="00222C86" w:rsidRDefault="007764F1" w:rsidP="00222C86">
                                <w:pPr>
                                  <w:rPr>
                                    <w:rFonts w:ascii="Arial Narrow" w:hAnsi="Arial Narrow"/>
                                    <w:sz w:val="36"/>
                                    <w:szCs w:val="36"/>
                                  </w:rPr>
                                </w:pPr>
                                <w:r w:rsidRPr="00222C86">
                                  <w:rPr>
                                    <w:rFonts w:ascii="Arial Narrow" w:hAnsi="Arial Narrow"/>
                                    <w:sz w:val="36"/>
                                    <w:szCs w:val="36"/>
                                  </w:rPr>
                                  <w:t>Purpose: To encourage youth involvement in the community, build leadership skills and voice policy ideas and concerns of community youth.</w:t>
                                </w:r>
                              </w:p>
                              <w:p w14:paraId="2DEC7062" w14:textId="77777777" w:rsidR="007764F1" w:rsidRPr="00222C86" w:rsidRDefault="007764F1" w:rsidP="00222C86">
                                <w:pPr>
                                  <w:rPr>
                                    <w:sz w:val="36"/>
                                    <w:szCs w:val="36"/>
                                  </w:rPr>
                                </w:pPr>
                              </w:p>
                              <w:p w14:paraId="46153CA1" w14:textId="77777777" w:rsidR="007764F1" w:rsidRPr="00222C86" w:rsidRDefault="007764F1" w:rsidP="00222C86">
                                <w:pPr>
                                  <w:rPr>
                                    <w:sz w:val="36"/>
                                    <w:szCs w:val="36"/>
                                  </w:rPr>
                                </w:pPr>
                                <w:r w:rsidRPr="00222C86">
                                  <w:rPr>
                                    <w:sz w:val="36"/>
                                    <w:szCs w:val="36"/>
                                  </w:rPr>
                                  <w:t>A few FCYC components:</w:t>
                                </w:r>
                              </w:p>
                              <w:p w14:paraId="37C3CB46" w14:textId="4779DE62"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meet with key individuals to address how various issues affect youth and policy development</w:t>
                                </w:r>
                              </w:p>
                              <w:p w14:paraId="6D5A0DA6" w14:textId="77777777"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create and promote positive activities and opportunities for youth</w:t>
                                </w:r>
                              </w:p>
                              <w:p w14:paraId="32CA959D" w14:textId="77777777"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develop and enhance leadership skills, and participate in leadership trainings</w:t>
                                </w:r>
                              </w:p>
                              <w:p w14:paraId="20DA68B3" w14:textId="77777777"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take part in focus groups and dialogues to develop community service projects addressing youth concerns</w:t>
                                </w:r>
                              </w:p>
                              <w:p w14:paraId="75EF6B7F" w14:textId="77777777"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learn about civic and social responsibility to make effective community changes</w:t>
                                </w:r>
                              </w:p>
                              <w:p w14:paraId="7CFBEA7C" w14:textId="109FCEF0"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xml:space="preserve">• To work with other youth organizations and participate in </w:t>
                                </w:r>
                                <w:r w:rsidR="00C62742">
                                  <w:rPr>
                                    <w:rFonts w:ascii="Arial Narrow" w:hAnsi="Arial Narrow" w:cs="Times New Roman"/>
                                    <w:sz w:val="36"/>
                                    <w:szCs w:val="36"/>
                                  </w:rPr>
                                  <w:t xml:space="preserve">peer </w:t>
                                </w:r>
                                <w:r w:rsidRPr="00222C86">
                                  <w:rPr>
                                    <w:rFonts w:ascii="Arial Narrow" w:hAnsi="Arial Narrow" w:cs="Times New Roman"/>
                                    <w:sz w:val="36"/>
                                    <w:szCs w:val="36"/>
                                  </w:rPr>
                                  <w:t>trainings for developing youth programs</w:t>
                                </w:r>
                              </w:p>
                              <w:p w14:paraId="3F3E9DA1" w14:textId="69A6ADC7" w:rsidR="007764F1" w:rsidRPr="009F605C" w:rsidRDefault="00D15B87" w:rsidP="009F605C">
                                <w:r w:rsidRPr="00D15B87">
                                  <w:t xml:space="preserve">Applications can also be dropped off at </w:t>
                                </w:r>
                                <w:r w:rsidR="00A06C6A">
                                  <w:t xml:space="preserve">993 E. Main St </w:t>
                                </w:r>
                                <w:r>
                                  <w:t>or email to</w:t>
                                </w:r>
                                <w:r w:rsidR="00A06C6A">
                                  <w:t xml:space="preserve"> Ms. Susie at</w:t>
                                </w:r>
                                <w:r>
                                  <w:t xml:space="preserve"> </w:t>
                                </w:r>
                                <w:r w:rsidR="00A06C6A" w:rsidRPr="00A06C6A">
                                  <w:t>snorwood@cndcolumbus.org</w:t>
                                </w:r>
                                <w:r w:rsidR="00A06C6A">
                                  <w:t xml:space="preserve"> </w:t>
                                </w:r>
                                <w:r w:rsidRPr="00D15B87">
                                  <w:t>you can also call Ms. Susie at 614-</w:t>
                                </w:r>
                                <w:r w:rsidR="00BF46A7">
                                  <w:t>272-1464 E</w:t>
                                </w:r>
                                <w:r w:rsidR="00C62742">
                                  <w:t>XT 777</w:t>
                                </w:r>
                              </w:p>
                              <w:p w14:paraId="27CAC72C" w14:textId="2A5A3E8E" w:rsidR="007764F1" w:rsidRDefault="007764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C5189" id="Text Box 2" o:spid="_x0000_s1027" type="#_x0000_t202" style="position:absolute;margin-left:22.5pt;margin-top:29.2pt;width:489.75pt;height:628.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" stroked="f">
                    <v:textbox>
                      <w:txbxContent>
                        <w:p w14:paraId="44563B6A" w14:textId="6D94F615" w:rsidR="00D15B87" w:rsidRDefault="00D15B87" w:rsidP="00222C86">
                          <w:pPr>
                            <w:rPr>
                              <w:rFonts w:ascii="Arial Narrow" w:hAnsi="Arial Narrow"/>
                              <w:sz w:val="36"/>
                              <w:szCs w:val="36"/>
                            </w:rPr>
                          </w:pPr>
                          <w:r w:rsidRPr="00D15B87">
                            <w:rPr>
                              <w:rFonts w:ascii="Arial Narrow" w:hAnsi="Arial Narrow"/>
                              <w:sz w:val="36"/>
                              <w:szCs w:val="36"/>
                            </w:rPr>
                            <w:t xml:space="preserve">The Franklin County Youth Council is a leadership program for </w:t>
                          </w:r>
                          <w:r w:rsidR="007571DD">
                            <w:rPr>
                              <w:rFonts w:ascii="Arial Narrow" w:hAnsi="Arial Narrow"/>
                              <w:sz w:val="36"/>
                              <w:szCs w:val="36"/>
                            </w:rPr>
                            <w:t>middle-</w:t>
                          </w:r>
                          <w:r w:rsidRPr="00D15B87">
                            <w:rPr>
                              <w:rFonts w:ascii="Arial Narrow" w:hAnsi="Arial Narrow"/>
                              <w:sz w:val="36"/>
                              <w:szCs w:val="36"/>
                            </w:rPr>
                            <w:t xml:space="preserve">high </w:t>
                          </w:r>
                          <w:r w:rsidR="007571DD">
                            <w:rPr>
                              <w:rFonts w:ascii="Arial Narrow" w:hAnsi="Arial Narrow"/>
                              <w:sz w:val="36"/>
                              <w:szCs w:val="36"/>
                            </w:rPr>
                            <w:t xml:space="preserve">and high </w:t>
                          </w:r>
                          <w:r w:rsidRPr="00D15B87">
                            <w:rPr>
                              <w:rFonts w:ascii="Arial Narrow" w:hAnsi="Arial Narrow"/>
                              <w:sz w:val="36"/>
                              <w:szCs w:val="36"/>
                            </w:rPr>
                            <w:t>school student’s grades 9th, 10th, 11th, and 12th to provide leadership and improve services for youth in Franklin County. The FCYC is presently seeking high school students to become actively involved in the council for 202</w:t>
                          </w:r>
                          <w:r w:rsidR="00C54D9E">
                            <w:rPr>
                              <w:rFonts w:ascii="Arial Narrow" w:hAnsi="Arial Narrow"/>
                              <w:sz w:val="36"/>
                              <w:szCs w:val="36"/>
                            </w:rPr>
                            <w:t>3</w:t>
                          </w:r>
                          <w:r w:rsidR="004F5B02">
                            <w:rPr>
                              <w:rFonts w:ascii="Arial Narrow" w:hAnsi="Arial Narrow"/>
                              <w:sz w:val="36"/>
                              <w:szCs w:val="36"/>
                            </w:rPr>
                            <w:t>-202</w:t>
                          </w:r>
                          <w:r w:rsidR="00C54D9E">
                            <w:rPr>
                              <w:rFonts w:ascii="Arial Narrow" w:hAnsi="Arial Narrow"/>
                              <w:sz w:val="36"/>
                              <w:szCs w:val="36"/>
                            </w:rPr>
                            <w:t>4</w:t>
                          </w:r>
                          <w:r w:rsidRPr="00D15B87">
                            <w:rPr>
                              <w:rFonts w:ascii="Arial Narrow" w:hAnsi="Arial Narrow"/>
                              <w:sz w:val="36"/>
                              <w:szCs w:val="36"/>
                            </w:rPr>
                            <w:t>.</w:t>
                          </w:r>
                        </w:p>
                        <w:p w14:paraId="4784A0AF" w14:textId="3B321B9D" w:rsidR="007764F1" w:rsidRPr="00222C86" w:rsidRDefault="007764F1" w:rsidP="00222C86">
                          <w:pPr>
                            <w:rPr>
                              <w:rFonts w:ascii="Arial Narrow" w:hAnsi="Arial Narrow"/>
                              <w:sz w:val="36"/>
                              <w:szCs w:val="36"/>
                            </w:rPr>
                          </w:pPr>
                          <w:r w:rsidRPr="00222C86">
                            <w:rPr>
                              <w:rFonts w:ascii="Arial Narrow" w:hAnsi="Arial Narrow"/>
                              <w:sz w:val="36"/>
                              <w:szCs w:val="36"/>
                            </w:rPr>
                            <w:t>Purpose: To encourage youth involvement in the community, build leadership skills and voice policy ideas and concerns of community youth.</w:t>
                          </w:r>
                        </w:p>
                        <w:p w14:paraId="2DEC7062" w14:textId="77777777" w:rsidR="007764F1" w:rsidRPr="00222C86" w:rsidRDefault="007764F1" w:rsidP="00222C86">
                          <w:pPr>
                            <w:rPr>
                              <w:sz w:val="36"/>
                              <w:szCs w:val="36"/>
                            </w:rPr>
                          </w:pPr>
                        </w:p>
                        <w:p w14:paraId="46153CA1" w14:textId="77777777" w:rsidR="007764F1" w:rsidRPr="00222C86" w:rsidRDefault="007764F1" w:rsidP="00222C86">
                          <w:pPr>
                            <w:rPr>
                              <w:sz w:val="36"/>
                              <w:szCs w:val="36"/>
                            </w:rPr>
                          </w:pPr>
                          <w:r w:rsidRPr="00222C86">
                            <w:rPr>
                              <w:sz w:val="36"/>
                              <w:szCs w:val="36"/>
                            </w:rPr>
                            <w:t>A few FCYC components:</w:t>
                          </w:r>
                        </w:p>
                        <w:p w14:paraId="37C3CB46" w14:textId="4779DE62"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meet with key individuals to address how various issues affect youth and policy development</w:t>
                          </w:r>
                        </w:p>
                        <w:p w14:paraId="6D5A0DA6" w14:textId="77777777"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create and promote positive activities and opportunities for youth</w:t>
                          </w:r>
                        </w:p>
                        <w:p w14:paraId="32CA959D" w14:textId="77777777"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develop and enhance leadership skills, and participate in leadership trainings</w:t>
                          </w:r>
                        </w:p>
                        <w:p w14:paraId="20DA68B3" w14:textId="77777777"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take part in focus groups and dialogues to develop community service projects addressing youth concerns</w:t>
                          </w:r>
                        </w:p>
                        <w:p w14:paraId="75EF6B7F" w14:textId="77777777"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To learn about civic and social responsibility to make effective community changes</w:t>
                          </w:r>
                        </w:p>
                        <w:p w14:paraId="7CFBEA7C" w14:textId="109FCEF0" w:rsidR="007764F1" w:rsidRPr="00222C86" w:rsidRDefault="007764F1" w:rsidP="00222C86">
                          <w:pPr>
                            <w:rPr>
                              <w:rFonts w:ascii="Arial Narrow" w:hAnsi="Arial Narrow" w:cs="Times New Roman"/>
                              <w:sz w:val="36"/>
                              <w:szCs w:val="36"/>
                            </w:rPr>
                          </w:pPr>
                          <w:r w:rsidRPr="00222C86">
                            <w:rPr>
                              <w:rFonts w:ascii="Arial Narrow" w:hAnsi="Arial Narrow" w:cs="Times New Roman"/>
                              <w:sz w:val="36"/>
                              <w:szCs w:val="36"/>
                            </w:rPr>
                            <w:t xml:space="preserve">• To work with other youth organizations and participate in </w:t>
                          </w:r>
                          <w:r w:rsidR="00C62742">
                            <w:rPr>
                              <w:rFonts w:ascii="Arial Narrow" w:hAnsi="Arial Narrow" w:cs="Times New Roman"/>
                              <w:sz w:val="36"/>
                              <w:szCs w:val="36"/>
                            </w:rPr>
                            <w:t xml:space="preserve">peer </w:t>
                          </w:r>
                          <w:r w:rsidRPr="00222C86">
                            <w:rPr>
                              <w:rFonts w:ascii="Arial Narrow" w:hAnsi="Arial Narrow" w:cs="Times New Roman"/>
                              <w:sz w:val="36"/>
                              <w:szCs w:val="36"/>
                            </w:rPr>
                            <w:t>trainings for developing youth programs</w:t>
                          </w:r>
                        </w:p>
                        <w:p w14:paraId="3F3E9DA1" w14:textId="69A6ADC7" w:rsidR="007764F1" w:rsidRPr="009F605C" w:rsidRDefault="00D15B87" w:rsidP="009F605C">
                          <w:r w:rsidRPr="00D15B87">
                            <w:t xml:space="preserve">Applications can also be dropped off at </w:t>
                          </w:r>
                          <w:r w:rsidR="00A06C6A">
                            <w:t xml:space="preserve">993 E. Main St </w:t>
                          </w:r>
                          <w:r>
                            <w:t>or email to</w:t>
                          </w:r>
                          <w:r w:rsidR="00A06C6A">
                            <w:t xml:space="preserve"> Ms. Susie at</w:t>
                          </w:r>
                          <w:r>
                            <w:t xml:space="preserve"> </w:t>
                          </w:r>
                          <w:r w:rsidR="00A06C6A" w:rsidRPr="00A06C6A">
                            <w:t>snorwood@cndcolumbus.org</w:t>
                          </w:r>
                          <w:r w:rsidR="00A06C6A">
                            <w:t xml:space="preserve"> </w:t>
                          </w:r>
                          <w:r w:rsidRPr="00D15B87">
                            <w:t>you can also call Ms. Susie at 614-</w:t>
                          </w:r>
                          <w:r w:rsidR="00BF46A7">
                            <w:t>272-1464 E</w:t>
                          </w:r>
                          <w:r w:rsidR="00C62742">
                            <w:t>XT 777</w:t>
                          </w:r>
                        </w:p>
                        <w:p w14:paraId="27CAC72C" w14:textId="2A5A3E8E" w:rsidR="007764F1" w:rsidRDefault="007764F1"/>
                      </w:txbxContent>
                    </v:textbox>
                    <w10:wrap type="square" anchorx="margin"/>
                  </v:shape>
                </w:pict>
              </mc:Fallback>
            </mc:AlternateContent>
          </w:r>
          <w:r w:rsidR="007C641E">
            <w:rPr>
              <w:b/>
              <w:sz w:val="28"/>
              <w:szCs w:val="28"/>
            </w:rPr>
            <w:br w:type="page"/>
          </w:r>
        </w:p>
      </w:sdtContent>
    </w:sdt>
    <w:p w14:paraId="4000DA77" w14:textId="1E3887FC" w:rsidR="00F9740E" w:rsidRDefault="00F9740E" w:rsidP="00F9740E">
      <w:pPr>
        <w:rPr>
          <w:b/>
          <w:sz w:val="28"/>
          <w:szCs w:val="28"/>
        </w:rPr>
      </w:pPr>
      <w:r w:rsidRPr="001B03C2">
        <w:rPr>
          <w:b/>
          <w:sz w:val="28"/>
          <w:szCs w:val="28"/>
        </w:rPr>
        <w:lastRenderedPageBreak/>
        <w:t>Your Information</w:t>
      </w:r>
    </w:p>
    <w:tbl>
      <w:tblPr>
        <w:tblStyle w:val="TableGrid"/>
        <w:tblpPr w:leftFromText="180" w:rightFromText="180" w:vertAnchor="text" w:horzAnchor="margin" w:tblpY="56"/>
        <w:tblW w:w="10345" w:type="dxa"/>
        <w:tblLook w:val="04A0" w:firstRow="1" w:lastRow="0" w:firstColumn="1" w:lastColumn="0" w:noHBand="0" w:noVBand="1"/>
      </w:tblPr>
      <w:tblGrid>
        <w:gridCol w:w="4202"/>
        <w:gridCol w:w="6143"/>
      </w:tblGrid>
      <w:tr w:rsidR="00F9740E" w:rsidRPr="001B03C2" w14:paraId="34B72C52" w14:textId="77777777" w:rsidTr="00D00AC0">
        <w:tc>
          <w:tcPr>
            <w:tcW w:w="4202" w:type="dxa"/>
            <w:vAlign w:val="center"/>
          </w:tcPr>
          <w:p w14:paraId="12599F4B" w14:textId="77777777" w:rsidR="00F9740E" w:rsidRPr="001B03C2" w:rsidRDefault="00F9740E" w:rsidP="00F9740E">
            <w:r w:rsidRPr="001B03C2">
              <w:t>Name</w:t>
            </w:r>
          </w:p>
        </w:tc>
        <w:tc>
          <w:tcPr>
            <w:tcW w:w="6143" w:type="dxa"/>
            <w:vAlign w:val="center"/>
          </w:tcPr>
          <w:p w14:paraId="1340B6F2" w14:textId="77777777" w:rsidR="00F9740E" w:rsidRPr="001B03C2" w:rsidRDefault="00F9740E" w:rsidP="00F9740E"/>
        </w:tc>
      </w:tr>
      <w:tr w:rsidR="00F9740E" w:rsidRPr="001B03C2" w14:paraId="291AA4AD" w14:textId="77777777" w:rsidTr="00D00AC0">
        <w:tc>
          <w:tcPr>
            <w:tcW w:w="4202" w:type="dxa"/>
            <w:vAlign w:val="center"/>
          </w:tcPr>
          <w:p w14:paraId="722C076C" w14:textId="77777777" w:rsidR="00F9740E" w:rsidRPr="001B03C2" w:rsidRDefault="00F9740E" w:rsidP="00F9740E">
            <w:r w:rsidRPr="001B03C2">
              <w:t xml:space="preserve">Other Name / Nickname </w:t>
            </w:r>
          </w:p>
        </w:tc>
        <w:tc>
          <w:tcPr>
            <w:tcW w:w="6143" w:type="dxa"/>
            <w:vAlign w:val="center"/>
          </w:tcPr>
          <w:p w14:paraId="1E25BEEF" w14:textId="77777777" w:rsidR="00F9740E" w:rsidRPr="001B03C2" w:rsidRDefault="00F9740E" w:rsidP="00F9740E"/>
        </w:tc>
      </w:tr>
      <w:tr w:rsidR="00F9740E" w:rsidRPr="001B03C2" w14:paraId="02235E8F" w14:textId="77777777" w:rsidTr="00D00AC0">
        <w:tc>
          <w:tcPr>
            <w:tcW w:w="4202" w:type="dxa"/>
            <w:vAlign w:val="center"/>
          </w:tcPr>
          <w:p w14:paraId="7E2C501E" w14:textId="77777777" w:rsidR="00F9740E" w:rsidRPr="001B03C2" w:rsidRDefault="00F9740E" w:rsidP="00F9740E">
            <w:r w:rsidRPr="001B03C2">
              <w:t>Physical Home Address</w:t>
            </w:r>
          </w:p>
        </w:tc>
        <w:tc>
          <w:tcPr>
            <w:tcW w:w="6143" w:type="dxa"/>
            <w:vAlign w:val="center"/>
          </w:tcPr>
          <w:p w14:paraId="050A95D9" w14:textId="77777777" w:rsidR="00F9740E" w:rsidRPr="001B03C2" w:rsidRDefault="00F9740E" w:rsidP="00F9740E"/>
        </w:tc>
      </w:tr>
      <w:tr w:rsidR="00F9740E" w:rsidRPr="001B03C2" w14:paraId="359EB757" w14:textId="77777777" w:rsidTr="00D00AC0">
        <w:tc>
          <w:tcPr>
            <w:tcW w:w="4202" w:type="dxa"/>
            <w:vAlign w:val="center"/>
          </w:tcPr>
          <w:p w14:paraId="21EF3452" w14:textId="77777777" w:rsidR="00F9740E" w:rsidRPr="001B03C2" w:rsidRDefault="00F9740E" w:rsidP="00F9740E">
            <w:r w:rsidRPr="001B03C2">
              <w:t>City, State, ZIP Code</w:t>
            </w:r>
          </w:p>
        </w:tc>
        <w:tc>
          <w:tcPr>
            <w:tcW w:w="6143" w:type="dxa"/>
            <w:vAlign w:val="center"/>
          </w:tcPr>
          <w:p w14:paraId="70B6F33F" w14:textId="77777777" w:rsidR="00F9740E" w:rsidRPr="001B03C2" w:rsidRDefault="00F9740E" w:rsidP="00F9740E"/>
        </w:tc>
      </w:tr>
      <w:tr w:rsidR="00F9740E" w:rsidRPr="001B03C2" w14:paraId="7E5913E9" w14:textId="77777777" w:rsidTr="00D00AC0">
        <w:tc>
          <w:tcPr>
            <w:tcW w:w="4202" w:type="dxa"/>
            <w:vAlign w:val="center"/>
          </w:tcPr>
          <w:p w14:paraId="24EC5D66" w14:textId="77777777" w:rsidR="00F9740E" w:rsidRPr="001B03C2" w:rsidRDefault="00F9740E" w:rsidP="00F9740E">
            <w:r w:rsidRPr="001B03C2">
              <w:t>Mailing Address (if different then above)</w:t>
            </w:r>
          </w:p>
        </w:tc>
        <w:tc>
          <w:tcPr>
            <w:tcW w:w="6143" w:type="dxa"/>
            <w:vAlign w:val="center"/>
          </w:tcPr>
          <w:p w14:paraId="1AC7CEE6" w14:textId="77777777" w:rsidR="00F9740E" w:rsidRPr="001B03C2" w:rsidRDefault="00F9740E" w:rsidP="00F9740E"/>
        </w:tc>
      </w:tr>
      <w:tr w:rsidR="00F9740E" w:rsidRPr="001B03C2" w14:paraId="4F753398" w14:textId="77777777" w:rsidTr="00D00AC0">
        <w:tc>
          <w:tcPr>
            <w:tcW w:w="4202" w:type="dxa"/>
            <w:vAlign w:val="center"/>
          </w:tcPr>
          <w:p w14:paraId="3A5DC0FD" w14:textId="77777777" w:rsidR="00F9740E" w:rsidRPr="001B03C2" w:rsidRDefault="00F9740E" w:rsidP="00F9740E">
            <w:r w:rsidRPr="001B03C2">
              <w:t>City, State, ZIP (if different then above)</w:t>
            </w:r>
          </w:p>
        </w:tc>
        <w:tc>
          <w:tcPr>
            <w:tcW w:w="6143" w:type="dxa"/>
            <w:vAlign w:val="center"/>
          </w:tcPr>
          <w:p w14:paraId="39C180C1" w14:textId="77777777" w:rsidR="00F9740E" w:rsidRPr="001B03C2" w:rsidRDefault="00F9740E" w:rsidP="00F9740E"/>
        </w:tc>
      </w:tr>
      <w:tr w:rsidR="00F9740E" w:rsidRPr="001B03C2" w14:paraId="723177AF" w14:textId="77777777" w:rsidTr="00D00AC0">
        <w:tc>
          <w:tcPr>
            <w:tcW w:w="4202" w:type="dxa"/>
            <w:vAlign w:val="center"/>
          </w:tcPr>
          <w:p w14:paraId="5E4932FF" w14:textId="77777777" w:rsidR="00F9740E" w:rsidRPr="001B03C2" w:rsidRDefault="00F9740E" w:rsidP="00F9740E">
            <w:r w:rsidRPr="001B03C2">
              <w:t>Phone # 1</w:t>
            </w:r>
          </w:p>
        </w:tc>
        <w:tc>
          <w:tcPr>
            <w:tcW w:w="6143" w:type="dxa"/>
            <w:vAlign w:val="center"/>
          </w:tcPr>
          <w:p w14:paraId="3936463D" w14:textId="77777777" w:rsidR="00F9740E" w:rsidRPr="001B03C2" w:rsidRDefault="00F9740E" w:rsidP="00F9740E"/>
        </w:tc>
      </w:tr>
      <w:tr w:rsidR="00F9740E" w:rsidRPr="001B03C2" w14:paraId="340AF70D" w14:textId="77777777" w:rsidTr="00D00AC0">
        <w:tc>
          <w:tcPr>
            <w:tcW w:w="4202" w:type="dxa"/>
            <w:vAlign w:val="center"/>
          </w:tcPr>
          <w:p w14:paraId="6EC9797F" w14:textId="77777777" w:rsidR="00F9740E" w:rsidRPr="001B03C2" w:rsidRDefault="00F9740E" w:rsidP="00F9740E">
            <w:r w:rsidRPr="001B03C2">
              <w:t>Phone #2</w:t>
            </w:r>
          </w:p>
        </w:tc>
        <w:tc>
          <w:tcPr>
            <w:tcW w:w="6143" w:type="dxa"/>
            <w:vAlign w:val="center"/>
          </w:tcPr>
          <w:p w14:paraId="4246DFF8" w14:textId="77777777" w:rsidR="00F9740E" w:rsidRPr="001B03C2" w:rsidRDefault="00F9740E" w:rsidP="00F9740E"/>
        </w:tc>
      </w:tr>
      <w:tr w:rsidR="00F9740E" w:rsidRPr="001B03C2" w14:paraId="2799AB49" w14:textId="77777777" w:rsidTr="00D00AC0">
        <w:tc>
          <w:tcPr>
            <w:tcW w:w="4202" w:type="dxa"/>
            <w:vAlign w:val="center"/>
          </w:tcPr>
          <w:p w14:paraId="23B46BEA" w14:textId="77777777" w:rsidR="00F9740E" w:rsidRPr="001B03C2" w:rsidRDefault="00F9740E" w:rsidP="00F9740E">
            <w:r w:rsidRPr="001B03C2">
              <w:t>Email Address</w:t>
            </w:r>
          </w:p>
        </w:tc>
        <w:tc>
          <w:tcPr>
            <w:tcW w:w="6143" w:type="dxa"/>
            <w:vAlign w:val="center"/>
          </w:tcPr>
          <w:p w14:paraId="5B9CC0B4" w14:textId="77777777" w:rsidR="00F9740E" w:rsidRPr="001B03C2" w:rsidRDefault="00F9740E" w:rsidP="00F9740E"/>
        </w:tc>
      </w:tr>
    </w:tbl>
    <w:p w14:paraId="128F2FEC" w14:textId="0C70A802" w:rsidR="001B03C2" w:rsidRDefault="001B03C2">
      <w:pPr>
        <w:rPr>
          <w:b/>
          <w:sz w:val="28"/>
          <w:szCs w:val="28"/>
        </w:rPr>
      </w:pPr>
      <w:r w:rsidRPr="001B03C2">
        <w:rPr>
          <w:b/>
          <w:sz w:val="28"/>
          <w:szCs w:val="28"/>
        </w:rPr>
        <w:t>Personal Information</w:t>
      </w:r>
    </w:p>
    <w:tbl>
      <w:tblPr>
        <w:tblStyle w:val="TableGrid"/>
        <w:tblW w:w="10345" w:type="dxa"/>
        <w:tblLook w:val="04A0" w:firstRow="1" w:lastRow="0" w:firstColumn="1" w:lastColumn="0" w:noHBand="0" w:noVBand="1"/>
      </w:tblPr>
      <w:tblGrid>
        <w:gridCol w:w="4214"/>
        <w:gridCol w:w="6131"/>
      </w:tblGrid>
      <w:tr w:rsidR="001B03C2" w:rsidRPr="001B03C2" w14:paraId="60E6CFAD" w14:textId="77777777" w:rsidTr="00D00AC0">
        <w:tc>
          <w:tcPr>
            <w:tcW w:w="4214" w:type="dxa"/>
          </w:tcPr>
          <w:p w14:paraId="1840CFBC" w14:textId="77777777" w:rsidR="001B03C2" w:rsidRPr="00326D19" w:rsidRDefault="001B03C2" w:rsidP="001B03C2">
            <w:pPr>
              <w:rPr>
                <w:b/>
              </w:rPr>
            </w:pPr>
            <w:r w:rsidRPr="00326D19">
              <w:rPr>
                <w:b/>
              </w:rPr>
              <w:t>Age &amp; Date of Birth</w:t>
            </w:r>
          </w:p>
        </w:tc>
        <w:tc>
          <w:tcPr>
            <w:tcW w:w="6131" w:type="dxa"/>
          </w:tcPr>
          <w:p w14:paraId="096E20A3" w14:textId="77777777" w:rsidR="001B03C2" w:rsidRPr="001B03C2" w:rsidRDefault="001B03C2" w:rsidP="001B03C2">
            <w:pPr>
              <w:rPr>
                <w:b/>
                <w:sz w:val="28"/>
                <w:szCs w:val="28"/>
              </w:rPr>
            </w:pPr>
          </w:p>
        </w:tc>
      </w:tr>
      <w:tr w:rsidR="001B03C2" w:rsidRPr="001B03C2" w14:paraId="32BAEF9D" w14:textId="77777777" w:rsidTr="00D00AC0">
        <w:tc>
          <w:tcPr>
            <w:tcW w:w="4214" w:type="dxa"/>
          </w:tcPr>
          <w:p w14:paraId="11B9FE1C" w14:textId="77777777" w:rsidR="001B03C2" w:rsidRPr="001B03C2" w:rsidRDefault="001B03C2" w:rsidP="001B03C2">
            <w:pPr>
              <w:rPr>
                <w:b/>
              </w:rPr>
            </w:pPr>
            <w:r w:rsidRPr="001B03C2">
              <w:rPr>
                <w:b/>
              </w:rPr>
              <w:t>Gender</w:t>
            </w:r>
          </w:p>
        </w:tc>
        <w:tc>
          <w:tcPr>
            <w:tcW w:w="6131" w:type="dxa"/>
          </w:tcPr>
          <w:p w14:paraId="27563EFB" w14:textId="77777777" w:rsidR="001B03C2" w:rsidRPr="001B03C2" w:rsidRDefault="001B03C2" w:rsidP="001B03C2">
            <w:pPr>
              <w:rPr>
                <w:b/>
                <w:sz w:val="28"/>
                <w:szCs w:val="28"/>
              </w:rPr>
            </w:pPr>
          </w:p>
        </w:tc>
      </w:tr>
      <w:tr w:rsidR="001B0384" w:rsidRPr="001B03C2" w14:paraId="7317CBF9" w14:textId="77777777" w:rsidTr="00D00AC0">
        <w:tc>
          <w:tcPr>
            <w:tcW w:w="4214" w:type="dxa"/>
          </w:tcPr>
          <w:p w14:paraId="40A715AA" w14:textId="20CB1792" w:rsidR="001B0384" w:rsidRPr="001B03C2" w:rsidRDefault="001B0384" w:rsidP="001B03C2">
            <w:pPr>
              <w:rPr>
                <w:b/>
              </w:rPr>
            </w:pPr>
            <w:r>
              <w:rPr>
                <w:b/>
              </w:rPr>
              <w:t>Race</w:t>
            </w:r>
          </w:p>
        </w:tc>
        <w:tc>
          <w:tcPr>
            <w:tcW w:w="6131" w:type="dxa"/>
          </w:tcPr>
          <w:p w14:paraId="64F70215" w14:textId="77777777" w:rsidR="001B0384" w:rsidRPr="001B03C2" w:rsidRDefault="001B0384" w:rsidP="001B03C2">
            <w:pPr>
              <w:rPr>
                <w:b/>
                <w:sz w:val="28"/>
                <w:szCs w:val="28"/>
              </w:rPr>
            </w:pPr>
          </w:p>
        </w:tc>
      </w:tr>
      <w:tr w:rsidR="001B03C2" w:rsidRPr="001B03C2" w14:paraId="6F16C86B" w14:textId="77777777" w:rsidTr="00D00AC0">
        <w:tc>
          <w:tcPr>
            <w:tcW w:w="4214" w:type="dxa"/>
          </w:tcPr>
          <w:p w14:paraId="48871800" w14:textId="77777777" w:rsidR="001B03C2" w:rsidRPr="001B03C2" w:rsidRDefault="001B03C2" w:rsidP="001B03C2">
            <w:pPr>
              <w:rPr>
                <w:b/>
              </w:rPr>
            </w:pPr>
            <w:r w:rsidRPr="001B03C2">
              <w:rPr>
                <w:b/>
              </w:rPr>
              <w:t>Ethnicity</w:t>
            </w:r>
          </w:p>
        </w:tc>
        <w:tc>
          <w:tcPr>
            <w:tcW w:w="6131" w:type="dxa"/>
          </w:tcPr>
          <w:p w14:paraId="01B09A29" w14:textId="77777777" w:rsidR="001B03C2" w:rsidRPr="001B03C2" w:rsidRDefault="001B03C2" w:rsidP="001B03C2">
            <w:pPr>
              <w:rPr>
                <w:b/>
                <w:sz w:val="28"/>
                <w:szCs w:val="28"/>
              </w:rPr>
            </w:pPr>
          </w:p>
        </w:tc>
      </w:tr>
      <w:tr w:rsidR="001B0384" w:rsidRPr="001B03C2" w14:paraId="2034BAA5" w14:textId="77777777" w:rsidTr="00D00AC0">
        <w:tc>
          <w:tcPr>
            <w:tcW w:w="4214" w:type="dxa"/>
          </w:tcPr>
          <w:p w14:paraId="4C455E88" w14:textId="42D47922" w:rsidR="001B0384" w:rsidRPr="001B03C2" w:rsidRDefault="001B0384" w:rsidP="001B0384">
            <w:pPr>
              <w:rPr>
                <w:b/>
              </w:rPr>
            </w:pPr>
            <w:r>
              <w:rPr>
                <w:b/>
              </w:rPr>
              <w:t>T-Shirt Size</w:t>
            </w:r>
          </w:p>
        </w:tc>
        <w:tc>
          <w:tcPr>
            <w:tcW w:w="6131" w:type="dxa"/>
          </w:tcPr>
          <w:p w14:paraId="1C486418" w14:textId="77777777" w:rsidR="001B0384" w:rsidRPr="001B03C2" w:rsidRDefault="001B0384" w:rsidP="001B0384">
            <w:pPr>
              <w:rPr>
                <w:b/>
                <w:sz w:val="28"/>
                <w:szCs w:val="28"/>
              </w:rPr>
            </w:pPr>
          </w:p>
        </w:tc>
      </w:tr>
      <w:tr w:rsidR="001B0384" w:rsidRPr="001B03C2" w14:paraId="20426A13" w14:textId="77777777" w:rsidTr="00D00AC0">
        <w:tc>
          <w:tcPr>
            <w:tcW w:w="4214" w:type="dxa"/>
          </w:tcPr>
          <w:p w14:paraId="46DCA855" w14:textId="6C37D342" w:rsidR="001B0384" w:rsidRPr="001B03C2" w:rsidRDefault="001B0384" w:rsidP="001B0384">
            <w:pPr>
              <w:rPr>
                <w:b/>
              </w:rPr>
            </w:pPr>
            <w:r>
              <w:rPr>
                <w:b/>
              </w:rPr>
              <w:t xml:space="preserve">Attach a </w:t>
            </w:r>
            <w:proofErr w:type="gramStart"/>
            <w:r>
              <w:rPr>
                <w:b/>
              </w:rPr>
              <w:t>Head-shot</w:t>
            </w:r>
            <w:proofErr w:type="gramEnd"/>
            <w:r>
              <w:rPr>
                <w:b/>
              </w:rPr>
              <w:t xml:space="preserve"> of yourself</w:t>
            </w:r>
          </w:p>
        </w:tc>
        <w:tc>
          <w:tcPr>
            <w:tcW w:w="6131" w:type="dxa"/>
          </w:tcPr>
          <w:p w14:paraId="1A328C70" w14:textId="77777777" w:rsidR="001B0384" w:rsidRPr="001B03C2" w:rsidRDefault="001B0384" w:rsidP="001B0384">
            <w:pPr>
              <w:rPr>
                <w:b/>
                <w:sz w:val="28"/>
                <w:szCs w:val="28"/>
              </w:rPr>
            </w:pPr>
          </w:p>
        </w:tc>
      </w:tr>
      <w:tr w:rsidR="001B0384" w:rsidRPr="001B03C2" w14:paraId="5C8B672F" w14:textId="77777777" w:rsidTr="00D00AC0">
        <w:tc>
          <w:tcPr>
            <w:tcW w:w="4214" w:type="dxa"/>
          </w:tcPr>
          <w:p w14:paraId="4FCF41EE" w14:textId="34B076E0" w:rsidR="001B0384" w:rsidRDefault="001B0384" w:rsidP="001B0384">
            <w:pPr>
              <w:rPr>
                <w:b/>
              </w:rPr>
            </w:pPr>
            <w:r w:rsidRPr="001B03C2">
              <w:rPr>
                <w:b/>
              </w:rPr>
              <w:t>Parent/Guardian #1</w:t>
            </w:r>
          </w:p>
        </w:tc>
        <w:tc>
          <w:tcPr>
            <w:tcW w:w="6131" w:type="dxa"/>
          </w:tcPr>
          <w:p w14:paraId="5D212B6A" w14:textId="77777777" w:rsidR="001B0384" w:rsidRPr="001B03C2" w:rsidRDefault="001B0384" w:rsidP="001B0384">
            <w:pPr>
              <w:rPr>
                <w:b/>
                <w:sz w:val="28"/>
                <w:szCs w:val="28"/>
              </w:rPr>
            </w:pPr>
          </w:p>
        </w:tc>
      </w:tr>
      <w:tr w:rsidR="001B0384" w:rsidRPr="001B03C2" w14:paraId="3DBB9A5A" w14:textId="77777777" w:rsidTr="00D00AC0">
        <w:tc>
          <w:tcPr>
            <w:tcW w:w="4214" w:type="dxa"/>
          </w:tcPr>
          <w:p w14:paraId="5813B38C" w14:textId="70CD386D" w:rsidR="001B0384" w:rsidRPr="001B03C2" w:rsidRDefault="001B0384" w:rsidP="001B0384">
            <w:pPr>
              <w:rPr>
                <w:b/>
              </w:rPr>
            </w:pPr>
            <w:r w:rsidRPr="001B03C2">
              <w:rPr>
                <w:b/>
              </w:rPr>
              <w:t>Parent/Guardian #2</w:t>
            </w:r>
          </w:p>
        </w:tc>
        <w:tc>
          <w:tcPr>
            <w:tcW w:w="6131" w:type="dxa"/>
          </w:tcPr>
          <w:p w14:paraId="06DBEA63" w14:textId="77777777" w:rsidR="001B0384" w:rsidRPr="001B03C2" w:rsidRDefault="001B0384" w:rsidP="001B0384">
            <w:pPr>
              <w:rPr>
                <w:b/>
                <w:sz w:val="28"/>
                <w:szCs w:val="28"/>
              </w:rPr>
            </w:pPr>
          </w:p>
        </w:tc>
      </w:tr>
      <w:tr w:rsidR="001B0384" w:rsidRPr="001B03C2" w14:paraId="5A3C9528" w14:textId="77777777" w:rsidTr="00D00AC0">
        <w:tc>
          <w:tcPr>
            <w:tcW w:w="4214" w:type="dxa"/>
          </w:tcPr>
          <w:p w14:paraId="611D45FC" w14:textId="0BFAB1A0" w:rsidR="001B0384" w:rsidRPr="001B03C2" w:rsidRDefault="001B0384" w:rsidP="001B0384">
            <w:pPr>
              <w:rPr>
                <w:b/>
              </w:rPr>
            </w:pPr>
            <w:r w:rsidRPr="001B03C2">
              <w:rPr>
                <w:b/>
              </w:rPr>
              <w:t>School / Educational Program</w:t>
            </w:r>
          </w:p>
        </w:tc>
        <w:tc>
          <w:tcPr>
            <w:tcW w:w="6131" w:type="dxa"/>
          </w:tcPr>
          <w:p w14:paraId="3B12C5D7" w14:textId="77777777" w:rsidR="001B0384" w:rsidRPr="001B03C2" w:rsidRDefault="001B0384" w:rsidP="001B0384">
            <w:pPr>
              <w:rPr>
                <w:b/>
                <w:sz w:val="28"/>
                <w:szCs w:val="28"/>
              </w:rPr>
            </w:pPr>
          </w:p>
        </w:tc>
      </w:tr>
      <w:tr w:rsidR="001B0384" w:rsidRPr="001B03C2" w14:paraId="3F45D505" w14:textId="77777777" w:rsidTr="00D00AC0">
        <w:tc>
          <w:tcPr>
            <w:tcW w:w="4214" w:type="dxa"/>
          </w:tcPr>
          <w:p w14:paraId="61330761" w14:textId="15C04545" w:rsidR="001B0384" w:rsidRPr="001B03C2" w:rsidRDefault="001B0384" w:rsidP="001B0384">
            <w:pPr>
              <w:rPr>
                <w:b/>
              </w:rPr>
            </w:pPr>
            <w:r>
              <w:rPr>
                <w:b/>
              </w:rPr>
              <w:t>School District</w:t>
            </w:r>
          </w:p>
        </w:tc>
        <w:tc>
          <w:tcPr>
            <w:tcW w:w="6131" w:type="dxa"/>
          </w:tcPr>
          <w:p w14:paraId="7DAF0AFF" w14:textId="77777777" w:rsidR="001B0384" w:rsidRPr="001B03C2" w:rsidRDefault="001B0384" w:rsidP="001B0384">
            <w:pPr>
              <w:rPr>
                <w:b/>
                <w:sz w:val="28"/>
                <w:szCs w:val="28"/>
              </w:rPr>
            </w:pPr>
          </w:p>
        </w:tc>
      </w:tr>
      <w:tr w:rsidR="001B0384" w:rsidRPr="001B03C2" w14:paraId="5FBC3DAA" w14:textId="77777777" w:rsidTr="00D00AC0">
        <w:tc>
          <w:tcPr>
            <w:tcW w:w="4214" w:type="dxa"/>
          </w:tcPr>
          <w:p w14:paraId="2B9BBACB" w14:textId="0C2E3027" w:rsidR="001B0384" w:rsidRPr="001B03C2" w:rsidRDefault="001B0384" w:rsidP="001B0384">
            <w:pPr>
              <w:rPr>
                <w:b/>
              </w:rPr>
            </w:pPr>
            <w:r w:rsidRPr="001B03C2">
              <w:rPr>
                <w:b/>
              </w:rPr>
              <w:t>Current Grade</w:t>
            </w:r>
          </w:p>
        </w:tc>
        <w:tc>
          <w:tcPr>
            <w:tcW w:w="6131" w:type="dxa"/>
          </w:tcPr>
          <w:p w14:paraId="1059CA8D" w14:textId="77777777" w:rsidR="001B0384" w:rsidRPr="001B03C2" w:rsidRDefault="001B0384" w:rsidP="001B0384">
            <w:pPr>
              <w:rPr>
                <w:b/>
                <w:sz w:val="28"/>
                <w:szCs w:val="28"/>
              </w:rPr>
            </w:pPr>
          </w:p>
        </w:tc>
      </w:tr>
      <w:tr w:rsidR="001B0384" w:rsidRPr="001B03C2" w14:paraId="48F3759C" w14:textId="77777777" w:rsidTr="00D00AC0">
        <w:tc>
          <w:tcPr>
            <w:tcW w:w="4214" w:type="dxa"/>
          </w:tcPr>
          <w:p w14:paraId="7509E85F" w14:textId="62F9F19A" w:rsidR="001B0384" w:rsidRPr="001B03C2" w:rsidRDefault="001B0384" w:rsidP="001B0384">
            <w:pPr>
              <w:rPr>
                <w:b/>
              </w:rPr>
            </w:pPr>
            <w:r w:rsidRPr="001B03C2">
              <w:rPr>
                <w:b/>
              </w:rPr>
              <w:t>Expected Graduation Date</w:t>
            </w:r>
          </w:p>
        </w:tc>
        <w:tc>
          <w:tcPr>
            <w:tcW w:w="6131" w:type="dxa"/>
          </w:tcPr>
          <w:p w14:paraId="18247043" w14:textId="77777777" w:rsidR="001B0384" w:rsidRPr="001B03C2" w:rsidRDefault="001B0384" w:rsidP="001B0384">
            <w:pPr>
              <w:rPr>
                <w:b/>
                <w:sz w:val="28"/>
                <w:szCs w:val="28"/>
              </w:rPr>
            </w:pPr>
          </w:p>
        </w:tc>
      </w:tr>
      <w:tr w:rsidR="001B0384" w:rsidRPr="001B03C2" w14:paraId="16FD3DC6" w14:textId="77777777" w:rsidTr="00D00AC0">
        <w:tc>
          <w:tcPr>
            <w:tcW w:w="4214" w:type="dxa"/>
          </w:tcPr>
          <w:p w14:paraId="3EF3AF26" w14:textId="29B68BF2" w:rsidR="001B0384" w:rsidRPr="001B03C2" w:rsidRDefault="001B0384" w:rsidP="001B0384">
            <w:pPr>
              <w:rPr>
                <w:b/>
              </w:rPr>
            </w:pPr>
            <w:r w:rsidRPr="001B03C2">
              <w:rPr>
                <w:b/>
              </w:rPr>
              <w:t>GPA</w:t>
            </w:r>
          </w:p>
        </w:tc>
        <w:tc>
          <w:tcPr>
            <w:tcW w:w="6131" w:type="dxa"/>
          </w:tcPr>
          <w:p w14:paraId="2593179A" w14:textId="77777777" w:rsidR="001B0384" w:rsidRPr="001B03C2" w:rsidRDefault="001B0384" w:rsidP="001B0384">
            <w:pPr>
              <w:rPr>
                <w:b/>
                <w:sz w:val="28"/>
                <w:szCs w:val="28"/>
              </w:rPr>
            </w:pPr>
          </w:p>
        </w:tc>
      </w:tr>
      <w:tr w:rsidR="001B0384" w:rsidRPr="001B03C2" w14:paraId="2ED5A1B8" w14:textId="77777777" w:rsidTr="00D00AC0">
        <w:tc>
          <w:tcPr>
            <w:tcW w:w="4214" w:type="dxa"/>
          </w:tcPr>
          <w:p w14:paraId="0C378BB5" w14:textId="5B238513" w:rsidR="001B0384" w:rsidRPr="001B03C2" w:rsidRDefault="001B0384" w:rsidP="001B0384">
            <w:pPr>
              <w:rPr>
                <w:b/>
              </w:rPr>
            </w:pPr>
            <w:r w:rsidRPr="001B03C2">
              <w:rPr>
                <w:b/>
              </w:rPr>
              <w:t>Honors / Awards / etc.</w:t>
            </w:r>
          </w:p>
        </w:tc>
        <w:tc>
          <w:tcPr>
            <w:tcW w:w="6131" w:type="dxa"/>
          </w:tcPr>
          <w:p w14:paraId="49F749C3" w14:textId="77777777" w:rsidR="001B0384" w:rsidRPr="001B03C2" w:rsidRDefault="001B0384" w:rsidP="001B0384">
            <w:pPr>
              <w:rPr>
                <w:b/>
                <w:sz w:val="28"/>
                <w:szCs w:val="28"/>
              </w:rPr>
            </w:pPr>
          </w:p>
        </w:tc>
      </w:tr>
      <w:tr w:rsidR="001B0384" w:rsidRPr="001B03C2" w14:paraId="05351D2C" w14:textId="77777777" w:rsidTr="00D00AC0">
        <w:tc>
          <w:tcPr>
            <w:tcW w:w="4214" w:type="dxa"/>
          </w:tcPr>
          <w:p w14:paraId="54A9EE8D" w14:textId="7CB512A6" w:rsidR="001B0384" w:rsidRPr="001B03C2" w:rsidRDefault="001B0384" w:rsidP="001B0384">
            <w:pPr>
              <w:rPr>
                <w:b/>
              </w:rPr>
            </w:pPr>
            <w:r w:rsidRPr="001B03C2">
              <w:rPr>
                <w:b/>
              </w:rPr>
              <w:t xml:space="preserve">Special Interest </w:t>
            </w:r>
          </w:p>
        </w:tc>
        <w:tc>
          <w:tcPr>
            <w:tcW w:w="6131" w:type="dxa"/>
          </w:tcPr>
          <w:p w14:paraId="163187D8" w14:textId="77777777" w:rsidR="001B0384" w:rsidRPr="001B03C2" w:rsidRDefault="001B0384" w:rsidP="001B0384">
            <w:pPr>
              <w:rPr>
                <w:b/>
                <w:sz w:val="28"/>
                <w:szCs w:val="28"/>
              </w:rPr>
            </w:pPr>
          </w:p>
        </w:tc>
      </w:tr>
      <w:tr w:rsidR="001B0384" w:rsidRPr="001B03C2" w14:paraId="2C2ECCF0" w14:textId="77777777" w:rsidTr="00D00AC0">
        <w:tc>
          <w:tcPr>
            <w:tcW w:w="4214" w:type="dxa"/>
          </w:tcPr>
          <w:p w14:paraId="61ACE132" w14:textId="499967F6" w:rsidR="001B0384" w:rsidRPr="001B03C2" w:rsidRDefault="001B0384" w:rsidP="001B0384">
            <w:pPr>
              <w:rPr>
                <w:b/>
              </w:rPr>
            </w:pPr>
            <w:r w:rsidRPr="001B03C2">
              <w:rPr>
                <w:b/>
              </w:rPr>
              <w:t>Career Plans</w:t>
            </w:r>
          </w:p>
        </w:tc>
        <w:tc>
          <w:tcPr>
            <w:tcW w:w="6131" w:type="dxa"/>
          </w:tcPr>
          <w:p w14:paraId="40482E8E" w14:textId="77777777" w:rsidR="001B0384" w:rsidRPr="001B03C2" w:rsidRDefault="001B0384" w:rsidP="001B0384">
            <w:pPr>
              <w:rPr>
                <w:b/>
                <w:sz w:val="28"/>
                <w:szCs w:val="28"/>
              </w:rPr>
            </w:pPr>
          </w:p>
        </w:tc>
      </w:tr>
      <w:tr w:rsidR="001B0384" w:rsidRPr="001B03C2" w14:paraId="287FBC58" w14:textId="77777777" w:rsidTr="00D00AC0">
        <w:tc>
          <w:tcPr>
            <w:tcW w:w="4214" w:type="dxa"/>
          </w:tcPr>
          <w:p w14:paraId="1A78D461" w14:textId="1D36135F" w:rsidR="001B0384" w:rsidRPr="001B03C2" w:rsidRDefault="001B0384" w:rsidP="001B0384">
            <w:pPr>
              <w:rPr>
                <w:b/>
              </w:rPr>
            </w:pPr>
            <w:r w:rsidRPr="001B03C2">
              <w:rPr>
                <w:b/>
              </w:rPr>
              <w:t xml:space="preserve">Extracurricular Activities </w:t>
            </w:r>
          </w:p>
        </w:tc>
        <w:tc>
          <w:tcPr>
            <w:tcW w:w="6131" w:type="dxa"/>
          </w:tcPr>
          <w:p w14:paraId="287841C4" w14:textId="77777777" w:rsidR="001B0384" w:rsidRPr="001B03C2" w:rsidRDefault="001B0384" w:rsidP="001B0384">
            <w:pPr>
              <w:rPr>
                <w:b/>
                <w:sz w:val="28"/>
                <w:szCs w:val="28"/>
              </w:rPr>
            </w:pPr>
          </w:p>
        </w:tc>
      </w:tr>
      <w:tr w:rsidR="001B0384" w:rsidRPr="001B03C2" w14:paraId="03B68C45" w14:textId="77777777" w:rsidTr="00D00AC0">
        <w:tc>
          <w:tcPr>
            <w:tcW w:w="4214" w:type="dxa"/>
          </w:tcPr>
          <w:p w14:paraId="47694207" w14:textId="19D0F0E1" w:rsidR="001B0384" w:rsidRPr="001B03C2" w:rsidRDefault="001B0384" w:rsidP="001B0384">
            <w:pPr>
              <w:rPr>
                <w:b/>
              </w:rPr>
            </w:pPr>
            <w:r>
              <w:rPr>
                <w:b/>
              </w:rPr>
              <w:t>Name of Person who referred you</w:t>
            </w:r>
          </w:p>
        </w:tc>
        <w:tc>
          <w:tcPr>
            <w:tcW w:w="6131" w:type="dxa"/>
          </w:tcPr>
          <w:p w14:paraId="2C16DA04" w14:textId="77777777" w:rsidR="001B0384" w:rsidRPr="001B03C2" w:rsidRDefault="001B0384" w:rsidP="001B0384">
            <w:pPr>
              <w:rPr>
                <w:b/>
                <w:sz w:val="28"/>
                <w:szCs w:val="28"/>
              </w:rPr>
            </w:pPr>
          </w:p>
        </w:tc>
      </w:tr>
      <w:tr w:rsidR="001B0384" w:rsidRPr="001B03C2" w14:paraId="5E90AD01" w14:textId="77777777" w:rsidTr="00D00AC0">
        <w:tc>
          <w:tcPr>
            <w:tcW w:w="4214" w:type="dxa"/>
          </w:tcPr>
          <w:p w14:paraId="75D57FCE" w14:textId="4DD6AD39" w:rsidR="001B0384" w:rsidRPr="001B03C2" w:rsidRDefault="001B0384" w:rsidP="001B0384">
            <w:pPr>
              <w:rPr>
                <w:b/>
              </w:rPr>
            </w:pPr>
            <w:r w:rsidRPr="001B0384">
              <w:rPr>
                <w:b/>
              </w:rPr>
              <w:t xml:space="preserve">Where did you </w:t>
            </w:r>
            <w:r>
              <w:rPr>
                <w:b/>
              </w:rPr>
              <w:t>get your application for</w:t>
            </w:r>
            <w:r w:rsidRPr="001B0384">
              <w:rPr>
                <w:b/>
              </w:rPr>
              <w:t xml:space="preserve"> FCYC</w:t>
            </w:r>
            <w:r>
              <w:rPr>
                <w:b/>
              </w:rPr>
              <w:t>?</w:t>
            </w:r>
          </w:p>
        </w:tc>
        <w:tc>
          <w:tcPr>
            <w:tcW w:w="6131" w:type="dxa"/>
          </w:tcPr>
          <w:p w14:paraId="1A94EE8F" w14:textId="43887975" w:rsidR="001B0384" w:rsidRPr="001B03C2" w:rsidRDefault="001B0384" w:rsidP="001B0384">
            <w:pPr>
              <w:rPr>
                <w:b/>
                <w:sz w:val="28"/>
                <w:szCs w:val="28"/>
              </w:rPr>
            </w:pPr>
            <w:r>
              <w:rPr>
                <w:b/>
                <w:sz w:val="28"/>
                <w:szCs w:val="28"/>
              </w:rPr>
              <w:t>See next page.</w:t>
            </w:r>
          </w:p>
        </w:tc>
      </w:tr>
    </w:tbl>
    <w:p w14:paraId="62B9F418" w14:textId="12D61A4F" w:rsidR="001C3B1B" w:rsidRDefault="001C3B1B" w:rsidP="001B03C2">
      <w:pPr>
        <w:rPr>
          <w:b/>
          <w:sz w:val="28"/>
          <w:szCs w:val="28"/>
        </w:rPr>
      </w:pPr>
    </w:p>
    <w:p w14:paraId="3ABBF728" w14:textId="77777777" w:rsidR="001C3B1B" w:rsidRDefault="001C3B1B" w:rsidP="001B03C2">
      <w:pPr>
        <w:rPr>
          <w:b/>
          <w:sz w:val="28"/>
          <w:szCs w:val="28"/>
        </w:rPr>
      </w:pPr>
    </w:p>
    <w:p w14:paraId="4069BC0E" w14:textId="33602D18" w:rsidR="00C86A8E" w:rsidRDefault="00C86A8E" w:rsidP="001B03C2">
      <w:pPr>
        <w:rPr>
          <w:b/>
          <w:sz w:val="28"/>
          <w:szCs w:val="28"/>
        </w:rPr>
      </w:pPr>
    </w:p>
    <w:p w14:paraId="0BAEBA8D" w14:textId="633B4EE8" w:rsidR="00C86A8E" w:rsidRDefault="00C86A8E" w:rsidP="00C86A8E">
      <w:pPr>
        <w:jc w:val="right"/>
        <w:rPr>
          <w:b/>
          <w:sz w:val="28"/>
          <w:szCs w:val="28"/>
        </w:rPr>
      </w:pPr>
    </w:p>
    <w:p w14:paraId="211BA400" w14:textId="17241389" w:rsidR="00864AD1" w:rsidRDefault="00864AD1" w:rsidP="00C86A8E">
      <w:pPr>
        <w:jc w:val="right"/>
        <w:rPr>
          <w:b/>
          <w:sz w:val="28"/>
          <w:szCs w:val="28"/>
        </w:rPr>
      </w:pPr>
    </w:p>
    <w:p w14:paraId="5E0E3CB2" w14:textId="77777777" w:rsidR="00A06C6A" w:rsidRDefault="00A06C6A" w:rsidP="00C86A8E">
      <w:pPr>
        <w:jc w:val="right"/>
        <w:rPr>
          <w:b/>
          <w:sz w:val="28"/>
          <w:szCs w:val="28"/>
        </w:rPr>
      </w:pPr>
    </w:p>
    <w:p w14:paraId="6A0D0018" w14:textId="476F3E82" w:rsidR="001B03C2" w:rsidRPr="001B03C2" w:rsidRDefault="001B03C2" w:rsidP="001B03C2">
      <w:pPr>
        <w:rPr>
          <w:b/>
        </w:rPr>
      </w:pPr>
      <w:r w:rsidRPr="001B03C2">
        <w:rPr>
          <w:b/>
        </w:rPr>
        <w:t>Where did you get the application?</w:t>
      </w:r>
    </w:p>
    <w:p w14:paraId="0FC9933B" w14:textId="30E17557" w:rsidR="001B03C2" w:rsidRPr="001B03C2" w:rsidRDefault="00420ABE" w:rsidP="001B03C2">
      <w:pPr>
        <w:numPr>
          <w:ilvl w:val="0"/>
          <w:numId w:val="1"/>
        </w:numPr>
        <w:rPr>
          <w:b/>
        </w:rPr>
      </w:pPr>
      <w:r>
        <w:rPr>
          <w:b/>
          <w:noProof/>
        </w:rPr>
        <mc:AlternateContent>
          <mc:Choice Requires="wps">
            <w:drawing>
              <wp:anchor distT="0" distB="0" distL="114300" distR="114300" simplePos="0" relativeHeight="251664384" behindDoc="0" locked="0" layoutInCell="1" allowOverlap="1" wp14:anchorId="4A1968D7" wp14:editId="5D9D7D4F">
                <wp:simplePos x="0" y="0"/>
                <wp:positionH relativeFrom="column">
                  <wp:posOffset>1828449</wp:posOffset>
                </wp:positionH>
                <wp:positionV relativeFrom="paragraph">
                  <wp:posOffset>162843</wp:posOffset>
                </wp:positionV>
                <wp:extent cx="398297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3982970" cy="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A16BA0" id="Straight Connector 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95pt,12.8pt" to="457.5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" strokecolor="black [3200]" strokeweight="1pt">
                <v:stroke joinstyle="miter"/>
              </v:line>
            </w:pict>
          </mc:Fallback>
        </mc:AlternateContent>
      </w:r>
      <w:r w:rsidR="001B03C2" w:rsidRPr="001B03C2">
        <w:rPr>
          <w:b/>
        </w:rPr>
        <w:t>School</w:t>
      </w:r>
      <w:r w:rsidR="001B03C2" w:rsidRPr="001B03C2">
        <w:rPr>
          <w:b/>
        </w:rPr>
        <w:tab/>
      </w:r>
      <w:r w:rsidR="001B03C2" w:rsidRPr="001B03C2">
        <w:rPr>
          <w:b/>
        </w:rPr>
        <w:tab/>
      </w:r>
      <w:r w:rsidR="001B03C2" w:rsidRPr="001B03C2">
        <w:rPr>
          <w:b/>
        </w:rPr>
        <w:tab/>
      </w:r>
    </w:p>
    <w:p w14:paraId="4321F13C" w14:textId="38F72112" w:rsidR="001B03C2" w:rsidRPr="001B03C2" w:rsidRDefault="00420ABE" w:rsidP="001B03C2">
      <w:pPr>
        <w:numPr>
          <w:ilvl w:val="0"/>
          <w:numId w:val="1"/>
        </w:numPr>
        <w:rPr>
          <w:b/>
        </w:rPr>
      </w:pPr>
      <w:r>
        <w:rPr>
          <w:b/>
          <w:noProof/>
        </w:rPr>
        <mc:AlternateContent>
          <mc:Choice Requires="wps">
            <w:drawing>
              <wp:anchor distT="0" distB="0" distL="114300" distR="114300" simplePos="0" relativeHeight="251666432" behindDoc="0" locked="0" layoutInCell="1" allowOverlap="1" wp14:anchorId="5D31AF3D" wp14:editId="0BE934AA">
                <wp:simplePos x="0" y="0"/>
                <wp:positionH relativeFrom="column">
                  <wp:posOffset>1811970</wp:posOffset>
                </wp:positionH>
                <wp:positionV relativeFrom="paragraph">
                  <wp:posOffset>162685</wp:posOffset>
                </wp:positionV>
                <wp:extent cx="398297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398297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E2EB57" id="Straight Connector 2"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65pt,12.8pt" to="456.2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" strokecolor="windowText" strokeweight="1pt">
                <v:stroke joinstyle="miter"/>
              </v:line>
            </w:pict>
          </mc:Fallback>
        </mc:AlternateContent>
      </w:r>
      <w:r w:rsidR="001B03C2" w:rsidRPr="001B03C2">
        <w:rPr>
          <w:b/>
        </w:rPr>
        <w:t>Community Center</w:t>
      </w:r>
      <w:r w:rsidR="001B03C2" w:rsidRPr="001B03C2">
        <w:rPr>
          <w:b/>
        </w:rPr>
        <w:tab/>
      </w:r>
    </w:p>
    <w:p w14:paraId="08306A7C" w14:textId="2F84BFAC" w:rsidR="001B03C2" w:rsidRPr="001B03C2" w:rsidRDefault="00420ABE" w:rsidP="001B03C2">
      <w:pPr>
        <w:numPr>
          <w:ilvl w:val="0"/>
          <w:numId w:val="1"/>
        </w:numPr>
        <w:rPr>
          <w:b/>
        </w:rPr>
      </w:pPr>
      <w:r>
        <w:rPr>
          <w:b/>
          <w:noProof/>
        </w:rPr>
        <mc:AlternateContent>
          <mc:Choice Requires="wps">
            <w:drawing>
              <wp:anchor distT="0" distB="0" distL="114300" distR="114300" simplePos="0" relativeHeight="251668480" behindDoc="0" locked="0" layoutInCell="1" allowOverlap="1" wp14:anchorId="1C3F9181" wp14:editId="68423734">
                <wp:simplePos x="0" y="0"/>
                <wp:positionH relativeFrom="column">
                  <wp:posOffset>1811445</wp:posOffset>
                </wp:positionH>
                <wp:positionV relativeFrom="paragraph">
                  <wp:posOffset>156210</wp:posOffset>
                </wp:positionV>
                <wp:extent cx="398297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398297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46CE820" id="Straight Connector 4"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65pt,12.3pt" to="456.2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" strokecolor="windowText" strokeweight="1pt">
                <v:stroke joinstyle="miter"/>
              </v:line>
            </w:pict>
          </mc:Fallback>
        </mc:AlternateContent>
      </w:r>
      <w:r w:rsidR="001B03C2" w:rsidRPr="001B03C2">
        <w:rPr>
          <w:b/>
        </w:rPr>
        <w:t>Place of Worship</w:t>
      </w:r>
    </w:p>
    <w:p w14:paraId="4471C8CD" w14:textId="028C3D3E" w:rsidR="001B03C2" w:rsidRPr="001B03C2" w:rsidRDefault="00420ABE" w:rsidP="001B03C2">
      <w:pPr>
        <w:numPr>
          <w:ilvl w:val="0"/>
          <w:numId w:val="1"/>
        </w:numPr>
        <w:rPr>
          <w:b/>
        </w:rPr>
      </w:pPr>
      <w:r>
        <w:rPr>
          <w:b/>
          <w:noProof/>
        </w:rPr>
        <mc:AlternateContent>
          <mc:Choice Requires="wps">
            <w:drawing>
              <wp:anchor distT="0" distB="0" distL="114300" distR="114300" simplePos="0" relativeHeight="251670528" behindDoc="0" locked="0" layoutInCell="1" allowOverlap="1" wp14:anchorId="5C59EBE0" wp14:editId="1AFD5095">
                <wp:simplePos x="0" y="0"/>
                <wp:positionH relativeFrom="column">
                  <wp:posOffset>1795141</wp:posOffset>
                </wp:positionH>
                <wp:positionV relativeFrom="paragraph">
                  <wp:posOffset>150830</wp:posOffset>
                </wp:positionV>
                <wp:extent cx="398297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398297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B69C68"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35pt,11.9pt" to="454.9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" strokecolor="windowText" strokeweight="1pt">
                <v:stroke joinstyle="miter"/>
              </v:line>
            </w:pict>
          </mc:Fallback>
        </mc:AlternateContent>
      </w:r>
      <w:r w:rsidR="001B03C2" w:rsidRPr="001B03C2">
        <w:rPr>
          <w:b/>
        </w:rPr>
        <w:t>Other</w:t>
      </w:r>
      <w:r w:rsidR="001B03C2" w:rsidRPr="001B03C2">
        <w:rPr>
          <w:b/>
        </w:rPr>
        <w:tab/>
      </w:r>
      <w:r w:rsidR="001B03C2" w:rsidRPr="001B03C2">
        <w:rPr>
          <w:b/>
        </w:rPr>
        <w:tab/>
      </w:r>
      <w:r w:rsidR="001B03C2" w:rsidRPr="001B03C2">
        <w:rPr>
          <w:b/>
        </w:rPr>
        <w:tab/>
      </w:r>
    </w:p>
    <w:p w14:paraId="5C312B53" w14:textId="77777777" w:rsidR="001B03C2" w:rsidRPr="001B03C2" w:rsidRDefault="001B03C2" w:rsidP="001B03C2">
      <w:pPr>
        <w:rPr>
          <w:b/>
        </w:rPr>
      </w:pPr>
    </w:p>
    <w:p w14:paraId="6557FA99" w14:textId="77777777" w:rsidR="001B03C2" w:rsidRPr="001B03C2" w:rsidRDefault="001B03C2" w:rsidP="001B03C2">
      <w:pPr>
        <w:rPr>
          <w:b/>
        </w:rPr>
      </w:pPr>
      <w:r w:rsidRPr="001B03C2">
        <w:rPr>
          <w:b/>
        </w:rPr>
        <w:t xml:space="preserve">Applicant Experience: </w:t>
      </w:r>
    </w:p>
    <w:p w14:paraId="7B35AB8D" w14:textId="77777777" w:rsidR="001B03C2" w:rsidRPr="001B03C2" w:rsidRDefault="001B03C2" w:rsidP="001B03C2">
      <w:pPr>
        <w:rPr>
          <w:b/>
        </w:rPr>
      </w:pPr>
      <w:r w:rsidRPr="001B03C2">
        <w:rPr>
          <w:b/>
        </w:rPr>
        <w:t>Please list your most recent jobs or volunteer experiences. Include organization, club participation and other programs you are involved in.</w:t>
      </w:r>
    </w:p>
    <w:p w14:paraId="5503369C" w14:textId="77777777" w:rsidR="001B03C2" w:rsidRPr="001B03C2" w:rsidRDefault="001B03C2" w:rsidP="001B03C2">
      <w:pPr>
        <w:rPr>
          <w:b/>
        </w:rPr>
      </w:pPr>
    </w:p>
    <w:tbl>
      <w:tblPr>
        <w:tblStyle w:val="TableGrid"/>
        <w:tblW w:w="10255" w:type="dxa"/>
        <w:tblLook w:val="04A0" w:firstRow="1" w:lastRow="0" w:firstColumn="1" w:lastColumn="0" w:noHBand="0" w:noVBand="1"/>
      </w:tblPr>
      <w:tblGrid>
        <w:gridCol w:w="3098"/>
        <w:gridCol w:w="7157"/>
      </w:tblGrid>
      <w:tr w:rsidR="001B03C2" w:rsidRPr="001B03C2" w14:paraId="0F5C9B52" w14:textId="77777777" w:rsidTr="00D00AC0">
        <w:trPr>
          <w:trHeight w:val="358"/>
        </w:trPr>
        <w:tc>
          <w:tcPr>
            <w:tcW w:w="3098" w:type="dxa"/>
            <w:vAlign w:val="center"/>
          </w:tcPr>
          <w:p w14:paraId="7752D835" w14:textId="77777777" w:rsidR="001B03C2" w:rsidRPr="001B03C2" w:rsidRDefault="001B03C2" w:rsidP="001B03C2">
            <w:pPr>
              <w:rPr>
                <w:b/>
              </w:rPr>
            </w:pPr>
            <w:r w:rsidRPr="001B03C2">
              <w:rPr>
                <w:b/>
              </w:rPr>
              <w:t>Name of Organization</w:t>
            </w:r>
          </w:p>
        </w:tc>
        <w:tc>
          <w:tcPr>
            <w:tcW w:w="7157" w:type="dxa"/>
            <w:vAlign w:val="center"/>
          </w:tcPr>
          <w:p w14:paraId="403D6BC8" w14:textId="4A4A18B2" w:rsidR="001B03C2" w:rsidRPr="001B03C2" w:rsidRDefault="001B03C2" w:rsidP="001B03C2">
            <w:pPr>
              <w:rPr>
                <w:b/>
              </w:rPr>
            </w:pPr>
          </w:p>
        </w:tc>
      </w:tr>
      <w:tr w:rsidR="001B03C2" w:rsidRPr="001B03C2" w14:paraId="7D182F22" w14:textId="77777777" w:rsidTr="00D00AC0">
        <w:trPr>
          <w:trHeight w:val="358"/>
        </w:trPr>
        <w:tc>
          <w:tcPr>
            <w:tcW w:w="3098" w:type="dxa"/>
            <w:vAlign w:val="center"/>
          </w:tcPr>
          <w:p w14:paraId="6EBF4D16" w14:textId="77777777" w:rsidR="001B03C2" w:rsidRPr="001B03C2" w:rsidRDefault="001B03C2" w:rsidP="001B03C2">
            <w:pPr>
              <w:rPr>
                <w:b/>
              </w:rPr>
            </w:pPr>
            <w:r w:rsidRPr="001B03C2">
              <w:rPr>
                <w:b/>
              </w:rPr>
              <w:t>Title or Position</w:t>
            </w:r>
          </w:p>
        </w:tc>
        <w:tc>
          <w:tcPr>
            <w:tcW w:w="7157" w:type="dxa"/>
            <w:vAlign w:val="center"/>
          </w:tcPr>
          <w:p w14:paraId="3BFD3CF4" w14:textId="77777777" w:rsidR="001B03C2" w:rsidRPr="001B03C2" w:rsidRDefault="001B03C2" w:rsidP="001B03C2">
            <w:pPr>
              <w:rPr>
                <w:b/>
              </w:rPr>
            </w:pPr>
          </w:p>
        </w:tc>
      </w:tr>
      <w:tr w:rsidR="001B03C2" w:rsidRPr="001B03C2" w14:paraId="1A60B022" w14:textId="77777777" w:rsidTr="00D00AC0">
        <w:trPr>
          <w:trHeight w:val="358"/>
        </w:trPr>
        <w:tc>
          <w:tcPr>
            <w:tcW w:w="3098" w:type="dxa"/>
            <w:vAlign w:val="center"/>
          </w:tcPr>
          <w:p w14:paraId="23D52B08" w14:textId="77777777" w:rsidR="001B03C2" w:rsidRPr="001B03C2" w:rsidRDefault="001B03C2" w:rsidP="001B03C2">
            <w:pPr>
              <w:rPr>
                <w:b/>
              </w:rPr>
            </w:pPr>
            <w:r w:rsidRPr="001B03C2">
              <w:rPr>
                <w:b/>
              </w:rPr>
              <w:t>Period of Involvement</w:t>
            </w:r>
          </w:p>
        </w:tc>
        <w:tc>
          <w:tcPr>
            <w:tcW w:w="7157" w:type="dxa"/>
            <w:vAlign w:val="center"/>
          </w:tcPr>
          <w:p w14:paraId="43E0992A" w14:textId="77777777" w:rsidR="001B03C2" w:rsidRPr="001B03C2" w:rsidRDefault="001B03C2" w:rsidP="001B03C2">
            <w:pPr>
              <w:rPr>
                <w:b/>
              </w:rPr>
            </w:pPr>
          </w:p>
        </w:tc>
      </w:tr>
      <w:tr w:rsidR="001B03C2" w:rsidRPr="001B03C2" w14:paraId="4369BB1F" w14:textId="77777777" w:rsidTr="00D00AC0">
        <w:trPr>
          <w:trHeight w:val="358"/>
        </w:trPr>
        <w:tc>
          <w:tcPr>
            <w:tcW w:w="3098" w:type="dxa"/>
            <w:vAlign w:val="center"/>
          </w:tcPr>
          <w:p w14:paraId="0A51D3F5" w14:textId="77777777" w:rsidR="001B03C2" w:rsidRPr="001B03C2" w:rsidRDefault="001B03C2" w:rsidP="001B03C2">
            <w:pPr>
              <w:rPr>
                <w:b/>
              </w:rPr>
            </w:pPr>
            <w:r w:rsidRPr="001B03C2">
              <w:rPr>
                <w:b/>
              </w:rPr>
              <w:t xml:space="preserve">Name of Reference  </w:t>
            </w:r>
          </w:p>
        </w:tc>
        <w:tc>
          <w:tcPr>
            <w:tcW w:w="7157" w:type="dxa"/>
            <w:vAlign w:val="center"/>
          </w:tcPr>
          <w:p w14:paraId="003D1C0C" w14:textId="77777777" w:rsidR="001B03C2" w:rsidRPr="001B03C2" w:rsidRDefault="001B03C2" w:rsidP="001B03C2">
            <w:pPr>
              <w:rPr>
                <w:b/>
              </w:rPr>
            </w:pPr>
          </w:p>
        </w:tc>
      </w:tr>
      <w:tr w:rsidR="001B03C2" w:rsidRPr="001B03C2" w14:paraId="01D69751" w14:textId="77777777" w:rsidTr="00D00AC0">
        <w:trPr>
          <w:trHeight w:val="375"/>
        </w:trPr>
        <w:tc>
          <w:tcPr>
            <w:tcW w:w="3098" w:type="dxa"/>
            <w:vAlign w:val="center"/>
          </w:tcPr>
          <w:p w14:paraId="4A3C6808" w14:textId="77777777" w:rsidR="001B03C2" w:rsidRPr="001B03C2" w:rsidRDefault="001B03C2" w:rsidP="001B03C2">
            <w:pPr>
              <w:rPr>
                <w:b/>
              </w:rPr>
            </w:pPr>
            <w:r w:rsidRPr="001B03C2">
              <w:rPr>
                <w:b/>
              </w:rPr>
              <w:t>Contact Phone #</w:t>
            </w:r>
          </w:p>
        </w:tc>
        <w:tc>
          <w:tcPr>
            <w:tcW w:w="7157" w:type="dxa"/>
            <w:vAlign w:val="center"/>
          </w:tcPr>
          <w:p w14:paraId="0A6FE5FB" w14:textId="77777777" w:rsidR="001B03C2" w:rsidRPr="001B03C2" w:rsidRDefault="001B03C2" w:rsidP="001B03C2">
            <w:pPr>
              <w:rPr>
                <w:b/>
              </w:rPr>
            </w:pPr>
          </w:p>
        </w:tc>
      </w:tr>
    </w:tbl>
    <w:p w14:paraId="2077BCB2" w14:textId="77777777" w:rsidR="001B03C2" w:rsidRPr="001B03C2" w:rsidRDefault="001B03C2" w:rsidP="001B03C2">
      <w:pPr>
        <w:rPr>
          <w:b/>
        </w:rPr>
      </w:pPr>
    </w:p>
    <w:tbl>
      <w:tblPr>
        <w:tblStyle w:val="TableGrid"/>
        <w:tblW w:w="10255" w:type="dxa"/>
        <w:tblLook w:val="04A0" w:firstRow="1" w:lastRow="0" w:firstColumn="1" w:lastColumn="0" w:noHBand="0" w:noVBand="1"/>
      </w:tblPr>
      <w:tblGrid>
        <w:gridCol w:w="3098"/>
        <w:gridCol w:w="7157"/>
      </w:tblGrid>
      <w:tr w:rsidR="001B03C2" w:rsidRPr="001B03C2" w14:paraId="4F44C29B" w14:textId="77777777" w:rsidTr="00D00AC0">
        <w:trPr>
          <w:trHeight w:val="358"/>
        </w:trPr>
        <w:tc>
          <w:tcPr>
            <w:tcW w:w="3098" w:type="dxa"/>
            <w:vAlign w:val="center"/>
          </w:tcPr>
          <w:p w14:paraId="2C8EA9F9" w14:textId="77777777" w:rsidR="001B03C2" w:rsidRPr="001B03C2" w:rsidRDefault="001B03C2" w:rsidP="001B03C2">
            <w:pPr>
              <w:rPr>
                <w:b/>
              </w:rPr>
            </w:pPr>
            <w:r w:rsidRPr="001B03C2">
              <w:rPr>
                <w:b/>
              </w:rPr>
              <w:t>Name of Organization</w:t>
            </w:r>
          </w:p>
        </w:tc>
        <w:tc>
          <w:tcPr>
            <w:tcW w:w="7157" w:type="dxa"/>
            <w:vAlign w:val="center"/>
          </w:tcPr>
          <w:p w14:paraId="781B6D80" w14:textId="77777777" w:rsidR="001B03C2" w:rsidRPr="001B03C2" w:rsidRDefault="001B03C2" w:rsidP="001B03C2">
            <w:pPr>
              <w:rPr>
                <w:b/>
              </w:rPr>
            </w:pPr>
          </w:p>
        </w:tc>
      </w:tr>
      <w:tr w:rsidR="001B03C2" w:rsidRPr="001B03C2" w14:paraId="35E6DE38" w14:textId="77777777" w:rsidTr="00D00AC0">
        <w:trPr>
          <w:trHeight w:val="358"/>
        </w:trPr>
        <w:tc>
          <w:tcPr>
            <w:tcW w:w="3098" w:type="dxa"/>
            <w:vAlign w:val="center"/>
          </w:tcPr>
          <w:p w14:paraId="1BEA9EEF" w14:textId="77777777" w:rsidR="001B03C2" w:rsidRPr="001B03C2" w:rsidRDefault="001B03C2" w:rsidP="001B03C2">
            <w:pPr>
              <w:rPr>
                <w:b/>
              </w:rPr>
            </w:pPr>
            <w:r w:rsidRPr="001B03C2">
              <w:rPr>
                <w:b/>
              </w:rPr>
              <w:t>Title or Position</w:t>
            </w:r>
          </w:p>
        </w:tc>
        <w:tc>
          <w:tcPr>
            <w:tcW w:w="7157" w:type="dxa"/>
            <w:vAlign w:val="center"/>
          </w:tcPr>
          <w:p w14:paraId="12DFFC83" w14:textId="77777777" w:rsidR="001B03C2" w:rsidRPr="001B03C2" w:rsidRDefault="001B03C2" w:rsidP="001B03C2">
            <w:pPr>
              <w:rPr>
                <w:b/>
              </w:rPr>
            </w:pPr>
          </w:p>
        </w:tc>
      </w:tr>
      <w:tr w:rsidR="001B03C2" w:rsidRPr="001B03C2" w14:paraId="1334014E" w14:textId="77777777" w:rsidTr="00D00AC0">
        <w:trPr>
          <w:trHeight w:val="358"/>
        </w:trPr>
        <w:tc>
          <w:tcPr>
            <w:tcW w:w="3098" w:type="dxa"/>
            <w:vAlign w:val="center"/>
          </w:tcPr>
          <w:p w14:paraId="74E7DFC2" w14:textId="77777777" w:rsidR="001B03C2" w:rsidRPr="001B03C2" w:rsidRDefault="001B03C2" w:rsidP="001B03C2">
            <w:pPr>
              <w:rPr>
                <w:b/>
              </w:rPr>
            </w:pPr>
            <w:r w:rsidRPr="001B03C2">
              <w:rPr>
                <w:b/>
              </w:rPr>
              <w:t>Period of Involvement</w:t>
            </w:r>
          </w:p>
        </w:tc>
        <w:tc>
          <w:tcPr>
            <w:tcW w:w="7157" w:type="dxa"/>
            <w:vAlign w:val="center"/>
          </w:tcPr>
          <w:p w14:paraId="7E80185F" w14:textId="77777777" w:rsidR="001B03C2" w:rsidRPr="001B03C2" w:rsidRDefault="001B03C2" w:rsidP="001B03C2">
            <w:pPr>
              <w:rPr>
                <w:b/>
              </w:rPr>
            </w:pPr>
          </w:p>
        </w:tc>
      </w:tr>
      <w:tr w:rsidR="001B03C2" w:rsidRPr="001B03C2" w14:paraId="2C900722" w14:textId="77777777" w:rsidTr="00D00AC0">
        <w:trPr>
          <w:trHeight w:val="358"/>
        </w:trPr>
        <w:tc>
          <w:tcPr>
            <w:tcW w:w="3098" w:type="dxa"/>
            <w:vAlign w:val="center"/>
          </w:tcPr>
          <w:p w14:paraId="4D22CC80" w14:textId="77777777" w:rsidR="001B03C2" w:rsidRPr="001B03C2" w:rsidRDefault="001B03C2" w:rsidP="001B03C2">
            <w:pPr>
              <w:rPr>
                <w:b/>
              </w:rPr>
            </w:pPr>
            <w:r w:rsidRPr="001B03C2">
              <w:rPr>
                <w:b/>
              </w:rPr>
              <w:t xml:space="preserve">Name of Referral </w:t>
            </w:r>
          </w:p>
        </w:tc>
        <w:tc>
          <w:tcPr>
            <w:tcW w:w="7157" w:type="dxa"/>
            <w:vAlign w:val="center"/>
          </w:tcPr>
          <w:p w14:paraId="4B0C290F" w14:textId="77777777" w:rsidR="001B03C2" w:rsidRPr="001B03C2" w:rsidRDefault="001B03C2" w:rsidP="001B03C2">
            <w:pPr>
              <w:rPr>
                <w:b/>
              </w:rPr>
            </w:pPr>
          </w:p>
        </w:tc>
      </w:tr>
      <w:tr w:rsidR="001B03C2" w:rsidRPr="001B03C2" w14:paraId="47D1FAF9" w14:textId="77777777" w:rsidTr="00D00AC0">
        <w:trPr>
          <w:trHeight w:val="375"/>
        </w:trPr>
        <w:tc>
          <w:tcPr>
            <w:tcW w:w="3098" w:type="dxa"/>
            <w:vAlign w:val="center"/>
          </w:tcPr>
          <w:p w14:paraId="2C6E5F4C" w14:textId="77777777" w:rsidR="001B03C2" w:rsidRPr="001B03C2" w:rsidRDefault="001B03C2" w:rsidP="001B03C2">
            <w:pPr>
              <w:rPr>
                <w:b/>
              </w:rPr>
            </w:pPr>
            <w:r w:rsidRPr="001B03C2">
              <w:rPr>
                <w:b/>
              </w:rPr>
              <w:t>Contact Phone #</w:t>
            </w:r>
          </w:p>
        </w:tc>
        <w:tc>
          <w:tcPr>
            <w:tcW w:w="7157" w:type="dxa"/>
            <w:vAlign w:val="center"/>
          </w:tcPr>
          <w:p w14:paraId="214AA613" w14:textId="77777777" w:rsidR="001B03C2" w:rsidRPr="001B03C2" w:rsidRDefault="001B03C2" w:rsidP="001B03C2">
            <w:pPr>
              <w:rPr>
                <w:b/>
              </w:rPr>
            </w:pPr>
          </w:p>
        </w:tc>
      </w:tr>
    </w:tbl>
    <w:p w14:paraId="5D95F4A7" w14:textId="77777777" w:rsidR="001B03C2" w:rsidRPr="001B03C2" w:rsidRDefault="001B03C2" w:rsidP="001B03C2">
      <w:pPr>
        <w:rPr>
          <w:b/>
        </w:rPr>
      </w:pPr>
    </w:p>
    <w:p w14:paraId="4E6D88F2" w14:textId="385A6345" w:rsidR="001B03C2" w:rsidRDefault="001B03C2" w:rsidP="001B03C2">
      <w:pPr>
        <w:rPr>
          <w:b/>
        </w:rPr>
      </w:pPr>
    </w:p>
    <w:p w14:paraId="7E9F116C" w14:textId="376C67C0" w:rsidR="001A3402" w:rsidRDefault="001A3402" w:rsidP="001B03C2">
      <w:pPr>
        <w:rPr>
          <w:b/>
        </w:rPr>
      </w:pPr>
    </w:p>
    <w:p w14:paraId="54D512FB" w14:textId="0D46060C" w:rsidR="001A3402" w:rsidRDefault="001A3402" w:rsidP="001B03C2">
      <w:pPr>
        <w:rPr>
          <w:b/>
        </w:rPr>
      </w:pPr>
    </w:p>
    <w:p w14:paraId="7A10542A" w14:textId="5F79C904" w:rsidR="001C3B1B" w:rsidRDefault="001C3B1B" w:rsidP="001B03C2">
      <w:pPr>
        <w:rPr>
          <w:b/>
        </w:rPr>
      </w:pPr>
    </w:p>
    <w:p w14:paraId="29195EBF" w14:textId="77777777" w:rsidR="001A3402" w:rsidRDefault="001A3402" w:rsidP="001B03C2">
      <w:pPr>
        <w:rPr>
          <w:b/>
        </w:rPr>
      </w:pPr>
    </w:p>
    <w:p w14:paraId="6BE6206A" w14:textId="76766363" w:rsidR="00C86A8E" w:rsidRDefault="00C86A8E" w:rsidP="001B03C2">
      <w:pPr>
        <w:rPr>
          <w:b/>
        </w:rPr>
      </w:pPr>
    </w:p>
    <w:p w14:paraId="36CFC7EC" w14:textId="5C35856B" w:rsidR="00C86A8E" w:rsidRDefault="00C86A8E" w:rsidP="001B03C2">
      <w:pPr>
        <w:rPr>
          <w:b/>
        </w:rPr>
      </w:pPr>
    </w:p>
    <w:p w14:paraId="63F67DDC" w14:textId="0247560A" w:rsidR="00A06C6A" w:rsidRDefault="00A06C6A" w:rsidP="00E420F4">
      <w:pPr>
        <w:rPr>
          <w:b/>
        </w:rPr>
      </w:pPr>
    </w:p>
    <w:p w14:paraId="4AB4DA36" w14:textId="77777777" w:rsidR="00A06C6A" w:rsidRPr="001B03C2" w:rsidRDefault="00A06C6A" w:rsidP="00A06C6A">
      <w:pPr>
        <w:jc w:val="right"/>
        <w:rPr>
          <w:b/>
        </w:rPr>
      </w:pPr>
    </w:p>
    <w:p w14:paraId="1AC0CCE9" w14:textId="6E5E7E86" w:rsidR="001B03C2" w:rsidRPr="001B03C2" w:rsidRDefault="001B03C2" w:rsidP="001B03C2">
      <w:pPr>
        <w:rPr>
          <w:b/>
        </w:rPr>
      </w:pPr>
      <w:r w:rsidRPr="001B03C2">
        <w:rPr>
          <w:b/>
        </w:rPr>
        <w:t xml:space="preserve">Applicant Information </w:t>
      </w:r>
    </w:p>
    <w:p w14:paraId="0EC9CB88" w14:textId="0CC70CCC" w:rsidR="00E80A99" w:rsidRDefault="001A3402" w:rsidP="009828CD">
      <w:pPr>
        <w:numPr>
          <w:ilvl w:val="0"/>
          <w:numId w:val="2"/>
        </w:numPr>
        <w:spacing w:line="360" w:lineRule="auto"/>
        <w:rPr>
          <w:b/>
        </w:rPr>
      </w:pPr>
      <w:r>
        <w:rPr>
          <w:b/>
        </w:rPr>
        <w:t>What special qualities do you have that would make you an effective FCYC member</w:t>
      </w:r>
      <w:r w:rsidR="001B03C2" w:rsidRPr="001B03C2">
        <w:rPr>
          <w:b/>
        </w:rPr>
        <w:t xml:space="preserve">? </w:t>
      </w:r>
    </w:p>
    <w:p w14:paraId="6C0A104E" w14:textId="5502DD48" w:rsidR="00E80A99" w:rsidRDefault="00E80A99" w:rsidP="00E80A99">
      <w:pPr>
        <w:spacing w:line="360" w:lineRule="auto"/>
        <w:ind w:left="720"/>
        <w:rPr>
          <w:b/>
        </w:rPr>
      </w:pPr>
      <w:r>
        <w:rPr>
          <w:b/>
          <w:noProof/>
        </w:rPr>
        <mc:AlternateContent>
          <mc:Choice Requires="wps">
            <w:drawing>
              <wp:anchor distT="0" distB="0" distL="114300" distR="114300" simplePos="0" relativeHeight="251674624" behindDoc="0" locked="0" layoutInCell="1" allowOverlap="1" wp14:anchorId="4BE0EAD7" wp14:editId="610194D6">
                <wp:simplePos x="0" y="0"/>
                <wp:positionH relativeFrom="margin">
                  <wp:posOffset>442280</wp:posOffset>
                </wp:positionH>
                <wp:positionV relativeFrom="paragraph">
                  <wp:posOffset>294005</wp:posOffset>
                </wp:positionV>
                <wp:extent cx="594360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2AA5E0" id="Straight Connector 8" o:spid="_x0000_s1026"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85pt,23.15pt" to="502.85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" strokecolor="windowText" strokeweight="1pt">
                <v:stroke joinstyle="miter"/>
                <w10:wrap anchorx="margin"/>
              </v:line>
            </w:pict>
          </mc:Fallback>
        </mc:AlternateContent>
      </w:r>
      <w:r>
        <w:rPr>
          <w:b/>
          <w:noProof/>
        </w:rPr>
        <mc:AlternateContent>
          <mc:Choice Requires="wps">
            <w:drawing>
              <wp:anchor distT="0" distB="0" distL="114300" distR="114300" simplePos="0" relativeHeight="251672576" behindDoc="0" locked="0" layoutInCell="1" allowOverlap="1" wp14:anchorId="05FC011C" wp14:editId="7A909E9B">
                <wp:simplePos x="0" y="0"/>
                <wp:positionH relativeFrom="column">
                  <wp:posOffset>454025</wp:posOffset>
                </wp:positionH>
                <wp:positionV relativeFrom="paragraph">
                  <wp:posOffset>55245</wp:posOffset>
                </wp:positionV>
                <wp:extent cx="59436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E3F07EA" id="Straight Connector 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75pt,4.35pt" to="503.7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" strokecolor="windowText" strokeweight="1pt">
                <v:stroke joinstyle="miter"/>
              </v:line>
            </w:pict>
          </mc:Fallback>
        </mc:AlternateContent>
      </w:r>
      <w:bookmarkStart w:id="0" w:name="_Hlk68081617"/>
    </w:p>
    <w:bookmarkEnd w:id="0"/>
    <w:p w14:paraId="16A5FA28" w14:textId="2DFCF1C8" w:rsidR="00E80A99" w:rsidRDefault="00E80A99" w:rsidP="00E80A99">
      <w:pPr>
        <w:spacing w:line="360" w:lineRule="auto"/>
        <w:ind w:left="720"/>
        <w:rPr>
          <w:b/>
        </w:rPr>
      </w:pPr>
      <w:r>
        <w:rPr>
          <w:b/>
          <w:noProof/>
        </w:rPr>
        <mc:AlternateContent>
          <mc:Choice Requires="wps">
            <w:drawing>
              <wp:anchor distT="0" distB="0" distL="114300" distR="114300" simplePos="0" relativeHeight="251684864" behindDoc="0" locked="0" layoutInCell="1" allowOverlap="1" wp14:anchorId="7FF807BA" wp14:editId="5D513E23">
                <wp:simplePos x="0" y="0"/>
                <wp:positionH relativeFrom="margin">
                  <wp:posOffset>414655</wp:posOffset>
                </wp:positionH>
                <wp:positionV relativeFrom="paragraph">
                  <wp:posOffset>159385</wp:posOffset>
                </wp:positionV>
                <wp:extent cx="594360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452D388" id="Straight Connector 13" o:spid="_x0000_s1026" style="position:absolute;flip:y;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65pt,12.55pt" to="500.6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" strokecolor="windowText" strokeweight="1pt">
                <v:stroke joinstyle="miter"/>
                <w10:wrap anchorx="margin"/>
              </v:line>
            </w:pict>
          </mc:Fallback>
        </mc:AlternateContent>
      </w:r>
    </w:p>
    <w:p w14:paraId="1337BA97" w14:textId="4B429D77" w:rsidR="00E80A99" w:rsidRDefault="00E80A99" w:rsidP="00E80A99">
      <w:pPr>
        <w:spacing w:line="360" w:lineRule="auto"/>
        <w:ind w:left="720"/>
        <w:rPr>
          <w:b/>
        </w:rPr>
      </w:pPr>
      <w:r>
        <w:rPr>
          <w:b/>
          <w:noProof/>
        </w:rPr>
        <mc:AlternateContent>
          <mc:Choice Requires="wps">
            <w:drawing>
              <wp:anchor distT="0" distB="0" distL="114300" distR="114300" simplePos="0" relativeHeight="251686912" behindDoc="0" locked="0" layoutInCell="1" allowOverlap="1" wp14:anchorId="5996DC23" wp14:editId="071DA641">
                <wp:simplePos x="0" y="0"/>
                <wp:positionH relativeFrom="margin">
                  <wp:posOffset>414655</wp:posOffset>
                </wp:positionH>
                <wp:positionV relativeFrom="paragraph">
                  <wp:posOffset>74930</wp:posOffset>
                </wp:positionV>
                <wp:extent cx="5943600"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6B631EA" id="Straight Connector 14" o:spid="_x0000_s1026" style="position:absolute;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65pt,5.9pt" to="500.6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" strokecolor="windowText" strokeweight="1pt">
                <v:stroke joinstyle="miter"/>
                <w10:wrap anchorx="margin"/>
              </v:line>
            </w:pict>
          </mc:Fallback>
        </mc:AlternateContent>
      </w:r>
    </w:p>
    <w:p w14:paraId="6BEE46C1" w14:textId="787A9F21" w:rsidR="009828CD" w:rsidRPr="009828CD" w:rsidRDefault="009828CD" w:rsidP="00E80A99">
      <w:pPr>
        <w:spacing w:line="360" w:lineRule="auto"/>
        <w:ind w:left="720"/>
        <w:rPr>
          <w:b/>
        </w:rPr>
      </w:pPr>
      <w:r w:rsidRPr="009828CD">
        <w:rPr>
          <w:b/>
        </w:rPr>
        <w:t xml:space="preserve">FCYC Mission: To amplify youth voices throughout Franklin County. </w:t>
      </w:r>
    </w:p>
    <w:p w14:paraId="774DA06B" w14:textId="23235C87" w:rsidR="003A66F4" w:rsidRDefault="001B03C2" w:rsidP="001B03C2">
      <w:pPr>
        <w:numPr>
          <w:ilvl w:val="0"/>
          <w:numId w:val="2"/>
        </w:numPr>
        <w:spacing w:line="360" w:lineRule="auto"/>
        <w:rPr>
          <w:b/>
        </w:rPr>
      </w:pPr>
      <w:r w:rsidRPr="001B03C2">
        <w:rPr>
          <w:b/>
        </w:rPr>
        <w:t>What do you think the FCYC should do?</w:t>
      </w:r>
      <w:r w:rsidR="003A66F4">
        <w:rPr>
          <w:b/>
        </w:rPr>
        <w:t xml:space="preserve"> How would you as a perspective member implement this </w:t>
      </w:r>
      <w:r w:rsidR="009828CD">
        <w:rPr>
          <w:b/>
        </w:rPr>
        <w:t>mission</w:t>
      </w:r>
      <w:r w:rsidR="003A66F4">
        <w:rPr>
          <w:b/>
        </w:rPr>
        <w:t>?</w:t>
      </w:r>
    </w:p>
    <w:p w14:paraId="67EEF877" w14:textId="534387CD" w:rsidR="001B03C2" w:rsidRDefault="00E129FD" w:rsidP="003A66F4">
      <w:pPr>
        <w:spacing w:line="360" w:lineRule="auto"/>
        <w:ind w:left="720"/>
        <w:rPr>
          <w:b/>
        </w:rPr>
      </w:pPr>
      <w:r>
        <w:rPr>
          <w:b/>
          <w:noProof/>
        </w:rPr>
        <mc:AlternateContent>
          <mc:Choice Requires="wps">
            <w:drawing>
              <wp:anchor distT="0" distB="0" distL="114300" distR="114300" simplePos="0" relativeHeight="251703296" behindDoc="0" locked="0" layoutInCell="1" allowOverlap="1" wp14:anchorId="5FC20BB2" wp14:editId="0550A62A">
                <wp:simplePos x="0" y="0"/>
                <wp:positionH relativeFrom="margin">
                  <wp:posOffset>466180</wp:posOffset>
                </wp:positionH>
                <wp:positionV relativeFrom="paragraph">
                  <wp:posOffset>1695781</wp:posOffset>
                </wp:positionV>
                <wp:extent cx="594360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E0BA58" id="Straight Connector 24" o:spid="_x0000_s1026" style="position:absolute;flip:y;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7pt,133.55pt" to="504.7pt,1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" strokecolor="windowText" strokeweight="1pt">
                <v:stroke joinstyle="miter"/>
                <w10:wrap anchorx="margin"/>
              </v:line>
            </w:pict>
          </mc:Fallback>
        </mc:AlternateContent>
      </w:r>
      <w:r w:rsidR="00E80A99">
        <w:rPr>
          <w:b/>
          <w:noProof/>
        </w:rPr>
        <mc:AlternateContent>
          <mc:Choice Requires="wps">
            <w:drawing>
              <wp:anchor distT="0" distB="0" distL="114300" distR="114300" simplePos="0" relativeHeight="251701248" behindDoc="0" locked="0" layoutInCell="1" allowOverlap="1" wp14:anchorId="6804730C" wp14:editId="77B7EBE7">
                <wp:simplePos x="0" y="0"/>
                <wp:positionH relativeFrom="margin">
                  <wp:posOffset>454959</wp:posOffset>
                </wp:positionH>
                <wp:positionV relativeFrom="paragraph">
                  <wp:posOffset>1426751</wp:posOffset>
                </wp:positionV>
                <wp:extent cx="5943600" cy="0"/>
                <wp:effectExtent l="0" t="0" r="0" b="0"/>
                <wp:wrapNone/>
                <wp:docPr id="23" name="Straight Connector 23"/>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C12E4B" id="Straight Connector 23" o:spid="_x0000_s1026" style="position:absolute;flip:y;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8pt,112.35pt" to="503.8pt,1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" strokecolor="windowText" strokeweight="1pt">
                <v:stroke joinstyle="miter"/>
                <w10:wrap anchorx="margin"/>
              </v:line>
            </w:pict>
          </mc:Fallback>
        </mc:AlternateContent>
      </w:r>
      <w:r w:rsidR="00E80A99">
        <w:rPr>
          <w:b/>
          <w:noProof/>
        </w:rPr>
        <mc:AlternateContent>
          <mc:Choice Requires="wps">
            <w:drawing>
              <wp:anchor distT="0" distB="0" distL="114300" distR="114300" simplePos="0" relativeHeight="251699200" behindDoc="0" locked="0" layoutInCell="1" allowOverlap="1" wp14:anchorId="6BC193A2" wp14:editId="4DACC945">
                <wp:simplePos x="0" y="0"/>
                <wp:positionH relativeFrom="margin">
                  <wp:posOffset>454644</wp:posOffset>
                </wp:positionH>
                <wp:positionV relativeFrom="paragraph">
                  <wp:posOffset>1168728</wp:posOffset>
                </wp:positionV>
                <wp:extent cx="594360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6FC8EF" id="Straight Connector 22" o:spid="_x0000_s1026" style="position:absolute;flip:y;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8pt,92.05pt" to="503.8pt,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" strokecolor="windowText" strokeweight="1pt">
                <v:stroke joinstyle="miter"/>
                <w10:wrap anchorx="margin"/>
              </v:line>
            </w:pict>
          </mc:Fallback>
        </mc:AlternateContent>
      </w:r>
      <w:r w:rsidR="00E80A99">
        <w:rPr>
          <w:b/>
          <w:noProof/>
        </w:rPr>
        <mc:AlternateContent>
          <mc:Choice Requires="wps">
            <w:drawing>
              <wp:anchor distT="0" distB="0" distL="114300" distR="114300" simplePos="0" relativeHeight="251695104" behindDoc="0" locked="0" layoutInCell="1" allowOverlap="1" wp14:anchorId="5785BCF7" wp14:editId="201B58DD">
                <wp:simplePos x="0" y="0"/>
                <wp:positionH relativeFrom="margin">
                  <wp:posOffset>443176</wp:posOffset>
                </wp:positionH>
                <wp:positionV relativeFrom="paragraph">
                  <wp:posOffset>924154</wp:posOffset>
                </wp:positionV>
                <wp:extent cx="594360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A17EDDC" id="Straight Connector 20" o:spid="_x0000_s1026" style="position:absolute;flip: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9pt,72.75pt" to="502.9pt,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" strokecolor="windowText" strokeweight="1pt">
                <v:stroke joinstyle="miter"/>
                <w10:wrap anchorx="margin"/>
              </v:line>
            </w:pict>
          </mc:Fallback>
        </mc:AlternateContent>
      </w:r>
      <w:r w:rsidR="00E80A99">
        <w:rPr>
          <w:b/>
          <w:noProof/>
        </w:rPr>
        <mc:AlternateContent>
          <mc:Choice Requires="wps">
            <w:drawing>
              <wp:anchor distT="0" distB="0" distL="114300" distR="114300" simplePos="0" relativeHeight="251693056" behindDoc="0" locked="0" layoutInCell="1" allowOverlap="1" wp14:anchorId="498A891D" wp14:editId="5726C5F3">
                <wp:simplePos x="0" y="0"/>
                <wp:positionH relativeFrom="margin">
                  <wp:posOffset>454644</wp:posOffset>
                </wp:positionH>
                <wp:positionV relativeFrom="paragraph">
                  <wp:posOffset>652261</wp:posOffset>
                </wp:positionV>
                <wp:extent cx="594360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AD0280" id="Straight Connector 19" o:spid="_x0000_s1026" style="position:absolute;flip: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8pt,51.35pt" to="503.8pt,5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" strokecolor="windowText" strokeweight="1pt">
                <v:stroke joinstyle="miter"/>
                <w10:wrap anchorx="margin"/>
              </v:line>
            </w:pict>
          </mc:Fallback>
        </mc:AlternateContent>
      </w:r>
      <w:r w:rsidR="00E80A99">
        <w:rPr>
          <w:b/>
          <w:noProof/>
        </w:rPr>
        <mc:AlternateContent>
          <mc:Choice Requires="wps">
            <w:drawing>
              <wp:anchor distT="0" distB="0" distL="114300" distR="114300" simplePos="0" relativeHeight="251691008" behindDoc="0" locked="0" layoutInCell="1" allowOverlap="1" wp14:anchorId="64724DA4" wp14:editId="4C67D803">
                <wp:simplePos x="0" y="0"/>
                <wp:positionH relativeFrom="margin">
                  <wp:posOffset>437601</wp:posOffset>
                </wp:positionH>
                <wp:positionV relativeFrom="paragraph">
                  <wp:posOffset>405672</wp:posOffset>
                </wp:positionV>
                <wp:extent cx="5943600"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B6EC81" id="Straight Connector 18" o:spid="_x0000_s1026" style="position:absolute;flip:y;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45pt,31.95pt" to="502.45pt,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" strokecolor="windowText" strokeweight="1pt">
                <v:stroke joinstyle="miter"/>
                <w10:wrap anchorx="margin"/>
              </v:line>
            </w:pict>
          </mc:Fallback>
        </mc:AlternateContent>
      </w:r>
      <w:r w:rsidR="00E80A99">
        <w:rPr>
          <w:b/>
          <w:noProof/>
        </w:rPr>
        <mc:AlternateContent>
          <mc:Choice Requires="wps">
            <w:drawing>
              <wp:anchor distT="0" distB="0" distL="114300" distR="114300" simplePos="0" relativeHeight="251688960" behindDoc="0" locked="0" layoutInCell="1" allowOverlap="1" wp14:anchorId="2F05CA66" wp14:editId="262B16AC">
                <wp:simplePos x="0" y="0"/>
                <wp:positionH relativeFrom="margin">
                  <wp:posOffset>460005</wp:posOffset>
                </wp:positionH>
                <wp:positionV relativeFrom="paragraph">
                  <wp:posOffset>145220</wp:posOffset>
                </wp:positionV>
                <wp:extent cx="5943600"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3C15D5" id="Straight Connector 15" o:spid="_x0000_s1026" style="position:absolute;flip:y;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2pt,11.45pt" to="504.2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" strokecolor="windowText" strokeweight="1pt">
                <v:stroke joinstyle="miter"/>
                <w10:wrap anchorx="margin"/>
              </v:line>
            </w:pict>
          </mc:Fallback>
        </mc:AlternateContent>
      </w:r>
    </w:p>
    <w:p w14:paraId="6D70D38A" w14:textId="02035102" w:rsidR="00E80A99" w:rsidRDefault="00E80A99" w:rsidP="003A66F4">
      <w:pPr>
        <w:spacing w:line="360" w:lineRule="auto"/>
        <w:ind w:left="720"/>
        <w:rPr>
          <w:b/>
        </w:rPr>
      </w:pPr>
    </w:p>
    <w:p w14:paraId="54477299" w14:textId="2E40E5CF" w:rsidR="00E129FD" w:rsidRDefault="00E129FD" w:rsidP="003A66F4">
      <w:pPr>
        <w:spacing w:line="360" w:lineRule="auto"/>
        <w:ind w:left="720"/>
        <w:rPr>
          <w:b/>
        </w:rPr>
      </w:pPr>
    </w:p>
    <w:p w14:paraId="67C1F126" w14:textId="47D13099" w:rsidR="00E129FD" w:rsidRDefault="00E129FD" w:rsidP="003A66F4">
      <w:pPr>
        <w:spacing w:line="360" w:lineRule="auto"/>
        <w:ind w:left="720"/>
        <w:rPr>
          <w:b/>
        </w:rPr>
      </w:pPr>
    </w:p>
    <w:p w14:paraId="7557F314" w14:textId="4130F931" w:rsidR="00E80A99" w:rsidRDefault="00E80A99" w:rsidP="003A66F4">
      <w:pPr>
        <w:spacing w:line="360" w:lineRule="auto"/>
        <w:ind w:left="720"/>
        <w:rPr>
          <w:b/>
        </w:rPr>
      </w:pPr>
    </w:p>
    <w:p w14:paraId="03AF68B1" w14:textId="3E180101" w:rsidR="00E129FD" w:rsidRPr="001B03C2" w:rsidRDefault="00E129FD" w:rsidP="00E129FD">
      <w:pPr>
        <w:spacing w:line="360" w:lineRule="auto"/>
        <w:ind w:left="720"/>
        <w:rPr>
          <w:b/>
        </w:rPr>
      </w:pPr>
      <w:r>
        <w:rPr>
          <w:b/>
          <w:noProof/>
        </w:rPr>
        <mc:AlternateContent>
          <mc:Choice Requires="wps">
            <w:drawing>
              <wp:anchor distT="0" distB="0" distL="114300" distR="114300" simplePos="0" relativeHeight="251697152" behindDoc="0" locked="0" layoutInCell="1" allowOverlap="1" wp14:anchorId="2B9F4DF7" wp14:editId="317C6E04">
                <wp:simplePos x="0" y="0"/>
                <wp:positionH relativeFrom="margin">
                  <wp:posOffset>454344</wp:posOffset>
                </wp:positionH>
                <wp:positionV relativeFrom="paragraph">
                  <wp:posOffset>158762</wp:posOffset>
                </wp:positionV>
                <wp:extent cx="5943600" cy="0"/>
                <wp:effectExtent l="0" t="0" r="0" b="0"/>
                <wp:wrapNone/>
                <wp:docPr id="21" name="Straight Connector 21"/>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121BD4D" id="Straight Connector 21" o:spid="_x0000_s1026" style="position:absolute;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8pt,12.5pt" to="503.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" strokecolor="windowText" strokeweight="1pt">
                <v:stroke joinstyle="miter"/>
                <w10:wrap anchorx="margin"/>
              </v:line>
            </w:pict>
          </mc:Fallback>
        </mc:AlternateContent>
      </w:r>
    </w:p>
    <w:p w14:paraId="55BEEDA8" w14:textId="3FFFC9B9" w:rsidR="001B03C2" w:rsidRDefault="00E129FD" w:rsidP="001B03C2">
      <w:pPr>
        <w:numPr>
          <w:ilvl w:val="0"/>
          <w:numId w:val="2"/>
        </w:numPr>
        <w:spacing w:line="360" w:lineRule="auto"/>
        <w:rPr>
          <w:b/>
        </w:rPr>
      </w:pPr>
      <w:r>
        <w:rPr>
          <w:b/>
          <w:noProof/>
        </w:rPr>
        <mc:AlternateContent>
          <mc:Choice Requires="wps">
            <w:drawing>
              <wp:anchor distT="0" distB="0" distL="114300" distR="114300" simplePos="0" relativeHeight="251717632" behindDoc="0" locked="0" layoutInCell="1" allowOverlap="1" wp14:anchorId="72461DE1" wp14:editId="05281E95">
                <wp:simplePos x="0" y="0"/>
                <wp:positionH relativeFrom="margin">
                  <wp:posOffset>454395</wp:posOffset>
                </wp:positionH>
                <wp:positionV relativeFrom="paragraph">
                  <wp:posOffset>2212741</wp:posOffset>
                </wp:positionV>
                <wp:extent cx="5943600"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EF36DA6" id="Straight Connector 31" o:spid="_x0000_s1026" style="position:absolute;flip:y;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8pt,174.25pt" to="503.8pt,1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" strokecolor="windowText" strokeweight="1pt">
                <v:stroke joinstyle="miter"/>
                <w10:wrap anchorx="margin"/>
              </v:line>
            </w:pict>
          </mc:Fallback>
        </mc:AlternateContent>
      </w:r>
      <w:r>
        <w:rPr>
          <w:b/>
          <w:noProof/>
        </w:rPr>
        <mc:AlternateContent>
          <mc:Choice Requires="wps">
            <w:drawing>
              <wp:anchor distT="0" distB="0" distL="114300" distR="114300" simplePos="0" relativeHeight="251715584" behindDoc="0" locked="0" layoutInCell="1" allowOverlap="1" wp14:anchorId="0D829EBA" wp14:editId="6DBA7D59">
                <wp:simplePos x="0" y="0"/>
                <wp:positionH relativeFrom="margin">
                  <wp:posOffset>465864</wp:posOffset>
                </wp:positionH>
                <wp:positionV relativeFrom="paragraph">
                  <wp:posOffset>1941102</wp:posOffset>
                </wp:positionV>
                <wp:extent cx="594360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889B53" id="Straight Connector 30" o:spid="_x0000_s1026" style="position:absolute;flip:y;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7pt,152.85pt" to="504.7pt,1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" strokecolor="windowText" strokeweight="1pt">
                <v:stroke joinstyle="miter"/>
                <w10:wrap anchorx="margin"/>
              </v:line>
            </w:pict>
          </mc:Fallback>
        </mc:AlternateContent>
      </w:r>
      <w:r>
        <w:rPr>
          <w:b/>
          <w:noProof/>
        </w:rPr>
        <mc:AlternateContent>
          <mc:Choice Requires="wps">
            <w:drawing>
              <wp:anchor distT="0" distB="0" distL="114300" distR="114300" simplePos="0" relativeHeight="251713536" behindDoc="0" locked="0" layoutInCell="1" allowOverlap="1" wp14:anchorId="181EF4F5" wp14:editId="72484E5D">
                <wp:simplePos x="0" y="0"/>
                <wp:positionH relativeFrom="margin">
                  <wp:posOffset>438130</wp:posOffset>
                </wp:positionH>
                <wp:positionV relativeFrom="paragraph">
                  <wp:posOffset>1683502</wp:posOffset>
                </wp:positionV>
                <wp:extent cx="5943600"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340B8F" id="Straight Connector 29" o:spid="_x0000_s1026" style="position:absolute;flip:y;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5pt,132.55pt" to="502.5pt,1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" strokecolor="windowText" strokeweight="1pt">
                <v:stroke joinstyle="miter"/>
                <w10:wrap anchorx="margin"/>
              </v:line>
            </w:pict>
          </mc:Fallback>
        </mc:AlternateContent>
      </w:r>
      <w:r>
        <w:rPr>
          <w:b/>
          <w:noProof/>
        </w:rPr>
        <mc:AlternateContent>
          <mc:Choice Requires="wps">
            <w:drawing>
              <wp:anchor distT="0" distB="0" distL="114300" distR="114300" simplePos="0" relativeHeight="251711488" behindDoc="0" locked="0" layoutInCell="1" allowOverlap="1" wp14:anchorId="302BEAD3" wp14:editId="715A9AAB">
                <wp:simplePos x="0" y="0"/>
                <wp:positionH relativeFrom="margin">
                  <wp:posOffset>454430</wp:posOffset>
                </wp:positionH>
                <wp:positionV relativeFrom="paragraph">
                  <wp:posOffset>1436596</wp:posOffset>
                </wp:positionV>
                <wp:extent cx="594360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DF10CF" id="Straight Connector 28" o:spid="_x0000_s1026" style="position:absolute;flip:y;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8pt,113.1pt" to="503.8pt,1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" strokecolor="windowText" strokeweight="1pt">
                <v:stroke joinstyle="miter"/>
                <w10:wrap anchorx="margin"/>
              </v:line>
            </w:pict>
          </mc:Fallback>
        </mc:AlternateContent>
      </w:r>
      <w:r>
        <w:rPr>
          <w:b/>
          <w:noProof/>
        </w:rPr>
        <mc:AlternateContent>
          <mc:Choice Requires="wps">
            <w:drawing>
              <wp:anchor distT="0" distB="0" distL="114300" distR="114300" simplePos="0" relativeHeight="251709440" behindDoc="0" locked="0" layoutInCell="1" allowOverlap="1" wp14:anchorId="408EBC3E" wp14:editId="52D85C44">
                <wp:simplePos x="0" y="0"/>
                <wp:positionH relativeFrom="margin">
                  <wp:posOffset>460040</wp:posOffset>
                </wp:positionH>
                <wp:positionV relativeFrom="paragraph">
                  <wp:posOffset>1161847</wp:posOffset>
                </wp:positionV>
                <wp:extent cx="5943600" cy="0"/>
                <wp:effectExtent l="0" t="0" r="0" b="0"/>
                <wp:wrapNone/>
                <wp:docPr id="27" name="Straight Connector 27"/>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0B0FBFE" id="Straight Connector 27" o:spid="_x0000_s1026" style="position:absolute;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2pt,91.5pt" to="504.2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" strokecolor="windowText" strokeweight="1pt">
                <v:stroke joinstyle="miter"/>
                <w10:wrap anchorx="margin"/>
              </v:line>
            </w:pict>
          </mc:Fallback>
        </mc:AlternateContent>
      </w:r>
      <w:r>
        <w:rPr>
          <w:b/>
          <w:noProof/>
        </w:rPr>
        <mc:AlternateContent>
          <mc:Choice Requires="wps">
            <w:drawing>
              <wp:anchor distT="0" distB="0" distL="114300" distR="114300" simplePos="0" relativeHeight="251707392" behindDoc="0" locked="0" layoutInCell="1" allowOverlap="1" wp14:anchorId="2BD73D39" wp14:editId="73E3E94A">
                <wp:simplePos x="0" y="0"/>
                <wp:positionH relativeFrom="margin">
                  <wp:posOffset>460145</wp:posOffset>
                </wp:positionH>
                <wp:positionV relativeFrom="paragraph">
                  <wp:posOffset>931666</wp:posOffset>
                </wp:positionV>
                <wp:extent cx="594360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10B5E5" id="Straight Connector 26" o:spid="_x0000_s1026" style="position:absolute;flip:y;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25pt,73.35pt" to="504.2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" strokecolor="windowText" strokeweight="1pt">
                <v:stroke joinstyle="miter"/>
                <w10:wrap anchorx="margin"/>
              </v:line>
            </w:pict>
          </mc:Fallback>
        </mc:AlternateContent>
      </w:r>
      <w:r>
        <w:rPr>
          <w:b/>
          <w:noProof/>
        </w:rPr>
        <mc:AlternateContent>
          <mc:Choice Requires="wps">
            <w:drawing>
              <wp:anchor distT="0" distB="0" distL="114300" distR="114300" simplePos="0" relativeHeight="251705344" behindDoc="0" locked="0" layoutInCell="1" allowOverlap="1" wp14:anchorId="222DF7E0" wp14:editId="5F5AFCFE">
                <wp:simplePos x="0" y="0"/>
                <wp:positionH relativeFrom="margin">
                  <wp:posOffset>465615</wp:posOffset>
                </wp:positionH>
                <wp:positionV relativeFrom="paragraph">
                  <wp:posOffset>652262</wp:posOffset>
                </wp:positionV>
                <wp:extent cx="59436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59436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59CF56" id="Straight Connector 25" o:spid="_x0000_s1026" style="position:absolute;flip:y;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65pt,51.35pt" to="504.65pt,5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" strokecolor="windowText" strokeweight="1pt">
                <v:stroke joinstyle="miter"/>
                <w10:wrap anchorx="margin"/>
              </v:line>
            </w:pict>
          </mc:Fallback>
        </mc:AlternateContent>
      </w:r>
      <w:r w:rsidR="001B03C2" w:rsidRPr="001B03C2">
        <w:rPr>
          <w:b/>
        </w:rPr>
        <w:t xml:space="preserve">In your opinion, what are the most critical issue facing young people today? How </w:t>
      </w:r>
      <w:r w:rsidR="00280C42">
        <w:rPr>
          <w:b/>
        </w:rPr>
        <w:t>sh</w:t>
      </w:r>
      <w:r w:rsidR="001B03C2" w:rsidRPr="001B03C2">
        <w:rPr>
          <w:b/>
        </w:rPr>
        <w:t xml:space="preserve">ould the FCYC address these concerns?  </w:t>
      </w:r>
    </w:p>
    <w:p w14:paraId="692B8231" w14:textId="77777777" w:rsidR="00E129FD" w:rsidRDefault="00E129FD" w:rsidP="00E129FD">
      <w:pPr>
        <w:spacing w:line="360" w:lineRule="auto"/>
        <w:ind w:left="720"/>
        <w:rPr>
          <w:b/>
        </w:rPr>
      </w:pPr>
    </w:p>
    <w:p w14:paraId="1FDF5022" w14:textId="77777777" w:rsidR="00E129FD" w:rsidRPr="001B03C2" w:rsidRDefault="00E129FD" w:rsidP="00E129FD">
      <w:pPr>
        <w:spacing w:line="360" w:lineRule="auto"/>
        <w:rPr>
          <w:b/>
        </w:rPr>
      </w:pPr>
    </w:p>
    <w:p w14:paraId="7CAD5ED3" w14:textId="04DC1930" w:rsidR="001C3B1B" w:rsidRDefault="001C3B1B" w:rsidP="001B03C2">
      <w:pPr>
        <w:rPr>
          <w:b/>
        </w:rPr>
      </w:pPr>
    </w:p>
    <w:p w14:paraId="0ABF0322" w14:textId="5CE7E7C5" w:rsidR="00E129FD" w:rsidRDefault="00E129FD" w:rsidP="001B03C2">
      <w:pPr>
        <w:rPr>
          <w:b/>
        </w:rPr>
      </w:pPr>
    </w:p>
    <w:p w14:paraId="262E2757" w14:textId="37DED464" w:rsidR="00E129FD" w:rsidRDefault="00E129FD" w:rsidP="00C86A8E">
      <w:pPr>
        <w:jc w:val="right"/>
        <w:rPr>
          <w:b/>
        </w:rPr>
      </w:pPr>
    </w:p>
    <w:p w14:paraId="7A86D72B" w14:textId="21F97A78" w:rsidR="00A06C6A" w:rsidRDefault="00A06C6A" w:rsidP="00C86A8E">
      <w:pPr>
        <w:jc w:val="right"/>
        <w:rPr>
          <w:b/>
        </w:rPr>
      </w:pPr>
    </w:p>
    <w:p w14:paraId="7ADC0C28" w14:textId="66CB4E12" w:rsidR="00A06C6A" w:rsidRDefault="00A06C6A" w:rsidP="00C86A8E">
      <w:pPr>
        <w:jc w:val="right"/>
        <w:rPr>
          <w:b/>
        </w:rPr>
      </w:pPr>
    </w:p>
    <w:p w14:paraId="207EE5FA" w14:textId="3F496EB4" w:rsidR="00A06C6A" w:rsidRDefault="00A06C6A" w:rsidP="00C86A8E">
      <w:pPr>
        <w:jc w:val="right"/>
        <w:rPr>
          <w:b/>
        </w:rPr>
      </w:pPr>
    </w:p>
    <w:p w14:paraId="07C8889B" w14:textId="332D5051" w:rsidR="00A06C6A" w:rsidRDefault="00A06C6A" w:rsidP="00E420F4">
      <w:pPr>
        <w:jc w:val="center"/>
        <w:rPr>
          <w:b/>
        </w:rPr>
      </w:pPr>
    </w:p>
    <w:p w14:paraId="22DFF1EA" w14:textId="78A51AAB" w:rsidR="001B03C2" w:rsidRPr="001B03C2" w:rsidRDefault="001B03C2" w:rsidP="00A06C6A">
      <w:pPr>
        <w:rPr>
          <w:b/>
        </w:rPr>
      </w:pPr>
    </w:p>
    <w:p w14:paraId="0450548F" w14:textId="77777777" w:rsidR="001B03C2" w:rsidRPr="001B03C2" w:rsidRDefault="001B03C2" w:rsidP="001B03C2">
      <w:pPr>
        <w:rPr>
          <w:b/>
        </w:rPr>
      </w:pPr>
      <w:r w:rsidRPr="001B03C2">
        <w:rPr>
          <w:b/>
        </w:rPr>
        <w:t>Applicant Statement</w:t>
      </w:r>
    </w:p>
    <w:p w14:paraId="18C8AE6B" w14:textId="306C49C5" w:rsidR="001B03C2" w:rsidRDefault="001B03C2" w:rsidP="001B03C2">
      <w:pPr>
        <w:rPr>
          <w:b/>
        </w:rPr>
      </w:pPr>
    </w:p>
    <w:p w14:paraId="4556D858" w14:textId="77777777" w:rsidR="00F9740E" w:rsidRPr="001B03C2" w:rsidRDefault="00F9740E" w:rsidP="001B03C2">
      <w:pPr>
        <w:rPr>
          <w:b/>
        </w:rPr>
      </w:pPr>
    </w:p>
    <w:p w14:paraId="65D808C0" w14:textId="17E4BAB1" w:rsidR="001B03C2" w:rsidRPr="001B03C2" w:rsidRDefault="001B03C2" w:rsidP="001B03C2">
      <w:pPr>
        <w:rPr>
          <w:b/>
        </w:rPr>
      </w:pPr>
      <w:r w:rsidRPr="001B03C2">
        <w:rPr>
          <w:b/>
        </w:rPr>
        <w:t xml:space="preserve">I hereby certify the information I have given is true and correct to the best of my knowledge. I understand that provision of false information may disqualify me for consideration. I authorize the release of this information for verification </w:t>
      </w:r>
      <w:r w:rsidR="00326D19" w:rsidRPr="001B03C2">
        <w:rPr>
          <w:b/>
        </w:rPr>
        <w:t>purposes and</w:t>
      </w:r>
      <w:r w:rsidRPr="001B03C2">
        <w:rPr>
          <w:b/>
        </w:rPr>
        <w:t xml:space="preserve"> understand it will be used only to process my application.</w:t>
      </w:r>
    </w:p>
    <w:p w14:paraId="4E372BF7" w14:textId="77777777" w:rsidR="001B03C2" w:rsidRPr="001B03C2" w:rsidRDefault="001B03C2" w:rsidP="001B03C2">
      <w:pPr>
        <w:rPr>
          <w:b/>
        </w:rPr>
      </w:pPr>
    </w:p>
    <w:p w14:paraId="359E83B0" w14:textId="7BEA050D" w:rsidR="001B03C2" w:rsidRPr="001B03C2" w:rsidRDefault="001B03C2" w:rsidP="001B03C2">
      <w:pPr>
        <w:rPr>
          <w:b/>
        </w:rPr>
      </w:pPr>
    </w:p>
    <w:p w14:paraId="7FBF546D" w14:textId="6031CE68" w:rsidR="001B03C2" w:rsidRPr="001B03C2" w:rsidRDefault="00E129FD" w:rsidP="001B03C2">
      <w:pPr>
        <w:rPr>
          <w:b/>
        </w:rPr>
      </w:pPr>
      <w:r>
        <w:rPr>
          <w:b/>
          <w:noProof/>
        </w:rPr>
        <mc:AlternateContent>
          <mc:Choice Requires="wps">
            <w:drawing>
              <wp:anchor distT="0" distB="0" distL="114300" distR="114300" simplePos="0" relativeHeight="251721728" behindDoc="0" locked="0" layoutInCell="1" allowOverlap="1" wp14:anchorId="2E3E52EB" wp14:editId="5E00CFD4">
                <wp:simplePos x="0" y="0"/>
                <wp:positionH relativeFrom="margin">
                  <wp:posOffset>4044315</wp:posOffset>
                </wp:positionH>
                <wp:positionV relativeFrom="paragraph">
                  <wp:posOffset>10160</wp:posOffset>
                </wp:positionV>
                <wp:extent cx="1554480" cy="0"/>
                <wp:effectExtent l="0" t="0" r="0" b="0"/>
                <wp:wrapNone/>
                <wp:docPr id="33" name="Straight Connector 33"/>
                <wp:cNvGraphicFramePr/>
                <a:graphic xmlns:a="http://schemas.openxmlformats.org/drawingml/2006/main">
                  <a:graphicData uri="http://schemas.microsoft.com/office/word/2010/wordprocessingShape">
                    <wps:wsp>
                      <wps:cNvCnPr/>
                      <wps:spPr>
                        <a:xfrm flipV="1">
                          <a:off x="0" y="0"/>
                          <a:ext cx="155448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569C6CA" id="Straight Connector 33" o:spid="_x0000_s1026" style="position:absolute;flip:y;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8.45pt,.8pt" to="440.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" strokecolor="windowText" strokeweight="1pt">
                <v:stroke joinstyle="miter"/>
                <w10:wrap anchorx="margin"/>
              </v:line>
            </w:pict>
          </mc:Fallback>
        </mc:AlternateContent>
      </w:r>
      <w:r>
        <w:rPr>
          <w:b/>
          <w:noProof/>
        </w:rPr>
        <mc:AlternateContent>
          <mc:Choice Requires="wps">
            <w:drawing>
              <wp:anchor distT="0" distB="0" distL="114300" distR="114300" simplePos="0" relativeHeight="251719680" behindDoc="0" locked="0" layoutInCell="1" allowOverlap="1" wp14:anchorId="01FF24EC" wp14:editId="652E73EC">
                <wp:simplePos x="0" y="0"/>
                <wp:positionH relativeFrom="margin">
                  <wp:posOffset>0</wp:posOffset>
                </wp:positionH>
                <wp:positionV relativeFrom="paragraph">
                  <wp:posOffset>-635</wp:posOffset>
                </wp:positionV>
                <wp:extent cx="3474720" cy="0"/>
                <wp:effectExtent l="0" t="0" r="0" b="0"/>
                <wp:wrapNone/>
                <wp:docPr id="32" name="Straight Connector 32"/>
                <wp:cNvGraphicFramePr/>
                <a:graphic xmlns:a="http://schemas.openxmlformats.org/drawingml/2006/main">
                  <a:graphicData uri="http://schemas.microsoft.com/office/word/2010/wordprocessingShape">
                    <wps:wsp>
                      <wps:cNvCnPr/>
                      <wps:spPr>
                        <a:xfrm flipV="1">
                          <a:off x="0" y="0"/>
                          <a:ext cx="347472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D64EA5" id="Straight Connector 32" o:spid="_x0000_s1026" style="position:absolute;flip:y;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273.6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" strokecolor="windowText" strokeweight="1pt">
                <v:stroke joinstyle="miter"/>
                <w10:wrap anchorx="margin"/>
              </v:line>
            </w:pict>
          </mc:Fallback>
        </mc:AlternateContent>
      </w:r>
      <w:r w:rsidR="001B03C2" w:rsidRPr="001B03C2">
        <w:rPr>
          <w:b/>
        </w:rPr>
        <w:t>Signature</w:t>
      </w:r>
      <w:r w:rsidR="001B03C2" w:rsidRPr="001B03C2">
        <w:rPr>
          <w:b/>
        </w:rPr>
        <w:tab/>
      </w:r>
      <w:r w:rsidR="001B03C2" w:rsidRPr="001B03C2">
        <w:rPr>
          <w:b/>
        </w:rPr>
        <w:tab/>
      </w:r>
      <w:r w:rsidR="001B03C2" w:rsidRPr="001B03C2">
        <w:rPr>
          <w:b/>
        </w:rPr>
        <w:tab/>
      </w:r>
      <w:r w:rsidR="001B03C2" w:rsidRPr="001B03C2">
        <w:rPr>
          <w:b/>
        </w:rPr>
        <w:tab/>
      </w:r>
      <w:r w:rsidR="001B03C2" w:rsidRPr="001B03C2">
        <w:rPr>
          <w:b/>
        </w:rPr>
        <w:tab/>
      </w:r>
      <w:r w:rsidR="00D00AC0">
        <w:rPr>
          <w:b/>
        </w:rPr>
        <w:t xml:space="preserve">        </w:t>
      </w:r>
      <w:r w:rsidR="00D00AC0">
        <w:rPr>
          <w:b/>
        </w:rPr>
        <w:tab/>
      </w:r>
      <w:r w:rsidR="001B03C2" w:rsidRPr="001B03C2">
        <w:rPr>
          <w:b/>
        </w:rPr>
        <w:tab/>
      </w:r>
      <w:r w:rsidR="001B03C2" w:rsidRPr="001B03C2">
        <w:rPr>
          <w:b/>
        </w:rPr>
        <w:tab/>
        <w:t xml:space="preserve">      Date</w:t>
      </w:r>
    </w:p>
    <w:p w14:paraId="6A16E0EA" w14:textId="77777777" w:rsidR="001B03C2" w:rsidRPr="001B03C2" w:rsidRDefault="001B03C2" w:rsidP="001B03C2">
      <w:pPr>
        <w:rPr>
          <w:b/>
        </w:rPr>
      </w:pPr>
    </w:p>
    <w:p w14:paraId="0ABF7303" w14:textId="77777777" w:rsidR="001B03C2" w:rsidRPr="001B03C2" w:rsidRDefault="001B03C2" w:rsidP="001B03C2">
      <w:pPr>
        <w:rPr>
          <w:b/>
        </w:rPr>
      </w:pPr>
    </w:p>
    <w:p w14:paraId="6DABF32F" w14:textId="77777777" w:rsidR="001B03C2" w:rsidRPr="001B03C2" w:rsidRDefault="001B03C2" w:rsidP="001B03C2">
      <w:pPr>
        <w:rPr>
          <w:b/>
        </w:rPr>
      </w:pPr>
    </w:p>
    <w:p w14:paraId="789D3BA5" w14:textId="77777777" w:rsidR="001B03C2" w:rsidRPr="001B03C2" w:rsidRDefault="001B03C2" w:rsidP="001B03C2">
      <w:pPr>
        <w:rPr>
          <w:b/>
        </w:rPr>
      </w:pPr>
    </w:p>
    <w:p w14:paraId="43062699" w14:textId="77777777" w:rsidR="001B03C2" w:rsidRPr="001B03C2" w:rsidRDefault="001B03C2" w:rsidP="001B03C2">
      <w:pPr>
        <w:rPr>
          <w:b/>
        </w:rPr>
      </w:pPr>
    </w:p>
    <w:p w14:paraId="5E038695" w14:textId="77777777" w:rsidR="001B03C2" w:rsidRPr="001B03C2" w:rsidRDefault="001B03C2" w:rsidP="001B03C2">
      <w:pPr>
        <w:rPr>
          <w:b/>
        </w:rPr>
      </w:pPr>
    </w:p>
    <w:p w14:paraId="484EFB83" w14:textId="77777777" w:rsidR="001B03C2" w:rsidRPr="001B03C2" w:rsidRDefault="001B03C2" w:rsidP="001B03C2">
      <w:pPr>
        <w:rPr>
          <w:b/>
        </w:rPr>
      </w:pPr>
    </w:p>
    <w:p w14:paraId="1913B452" w14:textId="77777777" w:rsidR="001B03C2" w:rsidRPr="001B03C2" w:rsidRDefault="001B03C2" w:rsidP="001B03C2">
      <w:pPr>
        <w:rPr>
          <w:b/>
        </w:rPr>
      </w:pPr>
    </w:p>
    <w:p w14:paraId="35792CCF" w14:textId="77777777" w:rsidR="001B03C2" w:rsidRPr="001B03C2" w:rsidRDefault="001B03C2" w:rsidP="001B03C2">
      <w:pPr>
        <w:rPr>
          <w:b/>
        </w:rPr>
      </w:pPr>
    </w:p>
    <w:p w14:paraId="04B8DA85" w14:textId="77777777" w:rsidR="001B03C2" w:rsidRPr="001B03C2" w:rsidRDefault="001B03C2" w:rsidP="001B03C2">
      <w:pPr>
        <w:rPr>
          <w:b/>
        </w:rPr>
      </w:pPr>
    </w:p>
    <w:p w14:paraId="42A3C136" w14:textId="77777777" w:rsidR="001B03C2" w:rsidRPr="001B03C2" w:rsidRDefault="001B03C2" w:rsidP="001B03C2">
      <w:pPr>
        <w:rPr>
          <w:b/>
        </w:rPr>
      </w:pPr>
    </w:p>
    <w:p w14:paraId="1F38047E" w14:textId="5FD11885" w:rsidR="001B03C2" w:rsidRDefault="001B03C2" w:rsidP="001B03C2">
      <w:pPr>
        <w:rPr>
          <w:b/>
        </w:rPr>
      </w:pPr>
    </w:p>
    <w:p w14:paraId="73A687A5" w14:textId="2818BE47" w:rsidR="00D00AC0" w:rsidRDefault="00D00AC0" w:rsidP="001B03C2">
      <w:pPr>
        <w:rPr>
          <w:b/>
        </w:rPr>
      </w:pPr>
    </w:p>
    <w:p w14:paraId="58487F6F" w14:textId="704DB6C3" w:rsidR="00E129FD" w:rsidRDefault="00E129FD" w:rsidP="001B03C2">
      <w:pPr>
        <w:rPr>
          <w:b/>
        </w:rPr>
      </w:pPr>
    </w:p>
    <w:p w14:paraId="70695730" w14:textId="1442D27D" w:rsidR="00E129FD" w:rsidRDefault="00E129FD" w:rsidP="001B03C2">
      <w:pPr>
        <w:rPr>
          <w:b/>
        </w:rPr>
      </w:pPr>
    </w:p>
    <w:p w14:paraId="6291B73C" w14:textId="0B2F70FC" w:rsidR="00E129FD" w:rsidRDefault="00E129FD" w:rsidP="001B03C2">
      <w:pPr>
        <w:rPr>
          <w:b/>
        </w:rPr>
      </w:pPr>
    </w:p>
    <w:p w14:paraId="7EBD12E7" w14:textId="77777777" w:rsidR="00E129FD" w:rsidRDefault="00E129FD" w:rsidP="001B03C2">
      <w:pPr>
        <w:rPr>
          <w:b/>
        </w:rPr>
      </w:pPr>
    </w:p>
    <w:p w14:paraId="18988FE4" w14:textId="2FD4DB45" w:rsidR="00C86A8E" w:rsidRDefault="00C86A8E" w:rsidP="001B03C2">
      <w:pPr>
        <w:rPr>
          <w:b/>
        </w:rPr>
      </w:pPr>
    </w:p>
    <w:p w14:paraId="417B725B" w14:textId="77777777" w:rsidR="00A06C6A" w:rsidRPr="001B03C2" w:rsidRDefault="00A06C6A" w:rsidP="00A06C6A">
      <w:pPr>
        <w:rPr>
          <w:b/>
        </w:rPr>
      </w:pPr>
    </w:p>
    <w:p w14:paraId="05CB814C" w14:textId="77777777" w:rsidR="00E129FD" w:rsidRDefault="00E129FD" w:rsidP="001B03C2">
      <w:pPr>
        <w:rPr>
          <w:b/>
        </w:rPr>
      </w:pPr>
    </w:p>
    <w:p w14:paraId="2BF4F9A3" w14:textId="4F799164" w:rsidR="001B03C2" w:rsidRPr="001B03C2" w:rsidRDefault="001B03C2" w:rsidP="001B03C2">
      <w:pPr>
        <w:rPr>
          <w:b/>
        </w:rPr>
      </w:pPr>
      <w:r w:rsidRPr="001B03C2">
        <w:rPr>
          <w:b/>
        </w:rPr>
        <w:t>Parent / Guardian Section</w:t>
      </w:r>
    </w:p>
    <w:p w14:paraId="7019BE13" w14:textId="77777777" w:rsidR="001B03C2" w:rsidRPr="001B03C2" w:rsidRDefault="001B03C2" w:rsidP="001B03C2">
      <w:pPr>
        <w:rPr>
          <w:b/>
        </w:rPr>
      </w:pPr>
    </w:p>
    <w:tbl>
      <w:tblPr>
        <w:tblStyle w:val="TableGrid"/>
        <w:tblW w:w="10165" w:type="dxa"/>
        <w:tblLook w:val="04A0" w:firstRow="1" w:lastRow="0" w:firstColumn="1" w:lastColumn="0" w:noHBand="0" w:noVBand="1"/>
      </w:tblPr>
      <w:tblGrid>
        <w:gridCol w:w="3348"/>
        <w:gridCol w:w="6817"/>
      </w:tblGrid>
      <w:tr w:rsidR="001B03C2" w:rsidRPr="001B03C2" w14:paraId="22322D39" w14:textId="77777777" w:rsidTr="00D00AC0">
        <w:tc>
          <w:tcPr>
            <w:tcW w:w="3348" w:type="dxa"/>
            <w:vAlign w:val="center"/>
          </w:tcPr>
          <w:p w14:paraId="269DD345" w14:textId="77777777" w:rsidR="001B03C2" w:rsidRPr="001B03C2" w:rsidRDefault="001B03C2" w:rsidP="001B03C2">
            <w:pPr>
              <w:rPr>
                <w:b/>
              </w:rPr>
            </w:pPr>
            <w:r w:rsidRPr="001B03C2">
              <w:rPr>
                <w:b/>
              </w:rPr>
              <w:t>Adult Name</w:t>
            </w:r>
          </w:p>
        </w:tc>
        <w:tc>
          <w:tcPr>
            <w:tcW w:w="6817" w:type="dxa"/>
            <w:vAlign w:val="center"/>
          </w:tcPr>
          <w:p w14:paraId="0FBEB4FE" w14:textId="77777777" w:rsidR="001B03C2" w:rsidRPr="001B03C2" w:rsidRDefault="001B03C2" w:rsidP="001B03C2">
            <w:pPr>
              <w:rPr>
                <w:b/>
              </w:rPr>
            </w:pPr>
          </w:p>
        </w:tc>
      </w:tr>
      <w:tr w:rsidR="001B03C2" w:rsidRPr="001B03C2" w14:paraId="6438E14D" w14:textId="77777777" w:rsidTr="00D00AC0">
        <w:tc>
          <w:tcPr>
            <w:tcW w:w="3348" w:type="dxa"/>
            <w:vAlign w:val="center"/>
          </w:tcPr>
          <w:p w14:paraId="79FD98FA" w14:textId="77777777" w:rsidR="001B03C2" w:rsidRPr="001B03C2" w:rsidRDefault="001B03C2" w:rsidP="001B03C2">
            <w:pPr>
              <w:rPr>
                <w:b/>
              </w:rPr>
            </w:pPr>
            <w:r w:rsidRPr="001B03C2">
              <w:rPr>
                <w:b/>
              </w:rPr>
              <w:t>Physical Home Address</w:t>
            </w:r>
          </w:p>
        </w:tc>
        <w:tc>
          <w:tcPr>
            <w:tcW w:w="6817" w:type="dxa"/>
            <w:vAlign w:val="center"/>
          </w:tcPr>
          <w:p w14:paraId="10E2B4A5" w14:textId="77777777" w:rsidR="001B03C2" w:rsidRPr="001B03C2" w:rsidRDefault="001B03C2" w:rsidP="001B03C2">
            <w:pPr>
              <w:rPr>
                <w:b/>
              </w:rPr>
            </w:pPr>
          </w:p>
        </w:tc>
      </w:tr>
      <w:tr w:rsidR="001B03C2" w:rsidRPr="001B03C2" w14:paraId="094855C1" w14:textId="77777777" w:rsidTr="00D00AC0">
        <w:tc>
          <w:tcPr>
            <w:tcW w:w="3348" w:type="dxa"/>
            <w:vAlign w:val="center"/>
          </w:tcPr>
          <w:p w14:paraId="75282C1F" w14:textId="77777777" w:rsidR="001B03C2" w:rsidRPr="001B03C2" w:rsidRDefault="001B03C2" w:rsidP="001B03C2">
            <w:pPr>
              <w:rPr>
                <w:b/>
              </w:rPr>
            </w:pPr>
            <w:r w:rsidRPr="001B03C2">
              <w:rPr>
                <w:b/>
              </w:rPr>
              <w:t>City, State, ZIP Code</w:t>
            </w:r>
          </w:p>
        </w:tc>
        <w:tc>
          <w:tcPr>
            <w:tcW w:w="6817" w:type="dxa"/>
            <w:vAlign w:val="center"/>
          </w:tcPr>
          <w:p w14:paraId="2131A9B5" w14:textId="77777777" w:rsidR="001B03C2" w:rsidRPr="001B03C2" w:rsidRDefault="001B03C2" w:rsidP="001B03C2">
            <w:pPr>
              <w:rPr>
                <w:b/>
              </w:rPr>
            </w:pPr>
          </w:p>
        </w:tc>
      </w:tr>
      <w:tr w:rsidR="001B03C2" w:rsidRPr="001B03C2" w14:paraId="2098DCA5" w14:textId="77777777" w:rsidTr="00D00AC0">
        <w:tc>
          <w:tcPr>
            <w:tcW w:w="3348" w:type="dxa"/>
            <w:vAlign w:val="center"/>
          </w:tcPr>
          <w:p w14:paraId="370E8E27" w14:textId="77777777" w:rsidR="001B03C2" w:rsidRPr="001B03C2" w:rsidRDefault="001B03C2" w:rsidP="001B03C2">
            <w:pPr>
              <w:rPr>
                <w:b/>
              </w:rPr>
            </w:pPr>
            <w:r w:rsidRPr="001B03C2">
              <w:rPr>
                <w:b/>
              </w:rPr>
              <w:t>Mailing Address (if different then above)</w:t>
            </w:r>
          </w:p>
        </w:tc>
        <w:tc>
          <w:tcPr>
            <w:tcW w:w="6817" w:type="dxa"/>
            <w:vAlign w:val="center"/>
          </w:tcPr>
          <w:p w14:paraId="44703B1F" w14:textId="77777777" w:rsidR="001B03C2" w:rsidRPr="001B03C2" w:rsidRDefault="001B03C2" w:rsidP="001B03C2">
            <w:pPr>
              <w:rPr>
                <w:b/>
              </w:rPr>
            </w:pPr>
          </w:p>
        </w:tc>
      </w:tr>
      <w:tr w:rsidR="001B03C2" w:rsidRPr="001B03C2" w14:paraId="6A2732DC" w14:textId="77777777" w:rsidTr="00D00AC0">
        <w:tc>
          <w:tcPr>
            <w:tcW w:w="3348" w:type="dxa"/>
            <w:vAlign w:val="center"/>
          </w:tcPr>
          <w:p w14:paraId="23556B41" w14:textId="77777777" w:rsidR="001B03C2" w:rsidRPr="001B03C2" w:rsidRDefault="001B03C2" w:rsidP="001B03C2">
            <w:pPr>
              <w:rPr>
                <w:b/>
              </w:rPr>
            </w:pPr>
            <w:r w:rsidRPr="001B03C2">
              <w:rPr>
                <w:b/>
              </w:rPr>
              <w:t>City, State, ZIP (if different then above)</w:t>
            </w:r>
          </w:p>
        </w:tc>
        <w:tc>
          <w:tcPr>
            <w:tcW w:w="6817" w:type="dxa"/>
            <w:vAlign w:val="center"/>
          </w:tcPr>
          <w:p w14:paraId="1F0050C4" w14:textId="77777777" w:rsidR="001B03C2" w:rsidRPr="001B03C2" w:rsidRDefault="001B03C2" w:rsidP="001B03C2">
            <w:pPr>
              <w:rPr>
                <w:b/>
              </w:rPr>
            </w:pPr>
          </w:p>
        </w:tc>
      </w:tr>
      <w:tr w:rsidR="001B03C2" w:rsidRPr="001B03C2" w14:paraId="01D684E0" w14:textId="77777777" w:rsidTr="00D00AC0">
        <w:tc>
          <w:tcPr>
            <w:tcW w:w="3348" w:type="dxa"/>
            <w:vAlign w:val="center"/>
          </w:tcPr>
          <w:p w14:paraId="7CD722F2" w14:textId="77777777" w:rsidR="001B03C2" w:rsidRPr="001B03C2" w:rsidRDefault="001B03C2" w:rsidP="001B03C2">
            <w:pPr>
              <w:rPr>
                <w:b/>
              </w:rPr>
            </w:pPr>
            <w:r w:rsidRPr="001B03C2">
              <w:rPr>
                <w:b/>
              </w:rPr>
              <w:t>Phone # 1</w:t>
            </w:r>
          </w:p>
        </w:tc>
        <w:tc>
          <w:tcPr>
            <w:tcW w:w="6817" w:type="dxa"/>
            <w:vAlign w:val="center"/>
          </w:tcPr>
          <w:p w14:paraId="646495DF" w14:textId="77777777" w:rsidR="001B03C2" w:rsidRPr="001B03C2" w:rsidRDefault="001B03C2" w:rsidP="001B03C2">
            <w:pPr>
              <w:rPr>
                <w:b/>
              </w:rPr>
            </w:pPr>
          </w:p>
        </w:tc>
      </w:tr>
      <w:tr w:rsidR="001B03C2" w:rsidRPr="001B03C2" w14:paraId="5F0753CE" w14:textId="77777777" w:rsidTr="00D00AC0">
        <w:tc>
          <w:tcPr>
            <w:tcW w:w="3348" w:type="dxa"/>
            <w:vAlign w:val="center"/>
          </w:tcPr>
          <w:p w14:paraId="1DB43854" w14:textId="77777777" w:rsidR="001B03C2" w:rsidRPr="001B03C2" w:rsidRDefault="001B03C2" w:rsidP="001B03C2">
            <w:pPr>
              <w:rPr>
                <w:b/>
              </w:rPr>
            </w:pPr>
            <w:r w:rsidRPr="001B03C2">
              <w:rPr>
                <w:b/>
              </w:rPr>
              <w:t>Phone #2</w:t>
            </w:r>
          </w:p>
        </w:tc>
        <w:tc>
          <w:tcPr>
            <w:tcW w:w="6817" w:type="dxa"/>
            <w:vAlign w:val="center"/>
          </w:tcPr>
          <w:p w14:paraId="25E1B5C7" w14:textId="77777777" w:rsidR="001B03C2" w:rsidRPr="001B03C2" w:rsidRDefault="001B03C2" w:rsidP="001B03C2">
            <w:pPr>
              <w:rPr>
                <w:b/>
              </w:rPr>
            </w:pPr>
          </w:p>
        </w:tc>
      </w:tr>
      <w:tr w:rsidR="001B03C2" w:rsidRPr="001B03C2" w14:paraId="2ED908BB" w14:textId="77777777" w:rsidTr="00D00AC0">
        <w:tc>
          <w:tcPr>
            <w:tcW w:w="3348" w:type="dxa"/>
            <w:vAlign w:val="center"/>
          </w:tcPr>
          <w:p w14:paraId="3726EEBD" w14:textId="77777777" w:rsidR="001B03C2" w:rsidRPr="001B03C2" w:rsidRDefault="001B03C2" w:rsidP="001B03C2">
            <w:pPr>
              <w:rPr>
                <w:b/>
              </w:rPr>
            </w:pPr>
            <w:r w:rsidRPr="001B03C2">
              <w:rPr>
                <w:b/>
              </w:rPr>
              <w:t>Email Address</w:t>
            </w:r>
          </w:p>
        </w:tc>
        <w:tc>
          <w:tcPr>
            <w:tcW w:w="6817" w:type="dxa"/>
            <w:vAlign w:val="center"/>
          </w:tcPr>
          <w:p w14:paraId="6BA18786" w14:textId="77777777" w:rsidR="001B03C2" w:rsidRPr="001B03C2" w:rsidRDefault="001B03C2" w:rsidP="001B03C2">
            <w:pPr>
              <w:rPr>
                <w:b/>
              </w:rPr>
            </w:pPr>
          </w:p>
        </w:tc>
      </w:tr>
      <w:tr w:rsidR="001B03C2" w:rsidRPr="001B03C2" w14:paraId="22097025" w14:textId="77777777" w:rsidTr="00D00AC0">
        <w:tc>
          <w:tcPr>
            <w:tcW w:w="3348" w:type="dxa"/>
          </w:tcPr>
          <w:p w14:paraId="5730BAE2" w14:textId="77777777" w:rsidR="001B03C2" w:rsidRPr="001B03C2" w:rsidRDefault="001B03C2" w:rsidP="001B03C2">
            <w:pPr>
              <w:rPr>
                <w:b/>
              </w:rPr>
            </w:pPr>
            <w:r w:rsidRPr="001B03C2">
              <w:rPr>
                <w:b/>
              </w:rPr>
              <w:t>Gender</w:t>
            </w:r>
          </w:p>
        </w:tc>
        <w:tc>
          <w:tcPr>
            <w:tcW w:w="6817" w:type="dxa"/>
          </w:tcPr>
          <w:p w14:paraId="037E5ED9" w14:textId="77777777" w:rsidR="001B03C2" w:rsidRPr="001B03C2" w:rsidRDefault="001B03C2" w:rsidP="001B03C2">
            <w:pPr>
              <w:rPr>
                <w:b/>
              </w:rPr>
            </w:pPr>
          </w:p>
        </w:tc>
      </w:tr>
      <w:tr w:rsidR="001B03C2" w:rsidRPr="001B03C2" w14:paraId="52195B67" w14:textId="77777777" w:rsidTr="00D00AC0">
        <w:tc>
          <w:tcPr>
            <w:tcW w:w="3348" w:type="dxa"/>
          </w:tcPr>
          <w:p w14:paraId="5F1FEF97" w14:textId="77777777" w:rsidR="001B03C2" w:rsidRPr="001B03C2" w:rsidRDefault="001B03C2" w:rsidP="001B03C2">
            <w:pPr>
              <w:rPr>
                <w:b/>
              </w:rPr>
            </w:pPr>
            <w:r w:rsidRPr="001B03C2">
              <w:rPr>
                <w:b/>
              </w:rPr>
              <w:t>Ethnicity</w:t>
            </w:r>
          </w:p>
        </w:tc>
        <w:tc>
          <w:tcPr>
            <w:tcW w:w="6817" w:type="dxa"/>
          </w:tcPr>
          <w:p w14:paraId="67375DE0" w14:textId="77777777" w:rsidR="001B03C2" w:rsidRPr="001B03C2" w:rsidRDefault="001B03C2" w:rsidP="001B03C2">
            <w:pPr>
              <w:rPr>
                <w:b/>
              </w:rPr>
            </w:pPr>
          </w:p>
        </w:tc>
      </w:tr>
      <w:tr w:rsidR="001B03C2" w:rsidRPr="001B03C2" w14:paraId="7BB312B8" w14:textId="77777777" w:rsidTr="00D00AC0">
        <w:tc>
          <w:tcPr>
            <w:tcW w:w="3348" w:type="dxa"/>
          </w:tcPr>
          <w:p w14:paraId="31D45004" w14:textId="77777777" w:rsidR="001B03C2" w:rsidRPr="001B03C2" w:rsidRDefault="001B03C2" w:rsidP="001B03C2">
            <w:pPr>
              <w:rPr>
                <w:b/>
              </w:rPr>
            </w:pPr>
            <w:r w:rsidRPr="001B03C2">
              <w:rPr>
                <w:b/>
              </w:rPr>
              <w:t>Other Contact Information</w:t>
            </w:r>
          </w:p>
        </w:tc>
        <w:tc>
          <w:tcPr>
            <w:tcW w:w="6817" w:type="dxa"/>
          </w:tcPr>
          <w:p w14:paraId="390E7BE0" w14:textId="77777777" w:rsidR="001B03C2" w:rsidRPr="001B03C2" w:rsidRDefault="001B03C2" w:rsidP="001B03C2">
            <w:pPr>
              <w:rPr>
                <w:b/>
              </w:rPr>
            </w:pPr>
          </w:p>
        </w:tc>
      </w:tr>
      <w:tr w:rsidR="001B03C2" w:rsidRPr="001B03C2" w14:paraId="12B32224" w14:textId="77777777" w:rsidTr="00D00AC0">
        <w:tc>
          <w:tcPr>
            <w:tcW w:w="3348" w:type="dxa"/>
          </w:tcPr>
          <w:p w14:paraId="1FE20E96" w14:textId="77777777" w:rsidR="001B03C2" w:rsidRPr="001B03C2" w:rsidRDefault="001B03C2" w:rsidP="001B03C2">
            <w:pPr>
              <w:rPr>
                <w:b/>
              </w:rPr>
            </w:pPr>
            <w:r w:rsidRPr="001B03C2">
              <w:rPr>
                <w:b/>
              </w:rPr>
              <w:t>Total Household Size</w:t>
            </w:r>
          </w:p>
        </w:tc>
        <w:tc>
          <w:tcPr>
            <w:tcW w:w="6817" w:type="dxa"/>
          </w:tcPr>
          <w:p w14:paraId="3E566024" w14:textId="77777777" w:rsidR="001B03C2" w:rsidRPr="001B03C2" w:rsidRDefault="001B03C2" w:rsidP="001B03C2">
            <w:pPr>
              <w:rPr>
                <w:b/>
              </w:rPr>
            </w:pPr>
          </w:p>
        </w:tc>
      </w:tr>
      <w:tr w:rsidR="001B03C2" w:rsidRPr="001B03C2" w14:paraId="6DE5467E" w14:textId="77777777" w:rsidTr="00D00AC0">
        <w:tc>
          <w:tcPr>
            <w:tcW w:w="3348" w:type="dxa"/>
          </w:tcPr>
          <w:p w14:paraId="7D31897A" w14:textId="77777777" w:rsidR="001B03C2" w:rsidRPr="001B03C2" w:rsidRDefault="001B03C2" w:rsidP="001B03C2">
            <w:pPr>
              <w:rPr>
                <w:b/>
              </w:rPr>
            </w:pPr>
            <w:r w:rsidRPr="001B03C2">
              <w:rPr>
                <w:b/>
              </w:rPr>
              <w:t xml:space="preserve">Monthly Family </w:t>
            </w:r>
          </w:p>
          <w:p w14:paraId="70741BAE" w14:textId="77777777" w:rsidR="001B03C2" w:rsidRPr="001B03C2" w:rsidRDefault="001B03C2" w:rsidP="001B03C2">
            <w:pPr>
              <w:rPr>
                <w:b/>
              </w:rPr>
            </w:pPr>
            <w:r w:rsidRPr="001B03C2">
              <w:rPr>
                <w:b/>
              </w:rPr>
              <w:t xml:space="preserve">Income Range </w:t>
            </w:r>
          </w:p>
        </w:tc>
        <w:tc>
          <w:tcPr>
            <w:tcW w:w="6817" w:type="dxa"/>
          </w:tcPr>
          <w:p w14:paraId="3156E6E9" w14:textId="7E25098F" w:rsidR="001B03C2" w:rsidRPr="001B03C2" w:rsidRDefault="001B03C2" w:rsidP="001B03C2">
            <w:pPr>
              <w:rPr>
                <w:b/>
              </w:rPr>
            </w:pPr>
          </w:p>
        </w:tc>
      </w:tr>
      <w:tr w:rsidR="001B03C2" w:rsidRPr="001B03C2" w14:paraId="60A05752" w14:textId="77777777" w:rsidTr="00D00AC0">
        <w:tc>
          <w:tcPr>
            <w:tcW w:w="3348" w:type="dxa"/>
          </w:tcPr>
          <w:p w14:paraId="0FCE456A" w14:textId="2A0C8EA9" w:rsidR="001B03C2" w:rsidRPr="001B03C2" w:rsidRDefault="001B03C2" w:rsidP="001B03C2">
            <w:pPr>
              <w:rPr>
                <w:b/>
              </w:rPr>
            </w:pPr>
          </w:p>
        </w:tc>
        <w:tc>
          <w:tcPr>
            <w:tcW w:w="6817" w:type="dxa"/>
          </w:tcPr>
          <w:p w14:paraId="7749ADE0" w14:textId="6DECA1EA" w:rsidR="001B03C2" w:rsidRPr="001B03C2" w:rsidRDefault="001B03C2" w:rsidP="001B03C2">
            <w:pPr>
              <w:rPr>
                <w:b/>
              </w:rPr>
            </w:pPr>
          </w:p>
        </w:tc>
      </w:tr>
    </w:tbl>
    <w:p w14:paraId="0242C2D4" w14:textId="2ACB1CBA" w:rsidR="001B03C2" w:rsidRDefault="001B03C2" w:rsidP="001B03C2">
      <w:pPr>
        <w:rPr>
          <w:b/>
        </w:rPr>
      </w:pPr>
    </w:p>
    <w:p w14:paraId="4D19DCB8" w14:textId="3EC9BE97" w:rsidR="00655607" w:rsidRPr="001B03C2" w:rsidRDefault="00655607" w:rsidP="001B03C2">
      <w:pPr>
        <w:rPr>
          <w:b/>
        </w:rPr>
      </w:pPr>
    </w:p>
    <w:p w14:paraId="5638F0EB" w14:textId="77777777" w:rsidR="001B03C2" w:rsidRPr="001B03C2" w:rsidRDefault="001B03C2" w:rsidP="001B03C2">
      <w:pPr>
        <w:rPr>
          <w:b/>
        </w:rPr>
      </w:pPr>
    </w:p>
    <w:p w14:paraId="6084AFD9" w14:textId="5CA16E7C" w:rsidR="001B03C2" w:rsidRPr="001B03C2" w:rsidRDefault="001B03C2" w:rsidP="001B03C2">
      <w:pPr>
        <w:rPr>
          <w:b/>
        </w:rPr>
      </w:pPr>
    </w:p>
    <w:p w14:paraId="5D5AFFAE" w14:textId="77777777" w:rsidR="001B03C2" w:rsidRPr="001B03C2" w:rsidRDefault="001B03C2" w:rsidP="001B03C2">
      <w:pPr>
        <w:rPr>
          <w:b/>
        </w:rPr>
      </w:pPr>
    </w:p>
    <w:p w14:paraId="070FACFA" w14:textId="77777777" w:rsidR="001B03C2" w:rsidRPr="001B03C2" w:rsidRDefault="001B03C2" w:rsidP="001B03C2">
      <w:pPr>
        <w:rPr>
          <w:b/>
        </w:rPr>
      </w:pPr>
    </w:p>
    <w:p w14:paraId="71CD2232" w14:textId="77777777" w:rsidR="001B03C2" w:rsidRPr="001B03C2" w:rsidRDefault="001B03C2" w:rsidP="001B03C2">
      <w:pPr>
        <w:rPr>
          <w:b/>
        </w:rPr>
      </w:pPr>
    </w:p>
    <w:p w14:paraId="65A5C09D" w14:textId="22F74843" w:rsidR="001B03C2" w:rsidRDefault="001B03C2" w:rsidP="001B03C2">
      <w:pPr>
        <w:rPr>
          <w:b/>
        </w:rPr>
      </w:pPr>
    </w:p>
    <w:p w14:paraId="36084930" w14:textId="76EC9299" w:rsidR="001C3B1B" w:rsidRDefault="001C3B1B" w:rsidP="001B03C2">
      <w:pPr>
        <w:rPr>
          <w:b/>
        </w:rPr>
      </w:pPr>
    </w:p>
    <w:p w14:paraId="6CC0E174" w14:textId="650585B1" w:rsidR="001C3B1B" w:rsidRDefault="001C3B1B" w:rsidP="001B03C2">
      <w:pPr>
        <w:rPr>
          <w:b/>
        </w:rPr>
      </w:pPr>
    </w:p>
    <w:p w14:paraId="1FE6C380" w14:textId="72E6C410" w:rsidR="00B2051E" w:rsidRDefault="00B2051E" w:rsidP="001B03C2">
      <w:pPr>
        <w:rPr>
          <w:b/>
        </w:rPr>
      </w:pPr>
    </w:p>
    <w:p w14:paraId="59864BD7" w14:textId="10185B83" w:rsidR="00A06C6A" w:rsidRDefault="00A06C6A" w:rsidP="00A06C6A">
      <w:pPr>
        <w:jc w:val="right"/>
        <w:rPr>
          <w:b/>
        </w:rPr>
      </w:pPr>
    </w:p>
    <w:p w14:paraId="117B735B" w14:textId="48051777" w:rsidR="00A06C6A" w:rsidRDefault="00A06C6A" w:rsidP="00A06C6A">
      <w:pPr>
        <w:jc w:val="right"/>
        <w:rPr>
          <w:b/>
        </w:rPr>
      </w:pPr>
    </w:p>
    <w:p w14:paraId="06620CEC" w14:textId="7A96614B" w:rsidR="00A06C6A" w:rsidRDefault="00A06C6A" w:rsidP="00A06C6A">
      <w:pPr>
        <w:jc w:val="right"/>
        <w:rPr>
          <w:b/>
        </w:rPr>
      </w:pPr>
    </w:p>
    <w:p w14:paraId="4FF0D418" w14:textId="4DF70CD2" w:rsidR="00B2051E" w:rsidRDefault="00B2051E" w:rsidP="001B03C2">
      <w:pPr>
        <w:rPr>
          <w:b/>
        </w:rPr>
      </w:pPr>
    </w:p>
    <w:p w14:paraId="19B3BA32" w14:textId="1EFAC4D7" w:rsidR="00A06C6A" w:rsidRDefault="00A06C6A" w:rsidP="001B03C2">
      <w:pPr>
        <w:rPr>
          <w:b/>
        </w:rPr>
      </w:pPr>
    </w:p>
    <w:p w14:paraId="1F104ECE" w14:textId="776042A6" w:rsidR="001B03C2" w:rsidRPr="001B03C2" w:rsidRDefault="001B03C2" w:rsidP="001B03C2">
      <w:pPr>
        <w:rPr>
          <w:b/>
        </w:rPr>
      </w:pPr>
      <w:r w:rsidRPr="001B03C2">
        <w:rPr>
          <w:b/>
        </w:rPr>
        <w:lastRenderedPageBreak/>
        <w:t>Other Parent/Guardian Information</w:t>
      </w:r>
    </w:p>
    <w:p w14:paraId="4FABF37A" w14:textId="77777777" w:rsidR="001B03C2" w:rsidRPr="001B03C2" w:rsidRDefault="001B03C2" w:rsidP="001B03C2">
      <w:pPr>
        <w:rPr>
          <w:b/>
        </w:rPr>
      </w:pPr>
    </w:p>
    <w:tbl>
      <w:tblPr>
        <w:tblStyle w:val="TableGrid"/>
        <w:tblW w:w="10255" w:type="dxa"/>
        <w:tblLook w:val="04A0" w:firstRow="1" w:lastRow="0" w:firstColumn="1" w:lastColumn="0" w:noHBand="0" w:noVBand="1"/>
      </w:tblPr>
      <w:tblGrid>
        <w:gridCol w:w="3348"/>
        <w:gridCol w:w="6907"/>
      </w:tblGrid>
      <w:tr w:rsidR="001B03C2" w:rsidRPr="001B03C2" w14:paraId="5761F360" w14:textId="77777777" w:rsidTr="00D00AC0">
        <w:tc>
          <w:tcPr>
            <w:tcW w:w="3348" w:type="dxa"/>
            <w:vAlign w:val="center"/>
          </w:tcPr>
          <w:p w14:paraId="12A86378" w14:textId="77777777" w:rsidR="001B03C2" w:rsidRPr="001B03C2" w:rsidRDefault="001B03C2" w:rsidP="001B03C2">
            <w:pPr>
              <w:rPr>
                <w:b/>
              </w:rPr>
            </w:pPr>
            <w:r w:rsidRPr="001B03C2">
              <w:rPr>
                <w:b/>
              </w:rPr>
              <w:t>Adult Name</w:t>
            </w:r>
          </w:p>
        </w:tc>
        <w:tc>
          <w:tcPr>
            <w:tcW w:w="6907" w:type="dxa"/>
            <w:vAlign w:val="center"/>
          </w:tcPr>
          <w:p w14:paraId="60FCA565" w14:textId="77777777" w:rsidR="001B03C2" w:rsidRPr="001B03C2" w:rsidRDefault="001B03C2" w:rsidP="001B03C2">
            <w:pPr>
              <w:rPr>
                <w:b/>
              </w:rPr>
            </w:pPr>
          </w:p>
        </w:tc>
      </w:tr>
      <w:tr w:rsidR="001B03C2" w:rsidRPr="001B03C2" w14:paraId="35018F13" w14:textId="77777777" w:rsidTr="00D00AC0">
        <w:tc>
          <w:tcPr>
            <w:tcW w:w="3348" w:type="dxa"/>
            <w:vAlign w:val="center"/>
          </w:tcPr>
          <w:p w14:paraId="63C281FD" w14:textId="77777777" w:rsidR="001B03C2" w:rsidRPr="001B03C2" w:rsidRDefault="001B03C2" w:rsidP="001B03C2">
            <w:pPr>
              <w:rPr>
                <w:b/>
              </w:rPr>
            </w:pPr>
            <w:r w:rsidRPr="001B03C2">
              <w:rPr>
                <w:b/>
              </w:rPr>
              <w:t>Physical Home Address</w:t>
            </w:r>
          </w:p>
        </w:tc>
        <w:tc>
          <w:tcPr>
            <w:tcW w:w="6907" w:type="dxa"/>
            <w:vAlign w:val="center"/>
          </w:tcPr>
          <w:p w14:paraId="3801B821" w14:textId="77777777" w:rsidR="001B03C2" w:rsidRPr="001B03C2" w:rsidRDefault="001B03C2" w:rsidP="001B03C2">
            <w:pPr>
              <w:rPr>
                <w:b/>
              </w:rPr>
            </w:pPr>
          </w:p>
        </w:tc>
      </w:tr>
      <w:tr w:rsidR="001B03C2" w:rsidRPr="001B03C2" w14:paraId="0D5C4694" w14:textId="77777777" w:rsidTr="00D00AC0">
        <w:tc>
          <w:tcPr>
            <w:tcW w:w="3348" w:type="dxa"/>
            <w:vAlign w:val="center"/>
          </w:tcPr>
          <w:p w14:paraId="17DA9183" w14:textId="77777777" w:rsidR="001B03C2" w:rsidRPr="001B03C2" w:rsidRDefault="001B03C2" w:rsidP="001B03C2">
            <w:pPr>
              <w:rPr>
                <w:b/>
              </w:rPr>
            </w:pPr>
            <w:r w:rsidRPr="001B03C2">
              <w:rPr>
                <w:b/>
              </w:rPr>
              <w:t>City, State, ZIP Code</w:t>
            </w:r>
          </w:p>
        </w:tc>
        <w:tc>
          <w:tcPr>
            <w:tcW w:w="6907" w:type="dxa"/>
            <w:vAlign w:val="center"/>
          </w:tcPr>
          <w:p w14:paraId="370D1E9D" w14:textId="77777777" w:rsidR="001B03C2" w:rsidRPr="001B03C2" w:rsidRDefault="001B03C2" w:rsidP="001B03C2">
            <w:pPr>
              <w:rPr>
                <w:b/>
              </w:rPr>
            </w:pPr>
          </w:p>
        </w:tc>
      </w:tr>
      <w:tr w:rsidR="001B03C2" w:rsidRPr="001B03C2" w14:paraId="0DC85D2B" w14:textId="77777777" w:rsidTr="00D00AC0">
        <w:tc>
          <w:tcPr>
            <w:tcW w:w="3348" w:type="dxa"/>
            <w:vAlign w:val="center"/>
          </w:tcPr>
          <w:p w14:paraId="280C5191" w14:textId="77777777" w:rsidR="001B03C2" w:rsidRPr="001B03C2" w:rsidRDefault="001B03C2" w:rsidP="001B03C2">
            <w:pPr>
              <w:rPr>
                <w:b/>
              </w:rPr>
            </w:pPr>
            <w:r w:rsidRPr="001B03C2">
              <w:rPr>
                <w:b/>
              </w:rPr>
              <w:t>Mailing Address (if different then above)</w:t>
            </w:r>
          </w:p>
        </w:tc>
        <w:tc>
          <w:tcPr>
            <w:tcW w:w="6907" w:type="dxa"/>
            <w:vAlign w:val="center"/>
          </w:tcPr>
          <w:p w14:paraId="7BA1EB2F" w14:textId="77777777" w:rsidR="001B03C2" w:rsidRPr="001B03C2" w:rsidRDefault="001B03C2" w:rsidP="001B03C2">
            <w:pPr>
              <w:rPr>
                <w:b/>
              </w:rPr>
            </w:pPr>
          </w:p>
        </w:tc>
      </w:tr>
      <w:tr w:rsidR="001B03C2" w:rsidRPr="001B03C2" w14:paraId="5978F380" w14:textId="77777777" w:rsidTr="00D00AC0">
        <w:tc>
          <w:tcPr>
            <w:tcW w:w="3348" w:type="dxa"/>
            <w:vAlign w:val="center"/>
          </w:tcPr>
          <w:p w14:paraId="5AAAEE18" w14:textId="77777777" w:rsidR="001B03C2" w:rsidRPr="001B03C2" w:rsidRDefault="001B03C2" w:rsidP="001B03C2">
            <w:pPr>
              <w:rPr>
                <w:b/>
              </w:rPr>
            </w:pPr>
            <w:r w:rsidRPr="001B03C2">
              <w:rPr>
                <w:b/>
              </w:rPr>
              <w:t>City, State, ZIP (if different then above)</w:t>
            </w:r>
          </w:p>
        </w:tc>
        <w:tc>
          <w:tcPr>
            <w:tcW w:w="6907" w:type="dxa"/>
            <w:vAlign w:val="center"/>
          </w:tcPr>
          <w:p w14:paraId="6A7D06C0" w14:textId="77777777" w:rsidR="001B03C2" w:rsidRPr="001B03C2" w:rsidRDefault="001B03C2" w:rsidP="001B03C2">
            <w:pPr>
              <w:rPr>
                <w:b/>
              </w:rPr>
            </w:pPr>
          </w:p>
        </w:tc>
      </w:tr>
      <w:tr w:rsidR="001B03C2" w:rsidRPr="001B03C2" w14:paraId="0272BE27" w14:textId="77777777" w:rsidTr="00D00AC0">
        <w:tc>
          <w:tcPr>
            <w:tcW w:w="3348" w:type="dxa"/>
            <w:vAlign w:val="center"/>
          </w:tcPr>
          <w:p w14:paraId="10226A17" w14:textId="77777777" w:rsidR="001B03C2" w:rsidRPr="001B03C2" w:rsidRDefault="001B03C2" w:rsidP="001B03C2">
            <w:pPr>
              <w:rPr>
                <w:b/>
              </w:rPr>
            </w:pPr>
            <w:r w:rsidRPr="001B03C2">
              <w:rPr>
                <w:b/>
              </w:rPr>
              <w:t>Phone # 1</w:t>
            </w:r>
          </w:p>
        </w:tc>
        <w:tc>
          <w:tcPr>
            <w:tcW w:w="6907" w:type="dxa"/>
            <w:vAlign w:val="center"/>
          </w:tcPr>
          <w:p w14:paraId="134CC01C" w14:textId="77777777" w:rsidR="001B03C2" w:rsidRPr="001B03C2" w:rsidRDefault="001B03C2" w:rsidP="001B03C2">
            <w:pPr>
              <w:rPr>
                <w:b/>
              </w:rPr>
            </w:pPr>
          </w:p>
        </w:tc>
      </w:tr>
      <w:tr w:rsidR="001B03C2" w:rsidRPr="001B03C2" w14:paraId="7A20B123" w14:textId="77777777" w:rsidTr="00D00AC0">
        <w:tc>
          <w:tcPr>
            <w:tcW w:w="3348" w:type="dxa"/>
            <w:vAlign w:val="center"/>
          </w:tcPr>
          <w:p w14:paraId="06F598B1" w14:textId="77777777" w:rsidR="001B03C2" w:rsidRPr="001B03C2" w:rsidRDefault="001B03C2" w:rsidP="001B03C2">
            <w:pPr>
              <w:rPr>
                <w:b/>
              </w:rPr>
            </w:pPr>
            <w:r w:rsidRPr="001B03C2">
              <w:rPr>
                <w:b/>
              </w:rPr>
              <w:t>Phone #2</w:t>
            </w:r>
          </w:p>
        </w:tc>
        <w:tc>
          <w:tcPr>
            <w:tcW w:w="6907" w:type="dxa"/>
            <w:vAlign w:val="center"/>
          </w:tcPr>
          <w:p w14:paraId="16EF6C76" w14:textId="77777777" w:rsidR="001B03C2" w:rsidRPr="001B03C2" w:rsidRDefault="001B03C2" w:rsidP="001B03C2">
            <w:pPr>
              <w:rPr>
                <w:b/>
              </w:rPr>
            </w:pPr>
          </w:p>
        </w:tc>
      </w:tr>
      <w:tr w:rsidR="001B03C2" w:rsidRPr="001B03C2" w14:paraId="5040695C" w14:textId="77777777" w:rsidTr="00D00AC0">
        <w:tc>
          <w:tcPr>
            <w:tcW w:w="3348" w:type="dxa"/>
            <w:vAlign w:val="center"/>
          </w:tcPr>
          <w:p w14:paraId="53388B34" w14:textId="77777777" w:rsidR="001B03C2" w:rsidRPr="001B03C2" w:rsidRDefault="001B03C2" w:rsidP="001B03C2">
            <w:pPr>
              <w:rPr>
                <w:b/>
              </w:rPr>
            </w:pPr>
            <w:r w:rsidRPr="001B03C2">
              <w:rPr>
                <w:b/>
              </w:rPr>
              <w:t>Email Address</w:t>
            </w:r>
          </w:p>
        </w:tc>
        <w:tc>
          <w:tcPr>
            <w:tcW w:w="6907" w:type="dxa"/>
            <w:vAlign w:val="center"/>
          </w:tcPr>
          <w:p w14:paraId="3B41394F" w14:textId="77777777" w:rsidR="001B03C2" w:rsidRPr="001B03C2" w:rsidRDefault="001B03C2" w:rsidP="001B03C2">
            <w:pPr>
              <w:rPr>
                <w:b/>
              </w:rPr>
            </w:pPr>
          </w:p>
        </w:tc>
      </w:tr>
      <w:tr w:rsidR="001B03C2" w:rsidRPr="001B03C2" w14:paraId="07B501A4" w14:textId="77777777" w:rsidTr="00D00AC0">
        <w:tc>
          <w:tcPr>
            <w:tcW w:w="3348" w:type="dxa"/>
          </w:tcPr>
          <w:p w14:paraId="5216CA35" w14:textId="77777777" w:rsidR="001B03C2" w:rsidRPr="001B03C2" w:rsidRDefault="001B03C2" w:rsidP="001B03C2">
            <w:pPr>
              <w:rPr>
                <w:b/>
              </w:rPr>
            </w:pPr>
            <w:r w:rsidRPr="001B03C2">
              <w:rPr>
                <w:b/>
              </w:rPr>
              <w:t>Gender</w:t>
            </w:r>
          </w:p>
        </w:tc>
        <w:tc>
          <w:tcPr>
            <w:tcW w:w="6907" w:type="dxa"/>
          </w:tcPr>
          <w:p w14:paraId="4F5840A6" w14:textId="77777777" w:rsidR="001B03C2" w:rsidRPr="001B03C2" w:rsidRDefault="001B03C2" w:rsidP="001B03C2">
            <w:pPr>
              <w:rPr>
                <w:b/>
              </w:rPr>
            </w:pPr>
          </w:p>
        </w:tc>
      </w:tr>
      <w:tr w:rsidR="001B03C2" w:rsidRPr="001B03C2" w14:paraId="12715A9A" w14:textId="77777777" w:rsidTr="00D00AC0">
        <w:tc>
          <w:tcPr>
            <w:tcW w:w="3348" w:type="dxa"/>
          </w:tcPr>
          <w:p w14:paraId="460CA22E" w14:textId="77777777" w:rsidR="001B03C2" w:rsidRPr="001B03C2" w:rsidRDefault="001B03C2" w:rsidP="001B03C2">
            <w:pPr>
              <w:rPr>
                <w:b/>
              </w:rPr>
            </w:pPr>
            <w:r w:rsidRPr="001B03C2">
              <w:rPr>
                <w:b/>
              </w:rPr>
              <w:t>Ethnicity</w:t>
            </w:r>
          </w:p>
        </w:tc>
        <w:tc>
          <w:tcPr>
            <w:tcW w:w="6907" w:type="dxa"/>
          </w:tcPr>
          <w:p w14:paraId="6DB6A1FD" w14:textId="77777777" w:rsidR="001B03C2" w:rsidRPr="001B03C2" w:rsidRDefault="001B03C2" w:rsidP="001B03C2">
            <w:pPr>
              <w:rPr>
                <w:b/>
              </w:rPr>
            </w:pPr>
          </w:p>
        </w:tc>
      </w:tr>
      <w:tr w:rsidR="001B03C2" w:rsidRPr="001B03C2" w14:paraId="7D11954D" w14:textId="77777777" w:rsidTr="00D00AC0">
        <w:tc>
          <w:tcPr>
            <w:tcW w:w="3348" w:type="dxa"/>
          </w:tcPr>
          <w:p w14:paraId="21AD8ACE" w14:textId="77777777" w:rsidR="001B03C2" w:rsidRPr="001B03C2" w:rsidRDefault="001B03C2" w:rsidP="001B03C2">
            <w:pPr>
              <w:rPr>
                <w:b/>
              </w:rPr>
            </w:pPr>
            <w:r w:rsidRPr="001B03C2">
              <w:rPr>
                <w:b/>
              </w:rPr>
              <w:t>Other Contact Information</w:t>
            </w:r>
          </w:p>
        </w:tc>
        <w:tc>
          <w:tcPr>
            <w:tcW w:w="6907" w:type="dxa"/>
          </w:tcPr>
          <w:p w14:paraId="19B2D7E8" w14:textId="77777777" w:rsidR="001B03C2" w:rsidRPr="001B03C2" w:rsidRDefault="001B03C2" w:rsidP="001B03C2">
            <w:pPr>
              <w:rPr>
                <w:b/>
              </w:rPr>
            </w:pPr>
          </w:p>
        </w:tc>
      </w:tr>
    </w:tbl>
    <w:p w14:paraId="2699A9C1" w14:textId="77777777" w:rsidR="001B03C2" w:rsidRPr="001B03C2" w:rsidRDefault="001B03C2" w:rsidP="001B03C2">
      <w:pPr>
        <w:rPr>
          <w:b/>
        </w:rPr>
      </w:pPr>
      <w:r w:rsidRPr="001B03C2">
        <w:rPr>
          <w:b/>
        </w:rPr>
        <w:tab/>
        <w:t xml:space="preserve"> </w:t>
      </w:r>
    </w:p>
    <w:p w14:paraId="70121179" w14:textId="77777777" w:rsidR="001B03C2" w:rsidRPr="001B03C2" w:rsidRDefault="001B03C2" w:rsidP="001B03C2">
      <w:pPr>
        <w:rPr>
          <w:b/>
        </w:rPr>
      </w:pPr>
      <w:r w:rsidRPr="001B03C2">
        <w:rPr>
          <w:b/>
        </w:rPr>
        <w:t>Emergency Contact</w:t>
      </w:r>
    </w:p>
    <w:p w14:paraId="0035504A" w14:textId="77777777" w:rsidR="001B03C2" w:rsidRPr="001B03C2" w:rsidRDefault="001B03C2" w:rsidP="001B03C2">
      <w:pPr>
        <w:rPr>
          <w:b/>
        </w:rPr>
      </w:pPr>
    </w:p>
    <w:tbl>
      <w:tblPr>
        <w:tblStyle w:val="TableGrid"/>
        <w:tblW w:w="10255" w:type="dxa"/>
        <w:tblLook w:val="04A0" w:firstRow="1" w:lastRow="0" w:firstColumn="1" w:lastColumn="0" w:noHBand="0" w:noVBand="1"/>
      </w:tblPr>
      <w:tblGrid>
        <w:gridCol w:w="3348"/>
        <w:gridCol w:w="6907"/>
      </w:tblGrid>
      <w:tr w:rsidR="001B03C2" w:rsidRPr="001B03C2" w14:paraId="35E06498" w14:textId="77777777" w:rsidTr="00D00AC0">
        <w:tc>
          <w:tcPr>
            <w:tcW w:w="3348" w:type="dxa"/>
          </w:tcPr>
          <w:p w14:paraId="1855C7C7" w14:textId="77777777" w:rsidR="001B03C2" w:rsidRPr="001B03C2" w:rsidRDefault="001B03C2" w:rsidP="001B03C2">
            <w:pPr>
              <w:rPr>
                <w:b/>
              </w:rPr>
            </w:pPr>
            <w:r w:rsidRPr="001B03C2">
              <w:rPr>
                <w:b/>
              </w:rPr>
              <w:t>Name</w:t>
            </w:r>
          </w:p>
        </w:tc>
        <w:tc>
          <w:tcPr>
            <w:tcW w:w="6907" w:type="dxa"/>
          </w:tcPr>
          <w:p w14:paraId="2DDDED2B" w14:textId="77777777" w:rsidR="001B03C2" w:rsidRPr="001B03C2" w:rsidRDefault="001B03C2" w:rsidP="001B03C2">
            <w:pPr>
              <w:rPr>
                <w:b/>
              </w:rPr>
            </w:pPr>
          </w:p>
        </w:tc>
      </w:tr>
      <w:tr w:rsidR="001B03C2" w:rsidRPr="001B03C2" w14:paraId="08A488BC" w14:textId="77777777" w:rsidTr="00D00AC0">
        <w:tc>
          <w:tcPr>
            <w:tcW w:w="3348" w:type="dxa"/>
          </w:tcPr>
          <w:p w14:paraId="7C7FDC54" w14:textId="77777777" w:rsidR="001B03C2" w:rsidRPr="001B03C2" w:rsidRDefault="001B03C2" w:rsidP="001B03C2">
            <w:pPr>
              <w:rPr>
                <w:b/>
              </w:rPr>
            </w:pPr>
            <w:r w:rsidRPr="001B03C2">
              <w:rPr>
                <w:b/>
              </w:rPr>
              <w:t>Address</w:t>
            </w:r>
          </w:p>
        </w:tc>
        <w:tc>
          <w:tcPr>
            <w:tcW w:w="6907" w:type="dxa"/>
          </w:tcPr>
          <w:p w14:paraId="50347CCC" w14:textId="77777777" w:rsidR="001B03C2" w:rsidRPr="001B03C2" w:rsidRDefault="001B03C2" w:rsidP="001B03C2">
            <w:pPr>
              <w:rPr>
                <w:b/>
              </w:rPr>
            </w:pPr>
          </w:p>
        </w:tc>
      </w:tr>
      <w:tr w:rsidR="001B03C2" w:rsidRPr="001B03C2" w14:paraId="232898C5" w14:textId="77777777" w:rsidTr="00D00AC0">
        <w:tc>
          <w:tcPr>
            <w:tcW w:w="3348" w:type="dxa"/>
          </w:tcPr>
          <w:p w14:paraId="2B1E59FB" w14:textId="77777777" w:rsidR="001B03C2" w:rsidRPr="001B03C2" w:rsidRDefault="001B03C2" w:rsidP="001B03C2">
            <w:pPr>
              <w:rPr>
                <w:b/>
              </w:rPr>
            </w:pPr>
            <w:r w:rsidRPr="001B03C2">
              <w:rPr>
                <w:b/>
              </w:rPr>
              <w:t>City, State, ZIP Code</w:t>
            </w:r>
          </w:p>
        </w:tc>
        <w:tc>
          <w:tcPr>
            <w:tcW w:w="6907" w:type="dxa"/>
          </w:tcPr>
          <w:p w14:paraId="466EC92D" w14:textId="77777777" w:rsidR="001B03C2" w:rsidRPr="001B03C2" w:rsidRDefault="001B03C2" w:rsidP="001B03C2">
            <w:pPr>
              <w:rPr>
                <w:b/>
              </w:rPr>
            </w:pPr>
          </w:p>
        </w:tc>
      </w:tr>
      <w:tr w:rsidR="001B03C2" w:rsidRPr="001B03C2" w14:paraId="4CBF5193" w14:textId="77777777" w:rsidTr="00D00AC0">
        <w:tc>
          <w:tcPr>
            <w:tcW w:w="3348" w:type="dxa"/>
          </w:tcPr>
          <w:p w14:paraId="677973BD" w14:textId="77777777" w:rsidR="001B03C2" w:rsidRPr="001B03C2" w:rsidRDefault="001B03C2" w:rsidP="001B03C2">
            <w:pPr>
              <w:rPr>
                <w:b/>
              </w:rPr>
            </w:pPr>
            <w:r w:rsidRPr="001B03C2">
              <w:rPr>
                <w:b/>
              </w:rPr>
              <w:t>Home Phone</w:t>
            </w:r>
          </w:p>
        </w:tc>
        <w:tc>
          <w:tcPr>
            <w:tcW w:w="6907" w:type="dxa"/>
          </w:tcPr>
          <w:p w14:paraId="395A0003" w14:textId="77777777" w:rsidR="001B03C2" w:rsidRPr="001B03C2" w:rsidRDefault="001B03C2" w:rsidP="001B03C2">
            <w:pPr>
              <w:rPr>
                <w:b/>
              </w:rPr>
            </w:pPr>
          </w:p>
        </w:tc>
      </w:tr>
      <w:tr w:rsidR="001B03C2" w:rsidRPr="001B03C2" w14:paraId="26A918D2" w14:textId="77777777" w:rsidTr="00D00AC0">
        <w:tc>
          <w:tcPr>
            <w:tcW w:w="3348" w:type="dxa"/>
          </w:tcPr>
          <w:p w14:paraId="62A9501D" w14:textId="77777777" w:rsidR="001B03C2" w:rsidRPr="001B03C2" w:rsidRDefault="001B03C2" w:rsidP="001B03C2">
            <w:pPr>
              <w:rPr>
                <w:b/>
              </w:rPr>
            </w:pPr>
            <w:r w:rsidRPr="001B03C2">
              <w:rPr>
                <w:b/>
              </w:rPr>
              <w:t>Cell Phone</w:t>
            </w:r>
          </w:p>
        </w:tc>
        <w:tc>
          <w:tcPr>
            <w:tcW w:w="6907" w:type="dxa"/>
          </w:tcPr>
          <w:p w14:paraId="14734EF7" w14:textId="77777777" w:rsidR="001B03C2" w:rsidRPr="001B03C2" w:rsidRDefault="001B03C2" w:rsidP="001B03C2">
            <w:pPr>
              <w:rPr>
                <w:b/>
              </w:rPr>
            </w:pPr>
          </w:p>
        </w:tc>
      </w:tr>
    </w:tbl>
    <w:p w14:paraId="402A07E1" w14:textId="77777777" w:rsidR="001B03C2" w:rsidRPr="001B03C2" w:rsidRDefault="001B03C2" w:rsidP="001B03C2">
      <w:pPr>
        <w:rPr>
          <w:b/>
        </w:rPr>
      </w:pPr>
    </w:p>
    <w:p w14:paraId="277D298B" w14:textId="77777777" w:rsidR="001B03C2" w:rsidRPr="001B03C2" w:rsidRDefault="001B03C2" w:rsidP="001B03C2">
      <w:pPr>
        <w:rPr>
          <w:b/>
        </w:rPr>
      </w:pPr>
    </w:p>
    <w:p w14:paraId="6E61029A" w14:textId="77777777" w:rsidR="001B03C2" w:rsidRPr="001B03C2" w:rsidRDefault="001B03C2" w:rsidP="001B03C2">
      <w:pPr>
        <w:rPr>
          <w:b/>
        </w:rPr>
      </w:pPr>
    </w:p>
    <w:p w14:paraId="1AADC529" w14:textId="77777777" w:rsidR="001B03C2" w:rsidRPr="001B03C2" w:rsidRDefault="001B03C2" w:rsidP="001B03C2">
      <w:pPr>
        <w:rPr>
          <w:b/>
        </w:rPr>
      </w:pPr>
    </w:p>
    <w:p w14:paraId="17716913" w14:textId="7997BB35" w:rsidR="001B03C2" w:rsidRDefault="001B03C2" w:rsidP="001B03C2">
      <w:pPr>
        <w:rPr>
          <w:b/>
        </w:rPr>
      </w:pPr>
    </w:p>
    <w:p w14:paraId="277BB42D" w14:textId="3E96124E" w:rsidR="00770702" w:rsidRDefault="00770702" w:rsidP="001B03C2">
      <w:pPr>
        <w:rPr>
          <w:b/>
        </w:rPr>
      </w:pPr>
    </w:p>
    <w:p w14:paraId="044DD712" w14:textId="394089B5" w:rsidR="001C3B1B" w:rsidRDefault="001C3B1B" w:rsidP="001B03C2">
      <w:pPr>
        <w:rPr>
          <w:b/>
        </w:rPr>
      </w:pPr>
    </w:p>
    <w:p w14:paraId="7BEFB91F" w14:textId="369DC855" w:rsidR="001C3B1B" w:rsidRDefault="001C3B1B" w:rsidP="001B03C2">
      <w:pPr>
        <w:rPr>
          <w:b/>
        </w:rPr>
      </w:pPr>
    </w:p>
    <w:p w14:paraId="23C6312F" w14:textId="77777777" w:rsidR="001C3B1B" w:rsidRDefault="001C3B1B" w:rsidP="001B03C2">
      <w:pPr>
        <w:rPr>
          <w:b/>
        </w:rPr>
      </w:pPr>
    </w:p>
    <w:p w14:paraId="79DD8E12" w14:textId="27126EC9" w:rsidR="00770702" w:rsidRDefault="00770702" w:rsidP="001B03C2">
      <w:pPr>
        <w:rPr>
          <w:b/>
        </w:rPr>
      </w:pPr>
    </w:p>
    <w:p w14:paraId="0930C9C6" w14:textId="16594C98" w:rsidR="00C86A8E" w:rsidRPr="001B03C2" w:rsidRDefault="00C86A8E" w:rsidP="00C86A8E">
      <w:pPr>
        <w:jc w:val="right"/>
        <w:rPr>
          <w:b/>
        </w:rPr>
      </w:pPr>
    </w:p>
    <w:p w14:paraId="2A5A0F35" w14:textId="77777777" w:rsidR="009662A9" w:rsidRDefault="009662A9" w:rsidP="001B03C2">
      <w:pPr>
        <w:rPr>
          <w:b/>
        </w:rPr>
      </w:pPr>
    </w:p>
    <w:p w14:paraId="7435EB28" w14:textId="301F65BC" w:rsidR="009662A9" w:rsidRDefault="009662A9" w:rsidP="001B03C2">
      <w:pPr>
        <w:rPr>
          <w:b/>
        </w:rPr>
      </w:pPr>
    </w:p>
    <w:p w14:paraId="45458056" w14:textId="77777777" w:rsidR="00A06C6A" w:rsidRDefault="00A06C6A" w:rsidP="001B03C2">
      <w:pPr>
        <w:rPr>
          <w:b/>
        </w:rPr>
      </w:pPr>
    </w:p>
    <w:p w14:paraId="74D8B3B3" w14:textId="5C062E95" w:rsidR="001B03C2" w:rsidRPr="001B03C2" w:rsidRDefault="00F9740E" w:rsidP="001B03C2">
      <w:pPr>
        <w:rPr>
          <w:b/>
        </w:rPr>
      </w:pPr>
      <w:r w:rsidRPr="00F9740E">
        <w:rPr>
          <w:b/>
        </w:rPr>
        <w:t xml:space="preserve">Parent/Guardian </w:t>
      </w:r>
      <w:r w:rsidR="001B03C2" w:rsidRPr="001B03C2">
        <w:rPr>
          <w:b/>
        </w:rPr>
        <w:t>Agreement and Signature</w:t>
      </w:r>
    </w:p>
    <w:p w14:paraId="3872C3E7" w14:textId="77777777" w:rsidR="001B03C2" w:rsidRPr="001B03C2" w:rsidRDefault="001B03C2" w:rsidP="001B03C2">
      <w:pPr>
        <w:rPr>
          <w:b/>
        </w:rPr>
      </w:pPr>
    </w:p>
    <w:p w14:paraId="25D241B9" w14:textId="77777777" w:rsidR="001B03C2" w:rsidRPr="001B03C2" w:rsidRDefault="001B03C2" w:rsidP="001B03C2">
      <w:pPr>
        <w:rPr>
          <w:b/>
        </w:rPr>
      </w:pPr>
      <w:r w:rsidRPr="001B03C2">
        <w:rPr>
          <w:b/>
        </w:rPr>
        <w:t>I have reviewed the FCYC application and agree that all the information is complete and accurate. My signature confirms my understanding and expectations of my child’s involvement in the FCYC and confirms my full consent for her/his participation if selected.</w:t>
      </w:r>
    </w:p>
    <w:p w14:paraId="0E3010A8" w14:textId="77777777" w:rsidR="001B03C2" w:rsidRPr="001B03C2" w:rsidRDefault="001B03C2" w:rsidP="001B03C2">
      <w:pPr>
        <w:rPr>
          <w:b/>
        </w:rPr>
      </w:pPr>
    </w:p>
    <w:p w14:paraId="64FBA438" w14:textId="1EB4F1DA" w:rsidR="001B03C2" w:rsidRDefault="00E129FD" w:rsidP="001B03C2">
      <w:pPr>
        <w:rPr>
          <w:b/>
        </w:rPr>
      </w:pPr>
      <w:r>
        <w:rPr>
          <w:b/>
          <w:noProof/>
        </w:rPr>
        <mc:AlternateContent>
          <mc:Choice Requires="wps">
            <w:drawing>
              <wp:anchor distT="0" distB="0" distL="114300" distR="114300" simplePos="0" relativeHeight="251723776" behindDoc="0" locked="0" layoutInCell="1" allowOverlap="1" wp14:anchorId="11A9F15F" wp14:editId="6EE9427B">
                <wp:simplePos x="0" y="0"/>
                <wp:positionH relativeFrom="margin">
                  <wp:align>left</wp:align>
                </wp:positionH>
                <wp:positionV relativeFrom="paragraph">
                  <wp:posOffset>156518</wp:posOffset>
                </wp:positionV>
                <wp:extent cx="3200400" cy="0"/>
                <wp:effectExtent l="0" t="0" r="0" b="0"/>
                <wp:wrapNone/>
                <wp:docPr id="36" name="Straight Connector 36"/>
                <wp:cNvGraphicFramePr/>
                <a:graphic xmlns:a="http://schemas.openxmlformats.org/drawingml/2006/main">
                  <a:graphicData uri="http://schemas.microsoft.com/office/word/2010/wordprocessingShape">
                    <wps:wsp>
                      <wps:cNvCnPr/>
                      <wps:spPr>
                        <a:xfrm flipV="1">
                          <a:off x="0" y="0"/>
                          <a:ext cx="32004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7EB41BC" id="Straight Connector 36" o:spid="_x0000_s1026" style="position:absolute;flip:y;z-index:251723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3pt" to="252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" strokecolor="windowText" strokeweight="1pt">
                <v:stroke joinstyle="miter"/>
                <w10:wrap anchorx="margin"/>
              </v:line>
            </w:pict>
          </mc:Fallback>
        </mc:AlternateContent>
      </w:r>
    </w:p>
    <w:p w14:paraId="673FDCE2" w14:textId="564B381F" w:rsidR="001B03C2" w:rsidRDefault="001B03C2" w:rsidP="001B03C2">
      <w:pPr>
        <w:rPr>
          <w:b/>
        </w:rPr>
      </w:pPr>
      <w:r w:rsidRPr="001B03C2">
        <w:rPr>
          <w:b/>
        </w:rPr>
        <w:t>Print Name</w:t>
      </w:r>
    </w:p>
    <w:p w14:paraId="4FD3956F" w14:textId="031897EC" w:rsidR="00E129FD" w:rsidRDefault="00E129FD" w:rsidP="001B03C2">
      <w:pPr>
        <w:rPr>
          <w:b/>
        </w:rPr>
      </w:pPr>
    </w:p>
    <w:p w14:paraId="6188EEFB" w14:textId="426C1E44" w:rsidR="00E129FD" w:rsidRPr="001B03C2" w:rsidRDefault="00E129FD" w:rsidP="001B03C2">
      <w:pPr>
        <w:rPr>
          <w:b/>
        </w:rPr>
      </w:pPr>
      <w:r>
        <w:rPr>
          <w:b/>
          <w:noProof/>
        </w:rPr>
        <mc:AlternateContent>
          <mc:Choice Requires="wps">
            <w:drawing>
              <wp:anchor distT="0" distB="0" distL="114300" distR="114300" simplePos="0" relativeHeight="251725824" behindDoc="0" locked="0" layoutInCell="1" allowOverlap="1" wp14:anchorId="1949001E" wp14:editId="48D1F663">
                <wp:simplePos x="0" y="0"/>
                <wp:positionH relativeFrom="margin">
                  <wp:align>left</wp:align>
                </wp:positionH>
                <wp:positionV relativeFrom="paragraph">
                  <wp:posOffset>161699</wp:posOffset>
                </wp:positionV>
                <wp:extent cx="3200400" cy="0"/>
                <wp:effectExtent l="0" t="0" r="0" b="0"/>
                <wp:wrapNone/>
                <wp:docPr id="37" name="Straight Connector 37"/>
                <wp:cNvGraphicFramePr/>
                <a:graphic xmlns:a="http://schemas.openxmlformats.org/drawingml/2006/main">
                  <a:graphicData uri="http://schemas.microsoft.com/office/word/2010/wordprocessingShape">
                    <wps:wsp>
                      <wps:cNvCnPr/>
                      <wps:spPr>
                        <a:xfrm flipV="1">
                          <a:off x="0" y="0"/>
                          <a:ext cx="32004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FF11B0" id="Straight Connector 37" o:spid="_x0000_s1026" style="position:absolute;flip:y;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75pt" to="252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" strokecolor="windowText" strokeweight="1pt">
                <v:stroke joinstyle="miter"/>
                <w10:wrap anchorx="margin"/>
              </v:line>
            </w:pict>
          </mc:Fallback>
        </mc:AlternateContent>
      </w:r>
    </w:p>
    <w:p w14:paraId="7A0FCB9B" w14:textId="151C1CE0" w:rsidR="001B03C2" w:rsidRPr="001B03C2" w:rsidRDefault="001B03C2" w:rsidP="001B03C2">
      <w:pPr>
        <w:rPr>
          <w:b/>
        </w:rPr>
      </w:pPr>
      <w:r w:rsidRPr="001B03C2">
        <w:rPr>
          <w:b/>
        </w:rPr>
        <w:t xml:space="preserve">Signature                      </w:t>
      </w:r>
      <w:r w:rsidRPr="001B03C2">
        <w:rPr>
          <w:b/>
        </w:rPr>
        <w:tab/>
      </w:r>
      <w:r w:rsidRPr="001B03C2">
        <w:rPr>
          <w:b/>
        </w:rPr>
        <w:tab/>
      </w:r>
      <w:r w:rsidRPr="001B03C2">
        <w:rPr>
          <w:b/>
        </w:rPr>
        <w:tab/>
      </w:r>
      <w:r w:rsidRPr="001B03C2">
        <w:rPr>
          <w:b/>
        </w:rPr>
        <w:tab/>
      </w:r>
      <w:r w:rsidRPr="001B03C2">
        <w:rPr>
          <w:b/>
        </w:rPr>
        <w:tab/>
      </w:r>
      <w:r w:rsidRPr="001B03C2">
        <w:rPr>
          <w:b/>
        </w:rPr>
        <w:tab/>
        <w:t xml:space="preserve">      </w:t>
      </w:r>
    </w:p>
    <w:p w14:paraId="4B02FEAE" w14:textId="24F6E3EC" w:rsidR="001B03C2" w:rsidRPr="001B03C2" w:rsidRDefault="001B03C2" w:rsidP="001B03C2">
      <w:pPr>
        <w:rPr>
          <w:b/>
        </w:rPr>
      </w:pPr>
    </w:p>
    <w:p w14:paraId="1706F488" w14:textId="2E9297DF" w:rsidR="00E129FD" w:rsidRDefault="00E129FD" w:rsidP="001B03C2">
      <w:pPr>
        <w:rPr>
          <w:b/>
        </w:rPr>
      </w:pPr>
      <w:r>
        <w:rPr>
          <w:b/>
          <w:noProof/>
        </w:rPr>
        <mc:AlternateContent>
          <mc:Choice Requires="wps">
            <w:drawing>
              <wp:anchor distT="0" distB="0" distL="114300" distR="114300" simplePos="0" relativeHeight="251727872" behindDoc="0" locked="0" layoutInCell="1" allowOverlap="1" wp14:anchorId="6F633BF5" wp14:editId="5332FB3E">
                <wp:simplePos x="0" y="0"/>
                <wp:positionH relativeFrom="margin">
                  <wp:align>left</wp:align>
                </wp:positionH>
                <wp:positionV relativeFrom="paragraph">
                  <wp:posOffset>185000</wp:posOffset>
                </wp:positionV>
                <wp:extent cx="3200400"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32004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C8EFBBE" id="Straight Connector 38" o:spid="_x0000_s1026" style="position:absolute;flip:y;z-index:251727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55pt" to="252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" strokecolor="windowText" strokeweight="1pt">
                <v:stroke joinstyle="miter"/>
                <w10:wrap anchorx="margin"/>
              </v:line>
            </w:pict>
          </mc:Fallback>
        </mc:AlternateContent>
      </w:r>
    </w:p>
    <w:p w14:paraId="5E17B62F" w14:textId="2BF2A73F" w:rsidR="001B03C2" w:rsidRPr="001B03C2" w:rsidRDefault="001B03C2" w:rsidP="001B03C2">
      <w:pPr>
        <w:rPr>
          <w:b/>
        </w:rPr>
      </w:pPr>
      <w:r w:rsidRPr="001B03C2">
        <w:rPr>
          <w:b/>
        </w:rPr>
        <w:t xml:space="preserve">Contact Phone Number   </w:t>
      </w:r>
    </w:p>
    <w:p w14:paraId="4EB51126" w14:textId="7504DD8E" w:rsidR="001B03C2" w:rsidRPr="001B03C2" w:rsidRDefault="001B03C2" w:rsidP="001B03C2">
      <w:pPr>
        <w:rPr>
          <w:b/>
        </w:rPr>
      </w:pPr>
    </w:p>
    <w:p w14:paraId="135FC41C" w14:textId="6575D7E6" w:rsidR="001B03C2" w:rsidRPr="001B03C2" w:rsidRDefault="00E129FD" w:rsidP="001B03C2">
      <w:pPr>
        <w:rPr>
          <w:b/>
        </w:rPr>
      </w:pPr>
      <w:r>
        <w:rPr>
          <w:b/>
          <w:noProof/>
        </w:rPr>
        <mc:AlternateContent>
          <mc:Choice Requires="wps">
            <w:drawing>
              <wp:anchor distT="0" distB="0" distL="114300" distR="114300" simplePos="0" relativeHeight="251729920" behindDoc="0" locked="0" layoutInCell="1" allowOverlap="1" wp14:anchorId="50F39CC9" wp14:editId="6838F632">
                <wp:simplePos x="0" y="0"/>
                <wp:positionH relativeFrom="margin">
                  <wp:align>left</wp:align>
                </wp:positionH>
                <wp:positionV relativeFrom="paragraph">
                  <wp:posOffset>156790</wp:posOffset>
                </wp:positionV>
                <wp:extent cx="3200400" cy="0"/>
                <wp:effectExtent l="0" t="0" r="0" b="0"/>
                <wp:wrapNone/>
                <wp:docPr id="39" name="Straight Connector 39"/>
                <wp:cNvGraphicFramePr/>
                <a:graphic xmlns:a="http://schemas.openxmlformats.org/drawingml/2006/main">
                  <a:graphicData uri="http://schemas.microsoft.com/office/word/2010/wordprocessingShape">
                    <wps:wsp>
                      <wps:cNvCnPr/>
                      <wps:spPr>
                        <a:xfrm flipV="1">
                          <a:off x="0" y="0"/>
                          <a:ext cx="320040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82BC88" id="Straight Connector 39" o:spid="_x0000_s1026" style="position:absolute;flip:y;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35pt" to="252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" strokecolor="windowText" strokeweight="1pt">
                <v:stroke joinstyle="miter"/>
                <w10:wrap anchorx="margin"/>
              </v:line>
            </w:pict>
          </mc:Fallback>
        </mc:AlternateContent>
      </w:r>
    </w:p>
    <w:p w14:paraId="5BF32FD3" w14:textId="77777777" w:rsidR="001B03C2" w:rsidRPr="001B03C2" w:rsidRDefault="001B03C2" w:rsidP="001B03C2">
      <w:pPr>
        <w:rPr>
          <w:b/>
        </w:rPr>
      </w:pPr>
      <w:r w:rsidRPr="001B03C2">
        <w:rPr>
          <w:b/>
        </w:rPr>
        <w:t xml:space="preserve">Date    </w:t>
      </w:r>
    </w:p>
    <w:p w14:paraId="58EA06B4" w14:textId="7595C3BA" w:rsidR="001B03C2" w:rsidRDefault="001B03C2">
      <w:pPr>
        <w:rPr>
          <w:b/>
        </w:rPr>
      </w:pPr>
    </w:p>
    <w:p w14:paraId="0D82B188" w14:textId="69E164BA" w:rsidR="00C86A8E" w:rsidRDefault="00C86A8E">
      <w:pPr>
        <w:rPr>
          <w:b/>
        </w:rPr>
      </w:pPr>
    </w:p>
    <w:p w14:paraId="06E227DD" w14:textId="2D1FF92A" w:rsidR="00C86A8E" w:rsidRDefault="00C86A8E">
      <w:pPr>
        <w:rPr>
          <w:b/>
        </w:rPr>
      </w:pPr>
    </w:p>
    <w:p w14:paraId="3EA69CB8" w14:textId="18D71E3B" w:rsidR="00C86A8E" w:rsidRDefault="00C86A8E">
      <w:pPr>
        <w:rPr>
          <w:b/>
        </w:rPr>
      </w:pPr>
    </w:p>
    <w:p w14:paraId="0FAF79AE" w14:textId="5EC0C798" w:rsidR="00C86A8E" w:rsidRDefault="00C86A8E">
      <w:pPr>
        <w:rPr>
          <w:b/>
        </w:rPr>
      </w:pPr>
    </w:p>
    <w:p w14:paraId="24B5E9D0" w14:textId="71D7A800" w:rsidR="00B2051E" w:rsidRDefault="00B2051E">
      <w:pPr>
        <w:rPr>
          <w:b/>
        </w:rPr>
      </w:pPr>
    </w:p>
    <w:p w14:paraId="7955073A" w14:textId="4E032665" w:rsidR="00B2051E" w:rsidRDefault="00B2051E">
      <w:pPr>
        <w:rPr>
          <w:b/>
        </w:rPr>
      </w:pPr>
    </w:p>
    <w:p w14:paraId="69E4C0F0" w14:textId="07CAA5A3" w:rsidR="00B2051E" w:rsidRDefault="00B2051E">
      <w:pPr>
        <w:rPr>
          <w:b/>
        </w:rPr>
      </w:pPr>
    </w:p>
    <w:p w14:paraId="044107A7" w14:textId="77777777" w:rsidR="00B2051E" w:rsidRDefault="00B2051E">
      <w:pPr>
        <w:rPr>
          <w:b/>
        </w:rPr>
      </w:pPr>
    </w:p>
    <w:p w14:paraId="553B3125" w14:textId="5AD93F64" w:rsidR="00C86A8E" w:rsidRDefault="00C86A8E">
      <w:pPr>
        <w:rPr>
          <w:b/>
        </w:rPr>
      </w:pPr>
    </w:p>
    <w:p w14:paraId="6C341E49" w14:textId="267ACC4F" w:rsidR="00C86A8E" w:rsidRDefault="00C86A8E">
      <w:pPr>
        <w:rPr>
          <w:b/>
        </w:rPr>
      </w:pPr>
    </w:p>
    <w:p w14:paraId="4FFCBADB" w14:textId="7ADC2587" w:rsidR="00C86A8E" w:rsidRPr="001B03C2" w:rsidRDefault="00C86A8E" w:rsidP="00C86A8E">
      <w:pPr>
        <w:jc w:val="right"/>
        <w:rPr>
          <w:b/>
        </w:rPr>
      </w:pPr>
    </w:p>
    <w:sectPr w:rsidR="00C86A8E" w:rsidRPr="001B03C2" w:rsidSect="00E420F4">
      <w:headerReference w:type="default" r:id="rId8"/>
      <w:footerReference w:type="even" r:id="rId9"/>
      <w:footerReference w:type="default" r:id="rId10"/>
      <w:footerReference w:type="first" r:id="rId11"/>
      <w:pgSz w:w="12240" w:h="15840"/>
      <w:pgMar w:top="540" w:right="990" w:bottom="180" w:left="990" w:header="45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3BB71" w14:textId="77777777" w:rsidR="006D60B8" w:rsidRDefault="006D60B8" w:rsidP="00770702">
      <w:pPr>
        <w:spacing w:after="0" w:line="240" w:lineRule="auto"/>
      </w:pPr>
      <w:r>
        <w:separator/>
      </w:r>
    </w:p>
  </w:endnote>
  <w:endnote w:type="continuationSeparator" w:id="0">
    <w:p w14:paraId="363DA743" w14:textId="77777777" w:rsidR="006D60B8" w:rsidRDefault="006D60B8" w:rsidP="00770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448325"/>
      <w:docPartObj>
        <w:docPartGallery w:val="Page Numbers (Bottom of Page)"/>
        <w:docPartUnique/>
      </w:docPartObj>
    </w:sdtPr>
    <w:sdtEndPr>
      <w:rPr>
        <w:rStyle w:val="PageNumber"/>
      </w:rPr>
    </w:sdtEndPr>
    <w:sdtContent>
      <w:p w14:paraId="303607A3" w14:textId="75A6412C" w:rsidR="00E420F4" w:rsidRDefault="00E420F4" w:rsidP="00133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0DB27D" w14:textId="77777777" w:rsidR="00E420F4" w:rsidRDefault="00E420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9125327"/>
      <w:docPartObj>
        <w:docPartGallery w:val="Page Numbers (Bottom of Page)"/>
        <w:docPartUnique/>
      </w:docPartObj>
    </w:sdtPr>
    <w:sdtEndPr>
      <w:rPr>
        <w:rStyle w:val="PageNumber"/>
      </w:rPr>
    </w:sdtEndPr>
    <w:sdtContent>
      <w:p w14:paraId="16F48A94" w14:textId="236208EA" w:rsidR="00E420F4" w:rsidRDefault="00E420F4" w:rsidP="00133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7C7B92" w14:textId="77777777" w:rsidR="00E420F4" w:rsidRDefault="00E42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BDD9" w14:textId="7852C566" w:rsidR="00E420F4" w:rsidRDefault="00E420F4" w:rsidP="00133E18">
    <w:pPr>
      <w:pStyle w:val="Footer"/>
      <w:framePr w:wrap="none" w:vAnchor="text" w:hAnchor="margin" w:xAlign="right" w:y="1"/>
      <w:rPr>
        <w:rStyle w:val="PageNumber"/>
      </w:rPr>
    </w:pPr>
  </w:p>
  <w:p w14:paraId="210CED09" w14:textId="77777777" w:rsidR="00E420F4" w:rsidRDefault="00E420F4" w:rsidP="00E420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08BDB" w14:textId="77777777" w:rsidR="006D60B8" w:rsidRDefault="006D60B8" w:rsidP="00770702">
      <w:pPr>
        <w:spacing w:after="0" w:line="240" w:lineRule="auto"/>
      </w:pPr>
      <w:r>
        <w:separator/>
      </w:r>
    </w:p>
  </w:footnote>
  <w:footnote w:type="continuationSeparator" w:id="0">
    <w:p w14:paraId="28A87266" w14:textId="77777777" w:rsidR="006D60B8" w:rsidRDefault="006D60B8" w:rsidP="007707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7509"/>
    </w:tblGrid>
    <w:tr w:rsidR="007764F1" w14:paraId="3F91D58A" w14:textId="77777777" w:rsidTr="00F9740E">
      <w:trPr>
        <w:trHeight w:val="884"/>
      </w:trPr>
      <w:tc>
        <w:tcPr>
          <w:tcW w:w="1418" w:type="dxa"/>
        </w:tcPr>
        <w:p w14:paraId="447EE6D8" w14:textId="0B86DAEF" w:rsidR="007764F1" w:rsidRDefault="007764F1" w:rsidP="00770702">
          <w:pPr>
            <w:pStyle w:val="Header"/>
            <w:rPr>
              <w:b/>
            </w:rPr>
          </w:pPr>
          <w:r>
            <w:rPr>
              <w:b/>
              <w:noProof/>
            </w:rPr>
            <w:drawing>
              <wp:inline distT="0" distB="0" distL="0" distR="0" wp14:anchorId="4F89A750" wp14:editId="58E4D3F6">
                <wp:extent cx="1609725" cy="641197"/>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YCLOGO_CROPPED.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3056" cy="646507"/>
                        </a:xfrm>
                        <a:prstGeom prst="rect">
                          <a:avLst/>
                        </a:prstGeom>
                        <a:ln>
                          <a:noFill/>
                        </a:ln>
                        <a:extLst>
                          <a:ext uri="{53640926-AAD7-44D8-BBD7-CCE9431645EC}">
                            <a14:shadowObscured xmlns:a14="http://schemas.microsoft.com/office/drawing/2010/main"/>
                          </a:ext>
                        </a:extLst>
                      </pic:spPr>
                    </pic:pic>
                  </a:graphicData>
                </a:graphic>
              </wp:inline>
            </w:drawing>
          </w:r>
        </w:p>
      </w:tc>
      <w:tc>
        <w:tcPr>
          <w:tcW w:w="7825" w:type="dxa"/>
        </w:tcPr>
        <w:p w14:paraId="453E3C8F" w14:textId="70D9A1C0" w:rsidR="007764F1" w:rsidRPr="00770702" w:rsidRDefault="007764F1" w:rsidP="00770702">
          <w:pPr>
            <w:pStyle w:val="Header"/>
            <w:jc w:val="center"/>
            <w:rPr>
              <w:b/>
            </w:rPr>
          </w:pPr>
          <w:r w:rsidRPr="00770702">
            <w:rPr>
              <w:b/>
            </w:rPr>
            <w:t>Franklin County Youth Council Application 20</w:t>
          </w:r>
          <w:r w:rsidR="00D15B87">
            <w:rPr>
              <w:b/>
            </w:rPr>
            <w:t>2</w:t>
          </w:r>
          <w:r w:rsidR="00C54D9E">
            <w:rPr>
              <w:b/>
            </w:rPr>
            <w:t>3 - 2024</w:t>
          </w:r>
        </w:p>
        <w:p w14:paraId="536AB440" w14:textId="2DFC9544" w:rsidR="007764F1" w:rsidRDefault="00D15B87" w:rsidP="00DD58E4">
          <w:pPr>
            <w:pStyle w:val="Header"/>
            <w:jc w:val="center"/>
            <w:rPr>
              <w:b/>
            </w:rPr>
          </w:pPr>
          <w:r>
            <w:rPr>
              <w:b/>
            </w:rPr>
            <w:t>E</w:t>
          </w:r>
          <w:r w:rsidRPr="00D15B87">
            <w:rPr>
              <w:b/>
            </w:rPr>
            <w:t xml:space="preserve">mail </w:t>
          </w:r>
          <w:r>
            <w:rPr>
              <w:b/>
            </w:rPr>
            <w:t xml:space="preserve">applications to </w:t>
          </w:r>
          <w:r w:rsidR="00A06C6A">
            <w:rPr>
              <w:b/>
            </w:rPr>
            <w:t>snorwood@cndcolumbus.org</w:t>
          </w:r>
        </w:p>
      </w:tc>
    </w:tr>
  </w:tbl>
  <w:p w14:paraId="173BE686" w14:textId="77777777" w:rsidR="007764F1" w:rsidRDefault="00776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25AE0"/>
    <w:multiLevelType w:val="hybridMultilevel"/>
    <w:tmpl w:val="4FDE5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CF36563"/>
    <w:multiLevelType w:val="hybridMultilevel"/>
    <w:tmpl w:val="146483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736B86"/>
    <w:multiLevelType w:val="hybridMultilevel"/>
    <w:tmpl w:val="83968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5353942">
    <w:abstractNumId w:val="2"/>
  </w:num>
  <w:num w:numId="2" w16cid:durableId="898714655">
    <w:abstractNumId w:val="1"/>
  </w:num>
  <w:num w:numId="3" w16cid:durableId="198708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tDA0NTMwtTCxsDBQ0lEKTi0uzszPAykwqwUA+XLqcywAAAA="/>
  </w:docVars>
  <w:rsids>
    <w:rsidRoot w:val="001B03C2"/>
    <w:rsid w:val="00120625"/>
    <w:rsid w:val="00152138"/>
    <w:rsid w:val="001A3402"/>
    <w:rsid w:val="001A7AE4"/>
    <w:rsid w:val="001B0384"/>
    <w:rsid w:val="001B03C2"/>
    <w:rsid w:val="001C3B1B"/>
    <w:rsid w:val="00222C86"/>
    <w:rsid w:val="00280C42"/>
    <w:rsid w:val="002871FB"/>
    <w:rsid w:val="00293207"/>
    <w:rsid w:val="002B1A95"/>
    <w:rsid w:val="002B6D96"/>
    <w:rsid w:val="00302811"/>
    <w:rsid w:val="0031133C"/>
    <w:rsid w:val="00326D19"/>
    <w:rsid w:val="00356D1E"/>
    <w:rsid w:val="003A66F4"/>
    <w:rsid w:val="003D797C"/>
    <w:rsid w:val="00420ABE"/>
    <w:rsid w:val="004B7B6C"/>
    <w:rsid w:val="004C4288"/>
    <w:rsid w:val="004E38CA"/>
    <w:rsid w:val="004F5B02"/>
    <w:rsid w:val="00556B0C"/>
    <w:rsid w:val="005877A2"/>
    <w:rsid w:val="005E2FFF"/>
    <w:rsid w:val="00641BDE"/>
    <w:rsid w:val="00655607"/>
    <w:rsid w:val="006B6BBD"/>
    <w:rsid w:val="006B7198"/>
    <w:rsid w:val="006B7730"/>
    <w:rsid w:val="006D60B8"/>
    <w:rsid w:val="007571DD"/>
    <w:rsid w:val="00770702"/>
    <w:rsid w:val="007764F1"/>
    <w:rsid w:val="007C641E"/>
    <w:rsid w:val="00864AD1"/>
    <w:rsid w:val="009662A9"/>
    <w:rsid w:val="009828CD"/>
    <w:rsid w:val="009F605C"/>
    <w:rsid w:val="00A06C6A"/>
    <w:rsid w:val="00A3084E"/>
    <w:rsid w:val="00B0511D"/>
    <w:rsid w:val="00B2051E"/>
    <w:rsid w:val="00BA6049"/>
    <w:rsid w:val="00BC19A1"/>
    <w:rsid w:val="00BE0B71"/>
    <w:rsid w:val="00BE1174"/>
    <w:rsid w:val="00BF46A7"/>
    <w:rsid w:val="00C02008"/>
    <w:rsid w:val="00C125E0"/>
    <w:rsid w:val="00C54D9E"/>
    <w:rsid w:val="00C62742"/>
    <w:rsid w:val="00C86A8E"/>
    <w:rsid w:val="00C93930"/>
    <w:rsid w:val="00C94B5F"/>
    <w:rsid w:val="00CC73CA"/>
    <w:rsid w:val="00D00AC0"/>
    <w:rsid w:val="00D15B87"/>
    <w:rsid w:val="00D25266"/>
    <w:rsid w:val="00D628B7"/>
    <w:rsid w:val="00DB63C3"/>
    <w:rsid w:val="00DD58E4"/>
    <w:rsid w:val="00E129FD"/>
    <w:rsid w:val="00E420F4"/>
    <w:rsid w:val="00E425E3"/>
    <w:rsid w:val="00E80A99"/>
    <w:rsid w:val="00EC02C0"/>
    <w:rsid w:val="00EC6B6C"/>
    <w:rsid w:val="00EF557F"/>
    <w:rsid w:val="00F65A1B"/>
    <w:rsid w:val="00F9740E"/>
    <w:rsid w:val="00FD1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3B8EA3"/>
  <w15:chartTrackingRefBased/>
  <w15:docId w15:val="{9CE7DCB1-95D7-4883-9C4F-8DF050F35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03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07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702"/>
  </w:style>
  <w:style w:type="paragraph" w:styleId="Footer">
    <w:name w:val="footer"/>
    <w:basedOn w:val="Normal"/>
    <w:link w:val="FooterChar"/>
    <w:uiPriority w:val="99"/>
    <w:unhideWhenUsed/>
    <w:rsid w:val="007707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702"/>
  </w:style>
  <w:style w:type="paragraph" w:styleId="BalloonText">
    <w:name w:val="Balloon Text"/>
    <w:basedOn w:val="Normal"/>
    <w:link w:val="BalloonTextChar"/>
    <w:uiPriority w:val="99"/>
    <w:semiHidden/>
    <w:unhideWhenUsed/>
    <w:rsid w:val="006B6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BBD"/>
    <w:rPr>
      <w:rFonts w:ascii="Segoe UI" w:hAnsi="Segoe UI" w:cs="Segoe UI"/>
      <w:sz w:val="18"/>
      <w:szCs w:val="18"/>
    </w:rPr>
  </w:style>
  <w:style w:type="paragraph" w:styleId="NoSpacing">
    <w:name w:val="No Spacing"/>
    <w:link w:val="NoSpacingChar"/>
    <w:uiPriority w:val="1"/>
    <w:qFormat/>
    <w:rsid w:val="007C641E"/>
    <w:pPr>
      <w:spacing w:after="0" w:line="240" w:lineRule="auto"/>
    </w:pPr>
    <w:rPr>
      <w:rFonts w:eastAsiaTheme="minorEastAsia"/>
    </w:rPr>
  </w:style>
  <w:style w:type="character" w:customStyle="1" w:styleId="NoSpacingChar">
    <w:name w:val="No Spacing Char"/>
    <w:basedOn w:val="DefaultParagraphFont"/>
    <w:link w:val="NoSpacing"/>
    <w:uiPriority w:val="1"/>
    <w:rsid w:val="007C641E"/>
    <w:rPr>
      <w:rFonts w:eastAsiaTheme="minorEastAsia"/>
    </w:rPr>
  </w:style>
  <w:style w:type="character" w:styleId="Hyperlink">
    <w:name w:val="Hyperlink"/>
    <w:basedOn w:val="DefaultParagraphFont"/>
    <w:uiPriority w:val="99"/>
    <w:unhideWhenUsed/>
    <w:rsid w:val="00A06C6A"/>
    <w:rPr>
      <w:color w:val="0563C1" w:themeColor="hyperlink"/>
      <w:u w:val="single"/>
    </w:rPr>
  </w:style>
  <w:style w:type="character" w:styleId="UnresolvedMention">
    <w:name w:val="Unresolved Mention"/>
    <w:basedOn w:val="DefaultParagraphFont"/>
    <w:uiPriority w:val="99"/>
    <w:semiHidden/>
    <w:unhideWhenUsed/>
    <w:rsid w:val="00A06C6A"/>
    <w:rPr>
      <w:color w:val="605E5C"/>
      <w:shd w:val="clear" w:color="auto" w:fill="E1DFDD"/>
    </w:rPr>
  </w:style>
  <w:style w:type="character" w:styleId="PageNumber">
    <w:name w:val="page number"/>
    <w:basedOn w:val="DefaultParagraphFont"/>
    <w:uiPriority w:val="99"/>
    <w:semiHidden/>
    <w:unhideWhenUsed/>
    <w:rsid w:val="00E420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79896-B6BD-46B4-A356-BCE5DC996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65</Words>
  <Characters>2657</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FRANKLIN COUNTY YOUTH COUNCIL</vt:lpstr>
    </vt:vector>
  </TitlesOfParts>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LIN COUNTY YOUTH COUNCIL</dc:title>
  <dc:subject/>
  <dc:creator>FCYC</dc:creator>
  <cp:keywords/>
  <dc:description/>
  <cp:lastModifiedBy>Susie Shipley-Norwood</cp:lastModifiedBy>
  <cp:revision>2</cp:revision>
  <cp:lastPrinted>2019-02-15T15:10:00Z</cp:lastPrinted>
  <dcterms:created xsi:type="dcterms:W3CDTF">2023-02-13T16:00:00Z</dcterms:created>
  <dcterms:modified xsi:type="dcterms:W3CDTF">2023-02-13T16:00:00Z</dcterms:modified>
</cp:coreProperties>
</file>